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594A" w:rsidRPr="00DA620D" w:rsidRDefault="0076594A" w:rsidP="0076594A">
      <w:pPr>
        <w:spacing w:after="0"/>
        <w:jc w:val="center"/>
        <w:rPr>
          <w:rFonts w:cs="ZWAdobeF"/>
          <w:sz w:val="40"/>
          <w:szCs w:val="40"/>
        </w:rPr>
      </w:pPr>
      <w:r w:rsidRPr="00DA620D">
        <w:rPr>
          <w:noProof/>
        </w:rPr>
        <w:drawing>
          <wp:inline distT="0" distB="0" distL="0" distR="0" wp14:anchorId="637CAE03" wp14:editId="412CA433">
            <wp:extent cx="5244602" cy="2224472"/>
            <wp:effectExtent l="0" t="0" r="0" b="4445"/>
            <wp:docPr id="1" name="Picture 1" descr="C:\Documents and Settings\Jeannie Massay\My Documents\Working\Oklahoma  NFB\Logos\Oklahoma Logo\Rectangular Configuration\NFBOK Logo RGB R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Jeannie Massay\My Documents\Working\Oklahoma  NFB\Logos\Oklahoma Logo\Rectangular Configuration\NFBOK Logo RGB Rect.jpg"/>
                    <pic:cNvPicPr>
                      <a:picLocks noChangeAspect="1" noChangeArrowheads="1"/>
                    </pic:cNvPicPr>
                  </pic:nvPicPr>
                  <pic:blipFill>
                    <a:blip r:embed="rId7" cstate="print"/>
                    <a:srcRect/>
                    <a:stretch>
                      <a:fillRect/>
                    </a:stretch>
                  </pic:blipFill>
                  <pic:spPr bwMode="auto">
                    <a:xfrm>
                      <a:off x="0" y="0"/>
                      <a:ext cx="5277189" cy="2238293"/>
                    </a:xfrm>
                    <a:prstGeom prst="rect">
                      <a:avLst/>
                    </a:prstGeom>
                    <a:noFill/>
                    <a:ln w="9525">
                      <a:noFill/>
                      <a:miter lim="800000"/>
                      <a:headEnd/>
                      <a:tailEnd/>
                    </a:ln>
                  </pic:spPr>
                </pic:pic>
              </a:graphicData>
            </a:graphic>
          </wp:inline>
        </w:drawing>
      </w:r>
    </w:p>
    <w:p w:rsidR="0076594A" w:rsidRPr="00DA620D" w:rsidRDefault="0076594A" w:rsidP="0076594A">
      <w:pPr>
        <w:spacing w:after="0"/>
        <w:jc w:val="center"/>
        <w:rPr>
          <w:rFonts w:cs="ZWAdobeF"/>
          <w:sz w:val="40"/>
          <w:szCs w:val="40"/>
        </w:rPr>
      </w:pPr>
    </w:p>
    <w:p w:rsidR="00EB5C8F" w:rsidRDefault="00EB5C8F" w:rsidP="0076594A">
      <w:pPr>
        <w:spacing w:after="0"/>
        <w:jc w:val="center"/>
        <w:rPr>
          <w:rFonts w:cs="ZWAdobeF"/>
          <w:b/>
          <w:sz w:val="40"/>
          <w:szCs w:val="40"/>
        </w:rPr>
      </w:pPr>
    </w:p>
    <w:p w:rsidR="00EB5C8F" w:rsidRDefault="00EB5C8F" w:rsidP="0076594A">
      <w:pPr>
        <w:spacing w:after="0"/>
        <w:jc w:val="center"/>
        <w:rPr>
          <w:rFonts w:cs="ZWAdobeF"/>
          <w:b/>
          <w:sz w:val="40"/>
          <w:szCs w:val="40"/>
        </w:rPr>
      </w:pPr>
    </w:p>
    <w:p w:rsidR="0076594A" w:rsidRPr="00DA620D" w:rsidRDefault="0076594A" w:rsidP="0076594A">
      <w:pPr>
        <w:spacing w:after="0"/>
        <w:jc w:val="center"/>
        <w:rPr>
          <w:rFonts w:cs="ZWAdobeF"/>
          <w:b/>
          <w:sz w:val="40"/>
          <w:szCs w:val="40"/>
        </w:rPr>
      </w:pPr>
      <w:r w:rsidRPr="00DA620D">
        <w:rPr>
          <w:rFonts w:cs="ZWAdobeF"/>
          <w:b/>
          <w:sz w:val="40"/>
          <w:szCs w:val="40"/>
        </w:rPr>
        <w:t xml:space="preserve">National Federation of the Blind of Oklahoma </w:t>
      </w:r>
    </w:p>
    <w:p w:rsidR="0076594A" w:rsidRPr="00DA620D" w:rsidRDefault="0076594A" w:rsidP="0076594A">
      <w:pPr>
        <w:spacing w:after="0"/>
        <w:jc w:val="center"/>
        <w:rPr>
          <w:rFonts w:cs="ZWAdobeF"/>
          <w:b/>
          <w:sz w:val="40"/>
          <w:szCs w:val="40"/>
        </w:rPr>
      </w:pPr>
      <w:r w:rsidRPr="00DA620D">
        <w:rPr>
          <w:rFonts w:cs="ZWAdobeF"/>
          <w:b/>
          <w:sz w:val="40"/>
          <w:szCs w:val="40"/>
        </w:rPr>
        <w:t xml:space="preserve">2019 State Convention </w:t>
      </w:r>
    </w:p>
    <w:p w:rsidR="00DA620D" w:rsidRPr="00DA620D" w:rsidRDefault="00DA620D" w:rsidP="0076594A">
      <w:pPr>
        <w:spacing w:after="0"/>
        <w:jc w:val="center"/>
        <w:rPr>
          <w:rFonts w:cs="ZWAdobeF"/>
          <w:b/>
          <w:sz w:val="40"/>
          <w:szCs w:val="40"/>
        </w:rPr>
      </w:pPr>
      <w:r w:rsidRPr="00DA620D">
        <w:rPr>
          <w:rFonts w:cs="ZWAdobeF"/>
          <w:b/>
          <w:sz w:val="40"/>
          <w:szCs w:val="40"/>
        </w:rPr>
        <w:t>March 29-31, 2019</w:t>
      </w:r>
    </w:p>
    <w:p w:rsidR="00DA620D" w:rsidRDefault="00DA620D" w:rsidP="0076594A">
      <w:pPr>
        <w:spacing w:after="0"/>
        <w:jc w:val="center"/>
        <w:rPr>
          <w:rFonts w:cs="ZWAdobeF"/>
          <w:sz w:val="40"/>
          <w:szCs w:val="40"/>
        </w:rPr>
      </w:pPr>
    </w:p>
    <w:p w:rsidR="00EB5C8F" w:rsidRDefault="00EB5C8F" w:rsidP="0076594A">
      <w:pPr>
        <w:spacing w:after="0"/>
        <w:jc w:val="center"/>
        <w:rPr>
          <w:rFonts w:cs="ZWAdobeF"/>
          <w:sz w:val="40"/>
          <w:szCs w:val="40"/>
        </w:rPr>
      </w:pPr>
    </w:p>
    <w:p w:rsidR="00EB5C8F" w:rsidRPr="00DA620D" w:rsidRDefault="00EB5C8F" w:rsidP="0076594A">
      <w:pPr>
        <w:spacing w:after="0"/>
        <w:jc w:val="center"/>
        <w:rPr>
          <w:rFonts w:cs="ZWAdobeF"/>
          <w:sz w:val="40"/>
          <w:szCs w:val="40"/>
        </w:rPr>
      </w:pPr>
    </w:p>
    <w:p w:rsidR="00DA620D" w:rsidRPr="00EB5C8F" w:rsidRDefault="00DA620D" w:rsidP="0076594A">
      <w:pPr>
        <w:spacing w:after="0"/>
        <w:jc w:val="center"/>
        <w:rPr>
          <w:rFonts w:cs="ZWAdobeF"/>
          <w:b/>
          <w:sz w:val="72"/>
          <w:szCs w:val="72"/>
        </w:rPr>
      </w:pPr>
      <w:r w:rsidRPr="00EB5C8F">
        <w:rPr>
          <w:rFonts w:cs="ZWAdobeF"/>
          <w:b/>
          <w:sz w:val="72"/>
          <w:szCs w:val="72"/>
        </w:rPr>
        <w:t>“Building the Lives We Want”</w:t>
      </w:r>
    </w:p>
    <w:p w:rsidR="00EB5C8F" w:rsidRDefault="00EB5C8F" w:rsidP="00EB5C8F">
      <w:pPr>
        <w:jc w:val="center"/>
        <w:rPr>
          <w:rFonts w:ascii="Cambria" w:hAnsi="Cambria"/>
          <w:b/>
          <w:bCs/>
          <w:sz w:val="28"/>
          <w:szCs w:val="28"/>
        </w:rPr>
      </w:pPr>
    </w:p>
    <w:p w:rsidR="00EB5C8F" w:rsidRDefault="00EB5C8F" w:rsidP="00EB5C8F">
      <w:pPr>
        <w:jc w:val="center"/>
        <w:rPr>
          <w:rFonts w:ascii="Cambria" w:hAnsi="Cambria"/>
          <w:b/>
          <w:bCs/>
          <w:sz w:val="28"/>
          <w:szCs w:val="28"/>
        </w:rPr>
      </w:pPr>
    </w:p>
    <w:p w:rsidR="00EB5C8F" w:rsidRDefault="00EB5C8F" w:rsidP="00EB5C8F">
      <w:pPr>
        <w:jc w:val="center"/>
        <w:rPr>
          <w:rFonts w:ascii="Cambria" w:hAnsi="Cambria"/>
          <w:b/>
          <w:bCs/>
          <w:sz w:val="28"/>
          <w:szCs w:val="28"/>
        </w:rPr>
      </w:pPr>
    </w:p>
    <w:p w:rsidR="00EB5C8F" w:rsidRDefault="00EB5C8F" w:rsidP="00EB5C8F">
      <w:pPr>
        <w:jc w:val="center"/>
        <w:rPr>
          <w:rFonts w:ascii="Cambria" w:hAnsi="Cambria"/>
          <w:b/>
          <w:bCs/>
          <w:sz w:val="28"/>
          <w:szCs w:val="28"/>
        </w:rPr>
      </w:pPr>
    </w:p>
    <w:p w:rsidR="00EB5C8F" w:rsidRDefault="00EB5C8F" w:rsidP="00EB5C8F">
      <w:pPr>
        <w:jc w:val="center"/>
        <w:rPr>
          <w:rFonts w:ascii="Cambria" w:hAnsi="Cambria"/>
          <w:b/>
          <w:bCs/>
          <w:sz w:val="28"/>
          <w:szCs w:val="28"/>
        </w:rPr>
      </w:pPr>
    </w:p>
    <w:p w:rsidR="00EB5C8F" w:rsidRPr="00640B18" w:rsidRDefault="00EB5C8F" w:rsidP="00EB5C8F">
      <w:pPr>
        <w:jc w:val="center"/>
        <w:rPr>
          <w:rFonts w:ascii="Cambria" w:hAnsi="Cambria"/>
          <w:b/>
          <w:bCs/>
          <w:sz w:val="36"/>
          <w:szCs w:val="36"/>
        </w:rPr>
      </w:pPr>
      <w:r w:rsidRPr="00640B18">
        <w:rPr>
          <w:rFonts w:ascii="Cambria" w:hAnsi="Cambria"/>
          <w:b/>
          <w:bCs/>
          <w:sz w:val="28"/>
          <w:szCs w:val="28"/>
        </w:rPr>
        <w:t>The National Federation of the Blind knows that blindness is not the characteristic that defines you or your future.  Every day we raise the expectations of blind people, because low expectations create obstacles between blind people and our dreams.  You can live the life you want; blindness is not what holds you bac</w:t>
      </w:r>
      <w:r w:rsidRPr="00640B18">
        <w:rPr>
          <w:rFonts w:ascii="Cambria" w:hAnsi="Cambria"/>
          <w:b/>
          <w:bCs/>
          <w:sz w:val="36"/>
          <w:szCs w:val="36"/>
        </w:rPr>
        <w:t>k.</w:t>
      </w:r>
    </w:p>
    <w:p w:rsidR="0076594A" w:rsidRDefault="0076594A" w:rsidP="0076594A">
      <w:pPr>
        <w:spacing w:after="0"/>
        <w:jc w:val="center"/>
        <w:rPr>
          <w:rFonts w:cs="ZWAdobeF"/>
          <w:sz w:val="40"/>
          <w:szCs w:val="40"/>
        </w:rPr>
      </w:pPr>
      <w:r w:rsidRPr="00DA620D">
        <w:rPr>
          <w:rFonts w:cs="ZWAdobeF"/>
          <w:sz w:val="40"/>
          <w:szCs w:val="40"/>
        </w:rPr>
        <w:lastRenderedPageBreak/>
        <w:t>Renaissance Waterford</w:t>
      </w:r>
      <w:r w:rsidR="00DA620D" w:rsidRPr="00DA620D">
        <w:rPr>
          <w:rFonts w:cs="ZWAdobeF"/>
          <w:sz w:val="40"/>
          <w:szCs w:val="40"/>
        </w:rPr>
        <w:t xml:space="preserve"> Oklahoma City </w:t>
      </w:r>
    </w:p>
    <w:p w:rsidR="00EB5C8F" w:rsidRDefault="00EB5C8F" w:rsidP="0076594A">
      <w:pPr>
        <w:spacing w:after="0"/>
        <w:jc w:val="center"/>
        <w:rPr>
          <w:rFonts w:cs="ZWAdobeF"/>
          <w:sz w:val="40"/>
          <w:szCs w:val="40"/>
        </w:rPr>
      </w:pPr>
      <w:r>
        <w:rPr>
          <w:rFonts w:cs="ZWAdobeF"/>
          <w:sz w:val="40"/>
          <w:szCs w:val="40"/>
        </w:rPr>
        <w:t>6300 Waterford Boulevard</w:t>
      </w:r>
    </w:p>
    <w:p w:rsidR="00EB5C8F" w:rsidRDefault="00EB5C8F" w:rsidP="0076594A">
      <w:pPr>
        <w:spacing w:after="0"/>
        <w:jc w:val="center"/>
        <w:rPr>
          <w:rFonts w:cs="ZWAdobeF"/>
          <w:sz w:val="40"/>
          <w:szCs w:val="40"/>
        </w:rPr>
      </w:pPr>
      <w:r>
        <w:rPr>
          <w:rFonts w:cs="ZWAdobeF"/>
          <w:sz w:val="40"/>
          <w:szCs w:val="40"/>
        </w:rPr>
        <w:t>Oklahoma City, OK 73118</w:t>
      </w:r>
    </w:p>
    <w:p w:rsidR="00EB5C8F" w:rsidRPr="00DA620D" w:rsidRDefault="00EB5C8F" w:rsidP="0076594A">
      <w:pPr>
        <w:spacing w:after="0"/>
        <w:jc w:val="center"/>
        <w:rPr>
          <w:rFonts w:cs="ZWAdobeF"/>
          <w:sz w:val="40"/>
          <w:szCs w:val="40"/>
        </w:rPr>
      </w:pPr>
      <w:r>
        <w:rPr>
          <w:rFonts w:cs="ZWAdobeF"/>
          <w:sz w:val="40"/>
          <w:szCs w:val="40"/>
        </w:rPr>
        <w:t>405-848-4782</w:t>
      </w:r>
    </w:p>
    <w:p w:rsidR="00DA620D" w:rsidRDefault="00DA620D" w:rsidP="0076594A">
      <w:pPr>
        <w:spacing w:after="0"/>
        <w:jc w:val="center"/>
        <w:rPr>
          <w:rFonts w:cs="ZWAdobeF"/>
          <w:sz w:val="40"/>
          <w:szCs w:val="40"/>
        </w:rPr>
      </w:pPr>
    </w:p>
    <w:p w:rsidR="00EB5C8F" w:rsidRPr="00235ACE" w:rsidRDefault="00EB5C8F" w:rsidP="00EB5C8F">
      <w:pPr>
        <w:spacing w:after="0"/>
        <w:rPr>
          <w:rFonts w:ascii="Cambria" w:hAnsi="Cambria" w:cs="ZWAdobeF"/>
          <w:b/>
          <w:sz w:val="28"/>
          <w:szCs w:val="28"/>
          <w:u w:val="single"/>
        </w:rPr>
      </w:pPr>
      <w:r w:rsidRPr="00235ACE">
        <w:rPr>
          <w:rFonts w:ascii="Cambria" w:hAnsi="Cambria" w:cs="ZWAdobeF"/>
          <w:b/>
          <w:sz w:val="28"/>
          <w:szCs w:val="28"/>
          <w:u w:val="single"/>
        </w:rPr>
        <w:t>Hotel reservations</w:t>
      </w:r>
    </w:p>
    <w:p w:rsidR="00EB5C8F" w:rsidRPr="00235ACE" w:rsidRDefault="00EB5C8F" w:rsidP="00EB5C8F">
      <w:pPr>
        <w:spacing w:after="0"/>
        <w:rPr>
          <w:rFonts w:ascii="Cambria" w:hAnsi="Cambria" w:cs="ZWAdobeF"/>
          <w:b/>
          <w:sz w:val="28"/>
          <w:szCs w:val="28"/>
          <w:u w:val="single"/>
        </w:rPr>
      </w:pPr>
    </w:p>
    <w:p w:rsidR="00180B29" w:rsidRDefault="00EB5C8F" w:rsidP="00EB5C8F">
      <w:pPr>
        <w:spacing w:after="0"/>
        <w:jc w:val="both"/>
        <w:rPr>
          <w:rFonts w:ascii="Cambria" w:hAnsi="Cambria" w:cs="ZWAdobeF"/>
          <w:b/>
          <w:sz w:val="28"/>
          <w:szCs w:val="28"/>
        </w:rPr>
      </w:pPr>
      <w:r w:rsidRPr="00235ACE">
        <w:rPr>
          <w:rFonts w:ascii="Cambria" w:hAnsi="Cambria" w:cs="ZWAdobeF"/>
          <w:b/>
          <w:sz w:val="28"/>
          <w:szCs w:val="28"/>
        </w:rPr>
        <w:t>Room reservations must be made by each participant</w:t>
      </w:r>
      <w:r w:rsidR="00591E55">
        <w:rPr>
          <w:rFonts w:ascii="Cambria" w:hAnsi="Cambria" w:cs="ZWAdobeF"/>
          <w:b/>
          <w:sz w:val="28"/>
          <w:szCs w:val="28"/>
        </w:rPr>
        <w:t xml:space="preserve"> by March 14, 2019</w:t>
      </w:r>
      <w:r w:rsidRPr="00235ACE">
        <w:rPr>
          <w:rFonts w:ascii="Cambria" w:hAnsi="Cambria" w:cs="ZWAdobeF"/>
          <w:b/>
          <w:sz w:val="28"/>
          <w:szCs w:val="28"/>
        </w:rPr>
        <w:t>. The room rate for singles through quads is $</w:t>
      </w:r>
      <w:r>
        <w:rPr>
          <w:rFonts w:ascii="Cambria" w:hAnsi="Cambria" w:cs="ZWAdobeF"/>
          <w:b/>
          <w:sz w:val="28"/>
          <w:szCs w:val="28"/>
        </w:rPr>
        <w:t>10</w:t>
      </w:r>
      <w:r w:rsidRPr="00235ACE">
        <w:rPr>
          <w:rFonts w:ascii="Cambria" w:hAnsi="Cambria" w:cs="ZWAdobeF"/>
          <w:b/>
          <w:sz w:val="28"/>
          <w:szCs w:val="28"/>
        </w:rPr>
        <w:t xml:space="preserve">9.00 + tax. You may book </w:t>
      </w:r>
      <w:bookmarkStart w:id="0" w:name="_GoBack"/>
      <w:bookmarkEnd w:id="0"/>
      <w:r w:rsidRPr="00235ACE">
        <w:rPr>
          <w:rFonts w:ascii="Cambria" w:hAnsi="Cambria" w:cs="ZWAdobeF"/>
          <w:b/>
          <w:sz w:val="28"/>
          <w:szCs w:val="28"/>
        </w:rPr>
        <w:t xml:space="preserve">by calling the </w:t>
      </w:r>
      <w:r>
        <w:rPr>
          <w:rFonts w:ascii="Cambria" w:hAnsi="Cambria" w:cs="ZWAdobeF"/>
          <w:b/>
          <w:sz w:val="28"/>
          <w:szCs w:val="28"/>
        </w:rPr>
        <w:t xml:space="preserve">Renaissance Waterford </w:t>
      </w:r>
      <w:r w:rsidRPr="00235ACE">
        <w:rPr>
          <w:rFonts w:ascii="Cambria" w:hAnsi="Cambria" w:cs="ZWAdobeF"/>
          <w:b/>
          <w:sz w:val="28"/>
          <w:szCs w:val="28"/>
        </w:rPr>
        <w:t>directly at the number listed above</w:t>
      </w:r>
      <w:r>
        <w:rPr>
          <w:rFonts w:ascii="Cambria" w:hAnsi="Cambria" w:cs="ZWAdobeF"/>
          <w:b/>
          <w:sz w:val="28"/>
          <w:szCs w:val="28"/>
        </w:rPr>
        <w:t xml:space="preserve"> for reservations</w:t>
      </w:r>
      <w:r w:rsidR="00180B29">
        <w:rPr>
          <w:rFonts w:ascii="Cambria" w:hAnsi="Cambria" w:cs="ZWAdobeF"/>
          <w:b/>
          <w:sz w:val="28"/>
          <w:szCs w:val="28"/>
        </w:rPr>
        <w:t xml:space="preserve"> or by going directly to this link: </w:t>
      </w:r>
    </w:p>
    <w:p w:rsidR="0076594A" w:rsidRPr="00591E55" w:rsidRDefault="00F32D5C" w:rsidP="0076594A">
      <w:pPr>
        <w:spacing w:after="0"/>
        <w:rPr>
          <w:rFonts w:cs="ZWAdobeF"/>
          <w:b/>
          <w:sz w:val="28"/>
          <w:szCs w:val="28"/>
        </w:rPr>
      </w:pPr>
      <w:hyperlink r:id="rId8" w:history="1">
        <w:r w:rsidR="00591E55" w:rsidRPr="00591E55">
          <w:rPr>
            <w:rStyle w:val="Hyperlink"/>
            <w:rFonts w:cs="ZWAdobeF"/>
            <w:b/>
            <w:sz w:val="28"/>
            <w:szCs w:val="28"/>
          </w:rPr>
          <w:t>NFBOK Book hotel online</w:t>
        </w:r>
      </w:hyperlink>
    </w:p>
    <w:p w:rsidR="00591E55" w:rsidRPr="00DA620D" w:rsidRDefault="00591E55" w:rsidP="0076594A">
      <w:pPr>
        <w:spacing w:after="0"/>
        <w:rPr>
          <w:rFonts w:cs="ZWAdobeF"/>
          <w:b/>
          <w:sz w:val="28"/>
          <w:szCs w:val="28"/>
          <w:u w:val="single"/>
        </w:rPr>
      </w:pPr>
    </w:p>
    <w:p w:rsidR="0076594A" w:rsidRPr="00DA620D" w:rsidRDefault="0076594A" w:rsidP="0076594A">
      <w:pPr>
        <w:spacing w:after="0"/>
        <w:rPr>
          <w:rFonts w:cs="ZWAdobeF"/>
          <w:b/>
          <w:sz w:val="28"/>
          <w:szCs w:val="28"/>
          <w:u w:val="single"/>
        </w:rPr>
      </w:pPr>
      <w:r w:rsidRPr="00DA620D">
        <w:rPr>
          <w:rFonts w:cs="ZWAdobeF"/>
          <w:b/>
          <w:sz w:val="28"/>
          <w:szCs w:val="28"/>
          <w:u w:val="single"/>
        </w:rPr>
        <w:t xml:space="preserve">Convention Rates and Packages: </w:t>
      </w:r>
    </w:p>
    <w:p w:rsidR="0076594A" w:rsidRPr="00DA620D" w:rsidRDefault="0076594A" w:rsidP="0076594A">
      <w:pPr>
        <w:spacing w:after="0"/>
        <w:rPr>
          <w:rFonts w:cs="ZWAdobeF"/>
          <w:b/>
          <w:sz w:val="28"/>
          <w:szCs w:val="28"/>
          <w:u w:val="single"/>
        </w:rPr>
      </w:pPr>
    </w:p>
    <w:p w:rsidR="0076594A" w:rsidRPr="00DA620D" w:rsidRDefault="0076594A" w:rsidP="0076594A">
      <w:pPr>
        <w:spacing w:after="0"/>
        <w:rPr>
          <w:rFonts w:cs="ZWAdobeF"/>
          <w:b/>
          <w:sz w:val="28"/>
          <w:szCs w:val="28"/>
          <w:u w:val="single"/>
        </w:rPr>
      </w:pPr>
      <w:r w:rsidRPr="00DA620D">
        <w:rPr>
          <w:rFonts w:cs="ZWAdobeF"/>
          <w:b/>
          <w:sz w:val="28"/>
          <w:szCs w:val="28"/>
          <w:u w:val="single"/>
        </w:rPr>
        <w:t>Convention Package - Saves you money!</w:t>
      </w:r>
    </w:p>
    <w:p w:rsidR="0076594A" w:rsidRPr="00DA620D" w:rsidRDefault="0076594A" w:rsidP="0076594A">
      <w:pPr>
        <w:spacing w:after="0"/>
        <w:rPr>
          <w:rFonts w:cs="ZWAdobeF"/>
          <w:b/>
          <w:sz w:val="28"/>
          <w:szCs w:val="28"/>
          <w:u w:val="single"/>
        </w:rPr>
      </w:pPr>
    </w:p>
    <w:p w:rsidR="0076594A" w:rsidRPr="00DA620D" w:rsidRDefault="0076594A" w:rsidP="0076594A">
      <w:pPr>
        <w:spacing w:after="0"/>
        <w:rPr>
          <w:rFonts w:cs="ZWAdobeF"/>
          <w:b/>
          <w:sz w:val="28"/>
          <w:szCs w:val="28"/>
        </w:rPr>
      </w:pPr>
      <w:r w:rsidRPr="00DA620D">
        <w:rPr>
          <w:rFonts w:cs="ZWAdobeF"/>
          <w:b/>
          <w:sz w:val="28"/>
          <w:szCs w:val="28"/>
        </w:rPr>
        <w:t xml:space="preserve">Preregistration - $110.00 thru 5:00 PM, </w:t>
      </w:r>
      <w:r w:rsidR="00591E55">
        <w:rPr>
          <w:rFonts w:cs="ZWAdobeF"/>
          <w:b/>
          <w:sz w:val="28"/>
          <w:szCs w:val="28"/>
        </w:rPr>
        <w:t xml:space="preserve"> </w:t>
      </w:r>
    </w:p>
    <w:p w:rsidR="0076594A" w:rsidRPr="00DA620D" w:rsidRDefault="0076594A" w:rsidP="0076594A">
      <w:pPr>
        <w:spacing w:after="0"/>
        <w:rPr>
          <w:rFonts w:cs="ZWAdobeF"/>
          <w:b/>
          <w:sz w:val="28"/>
          <w:szCs w:val="28"/>
        </w:rPr>
      </w:pPr>
      <w:r w:rsidRPr="00DA620D">
        <w:rPr>
          <w:rFonts w:cs="ZWAdobeF"/>
          <w:b/>
          <w:sz w:val="28"/>
          <w:szCs w:val="28"/>
        </w:rPr>
        <w:t>Includes Registration, Friday Luncheon, Boxed lunch for Saturday</w:t>
      </w:r>
      <w:r w:rsidR="00180B29">
        <w:rPr>
          <w:rFonts w:cs="ZWAdobeF"/>
          <w:b/>
          <w:sz w:val="28"/>
          <w:szCs w:val="28"/>
        </w:rPr>
        <w:t>,</w:t>
      </w:r>
      <w:r w:rsidRPr="00DA620D">
        <w:rPr>
          <w:rFonts w:cs="ZWAdobeF"/>
          <w:b/>
          <w:sz w:val="28"/>
          <w:szCs w:val="28"/>
        </w:rPr>
        <w:t xml:space="preserve"> 1 Banquet meal for Saturday evening</w:t>
      </w:r>
      <w:r w:rsidR="00180B29">
        <w:rPr>
          <w:rFonts w:cs="ZWAdobeF"/>
          <w:b/>
          <w:sz w:val="28"/>
          <w:szCs w:val="28"/>
        </w:rPr>
        <w:t xml:space="preserve"> and </w:t>
      </w:r>
      <w:r w:rsidR="00AB4001">
        <w:rPr>
          <w:rFonts w:cs="ZWAdobeF"/>
          <w:b/>
          <w:sz w:val="28"/>
          <w:szCs w:val="28"/>
        </w:rPr>
        <w:t>a</w:t>
      </w:r>
      <w:r w:rsidR="00180B29">
        <w:rPr>
          <w:rFonts w:cs="ZWAdobeF"/>
          <w:b/>
          <w:sz w:val="28"/>
          <w:szCs w:val="28"/>
        </w:rPr>
        <w:t xml:space="preserve"> National Federation of the Blind of Oklahoma t-shirt.</w:t>
      </w:r>
    </w:p>
    <w:p w:rsidR="0076594A" w:rsidRPr="00DA620D" w:rsidRDefault="0076594A" w:rsidP="0076594A">
      <w:pPr>
        <w:spacing w:after="0"/>
        <w:rPr>
          <w:b/>
          <w:bCs/>
          <w:sz w:val="28"/>
          <w:szCs w:val="28"/>
          <w:u w:val="single"/>
        </w:rPr>
      </w:pPr>
    </w:p>
    <w:p w:rsidR="0076594A" w:rsidRPr="00DA620D" w:rsidRDefault="0076594A" w:rsidP="0076594A">
      <w:pPr>
        <w:spacing w:after="0"/>
        <w:rPr>
          <w:rFonts w:cs="ZWAdobeF"/>
          <w:b/>
          <w:sz w:val="28"/>
          <w:szCs w:val="28"/>
        </w:rPr>
      </w:pPr>
      <w:r w:rsidRPr="00DA620D">
        <w:rPr>
          <w:b/>
          <w:bCs/>
          <w:sz w:val="28"/>
          <w:szCs w:val="28"/>
          <w:u w:val="single"/>
        </w:rPr>
        <w:t>Ala Carte Pricing</w:t>
      </w:r>
      <w:r w:rsidRPr="00DA620D">
        <w:rPr>
          <w:b/>
          <w:bCs/>
          <w:sz w:val="28"/>
          <w:szCs w:val="28"/>
        </w:rPr>
        <w:t xml:space="preserve"> (Listed below are pre-registration rates. At the door add $5 to</w:t>
      </w:r>
      <w:r w:rsidR="00EB5C8F">
        <w:rPr>
          <w:b/>
          <w:bCs/>
          <w:sz w:val="28"/>
          <w:szCs w:val="28"/>
        </w:rPr>
        <w:t xml:space="preserve"> </w:t>
      </w:r>
      <w:r w:rsidR="00180B29">
        <w:rPr>
          <w:b/>
          <w:bCs/>
          <w:sz w:val="28"/>
          <w:szCs w:val="28"/>
        </w:rPr>
        <w:t>e</w:t>
      </w:r>
      <w:r w:rsidRPr="00DA620D">
        <w:rPr>
          <w:b/>
          <w:bCs/>
          <w:sz w:val="28"/>
          <w:szCs w:val="28"/>
        </w:rPr>
        <w:t>ach.)</w:t>
      </w:r>
    </w:p>
    <w:p w:rsidR="0076594A" w:rsidRPr="00DA620D" w:rsidRDefault="0076594A" w:rsidP="0076594A">
      <w:pPr>
        <w:spacing w:after="0"/>
        <w:rPr>
          <w:rFonts w:cs="ZWAdobeF"/>
          <w:b/>
          <w:sz w:val="28"/>
          <w:szCs w:val="28"/>
        </w:rPr>
      </w:pPr>
      <w:r w:rsidRPr="00DA620D">
        <w:rPr>
          <w:rFonts w:cs="ZWAdobeF"/>
          <w:b/>
          <w:sz w:val="28"/>
          <w:szCs w:val="28"/>
        </w:rPr>
        <w:t xml:space="preserve">Registration - $25.00 </w:t>
      </w:r>
    </w:p>
    <w:p w:rsidR="0076594A" w:rsidRPr="00DA620D" w:rsidRDefault="0076594A" w:rsidP="0076594A">
      <w:pPr>
        <w:spacing w:after="0"/>
        <w:rPr>
          <w:rFonts w:cs="ZWAdobeF"/>
          <w:b/>
          <w:sz w:val="28"/>
          <w:szCs w:val="28"/>
        </w:rPr>
      </w:pPr>
      <w:r w:rsidRPr="00DA620D">
        <w:rPr>
          <w:rFonts w:cs="ZWAdobeF"/>
          <w:b/>
          <w:sz w:val="28"/>
          <w:szCs w:val="28"/>
        </w:rPr>
        <w:t>Friday Luncheon - $25</w:t>
      </w:r>
    </w:p>
    <w:p w:rsidR="0076594A" w:rsidRPr="00DA620D" w:rsidRDefault="0076594A" w:rsidP="0076594A">
      <w:pPr>
        <w:spacing w:after="0"/>
        <w:rPr>
          <w:rFonts w:cs="ZWAdobeF"/>
          <w:b/>
          <w:sz w:val="28"/>
          <w:szCs w:val="28"/>
        </w:rPr>
      </w:pPr>
      <w:r w:rsidRPr="00DA620D">
        <w:rPr>
          <w:rFonts w:cs="ZWAdobeF"/>
          <w:b/>
          <w:sz w:val="28"/>
          <w:szCs w:val="28"/>
        </w:rPr>
        <w:t xml:space="preserve">Saturday Boxed Lunch - $25 </w:t>
      </w:r>
    </w:p>
    <w:p w:rsidR="0076594A" w:rsidRPr="00DA620D" w:rsidRDefault="0076594A" w:rsidP="0076594A">
      <w:pPr>
        <w:spacing w:after="0"/>
        <w:rPr>
          <w:rFonts w:cs="ZWAdobeF"/>
          <w:b/>
          <w:sz w:val="28"/>
          <w:szCs w:val="28"/>
        </w:rPr>
      </w:pPr>
      <w:r w:rsidRPr="00DA620D">
        <w:rPr>
          <w:rFonts w:cs="ZWAdobeF"/>
          <w:b/>
          <w:sz w:val="28"/>
          <w:szCs w:val="28"/>
        </w:rPr>
        <w:t xml:space="preserve">Saturday Banquet Meal - $45.00 </w:t>
      </w:r>
    </w:p>
    <w:p w:rsidR="0076594A" w:rsidRDefault="00180B29" w:rsidP="0076594A">
      <w:pPr>
        <w:spacing w:after="0"/>
        <w:rPr>
          <w:rFonts w:cs="ZWAdobeF"/>
          <w:b/>
          <w:sz w:val="28"/>
          <w:szCs w:val="28"/>
        </w:rPr>
      </w:pPr>
      <w:r>
        <w:rPr>
          <w:rFonts w:cs="ZWAdobeF"/>
          <w:b/>
          <w:sz w:val="28"/>
          <w:szCs w:val="28"/>
        </w:rPr>
        <w:t>T- shirt - $15.00</w:t>
      </w:r>
    </w:p>
    <w:p w:rsidR="00180B29" w:rsidRPr="00DA620D" w:rsidRDefault="00180B29" w:rsidP="0076594A">
      <w:pPr>
        <w:spacing w:after="0"/>
        <w:rPr>
          <w:rFonts w:cs="ZWAdobeF"/>
          <w:b/>
          <w:sz w:val="28"/>
          <w:szCs w:val="28"/>
        </w:rPr>
      </w:pPr>
    </w:p>
    <w:p w:rsidR="0076594A" w:rsidRPr="00DA620D" w:rsidRDefault="0076594A" w:rsidP="0076594A">
      <w:pPr>
        <w:spacing w:after="0"/>
        <w:rPr>
          <w:rFonts w:cs="ZWAdobeF"/>
          <w:b/>
          <w:sz w:val="28"/>
          <w:szCs w:val="28"/>
        </w:rPr>
      </w:pPr>
      <w:r w:rsidRPr="00DA620D">
        <w:rPr>
          <w:rFonts w:cs="ZWAdobeF"/>
          <w:b/>
          <w:sz w:val="28"/>
          <w:szCs w:val="28"/>
        </w:rPr>
        <w:t>*If you require specialized meal ACCOMODATIONS, please indicate so on your registration</w:t>
      </w:r>
      <w:r w:rsidR="00180B29">
        <w:rPr>
          <w:rFonts w:cs="ZWAdobeF"/>
          <w:b/>
          <w:sz w:val="28"/>
          <w:szCs w:val="28"/>
        </w:rPr>
        <w:t>. If you do not indicate a meal accommodation on your registration   we cannot guarantee that special requests</w:t>
      </w:r>
      <w:r w:rsidR="002A4C07">
        <w:rPr>
          <w:rFonts w:cs="ZWAdobeF"/>
          <w:b/>
          <w:sz w:val="28"/>
          <w:szCs w:val="28"/>
        </w:rPr>
        <w:t xml:space="preserve"> </w:t>
      </w:r>
      <w:r w:rsidR="00180B29">
        <w:rPr>
          <w:rFonts w:cs="ZWAdobeF"/>
          <w:b/>
          <w:sz w:val="28"/>
          <w:szCs w:val="28"/>
        </w:rPr>
        <w:t>can be honored</w:t>
      </w:r>
      <w:r w:rsidRPr="00DA620D">
        <w:rPr>
          <w:rFonts w:cs="ZWAdobeF"/>
          <w:b/>
          <w:sz w:val="28"/>
          <w:szCs w:val="28"/>
        </w:rPr>
        <w:t xml:space="preserve">. </w:t>
      </w:r>
    </w:p>
    <w:p w:rsidR="0076594A" w:rsidRPr="00DA620D" w:rsidRDefault="0076594A" w:rsidP="0076594A">
      <w:pPr>
        <w:spacing w:after="0"/>
        <w:rPr>
          <w:rFonts w:cs="ZWAdobeF"/>
          <w:b/>
          <w:sz w:val="28"/>
          <w:szCs w:val="28"/>
        </w:rPr>
      </w:pPr>
    </w:p>
    <w:p w:rsidR="0076594A" w:rsidRDefault="0076594A" w:rsidP="0076594A">
      <w:pPr>
        <w:spacing w:after="0"/>
        <w:rPr>
          <w:rFonts w:cs="ZWAdobeF"/>
          <w:b/>
          <w:sz w:val="28"/>
          <w:szCs w:val="28"/>
        </w:rPr>
      </w:pPr>
      <w:r w:rsidRPr="00DA620D">
        <w:rPr>
          <w:rFonts w:cs="ZWAdobeF"/>
          <w:b/>
          <w:sz w:val="28"/>
          <w:szCs w:val="28"/>
        </w:rPr>
        <w:lastRenderedPageBreak/>
        <w:t>You may pre-register and pay online using a Pay Pal account or credit card.  You may also register and pay at the door.  The following link will take you directly to the registration page on our website:</w:t>
      </w:r>
    </w:p>
    <w:p w:rsidR="00591E55" w:rsidRDefault="00F32D5C" w:rsidP="0076594A">
      <w:pPr>
        <w:spacing w:after="0"/>
        <w:rPr>
          <w:rFonts w:cs="ZWAdobeF"/>
          <w:b/>
          <w:sz w:val="28"/>
          <w:szCs w:val="28"/>
        </w:rPr>
      </w:pPr>
      <w:hyperlink r:id="rId9" w:history="1">
        <w:r w:rsidR="00591E55" w:rsidRPr="0084144D">
          <w:rPr>
            <w:rStyle w:val="Hyperlink"/>
            <w:rFonts w:cs="ZWAdobeF"/>
            <w:b/>
            <w:sz w:val="28"/>
            <w:szCs w:val="28"/>
          </w:rPr>
          <w:t>http://nfbok.org/convention-registration/</w:t>
        </w:r>
      </w:hyperlink>
    </w:p>
    <w:p w:rsidR="00591E55" w:rsidRDefault="00591E55" w:rsidP="0076594A">
      <w:pPr>
        <w:spacing w:after="0"/>
        <w:rPr>
          <w:rFonts w:cs="ZWAdobeF"/>
          <w:b/>
          <w:sz w:val="28"/>
          <w:szCs w:val="28"/>
        </w:rPr>
      </w:pPr>
    </w:p>
    <w:p w:rsidR="008D054F" w:rsidRDefault="008D054F" w:rsidP="0076594A">
      <w:pPr>
        <w:spacing w:after="0"/>
        <w:rPr>
          <w:rFonts w:ascii="Cambria" w:hAnsi="Cambria" w:cs="ZWAdobeF"/>
          <w:b/>
          <w:sz w:val="28"/>
          <w:szCs w:val="28"/>
        </w:rPr>
      </w:pPr>
      <w:r w:rsidRPr="00235ACE">
        <w:rPr>
          <w:rFonts w:ascii="Cambria" w:hAnsi="Cambria" w:cs="ZWAdobeF"/>
          <w:b/>
          <w:sz w:val="28"/>
          <w:szCs w:val="28"/>
        </w:rPr>
        <w:t>Should you have questions about convention registration please contact Glenda Farnum by phone at 405-255-6482 or by e-mail</w:t>
      </w:r>
      <w:r>
        <w:rPr>
          <w:rFonts w:ascii="Cambria" w:hAnsi="Cambria" w:cs="ZWAdobeF"/>
          <w:b/>
          <w:sz w:val="28"/>
          <w:szCs w:val="28"/>
        </w:rPr>
        <w:t xml:space="preserve"> at </w:t>
      </w:r>
      <w:hyperlink r:id="rId10" w:history="1">
        <w:r w:rsidRPr="0084144D">
          <w:rPr>
            <w:rStyle w:val="Hyperlink"/>
            <w:rFonts w:ascii="Cambria" w:hAnsi="Cambria" w:cs="ZWAdobeF"/>
            <w:b/>
            <w:sz w:val="28"/>
            <w:szCs w:val="28"/>
          </w:rPr>
          <w:t>Gfarnum5474@gmail.com</w:t>
        </w:r>
      </w:hyperlink>
      <w:r>
        <w:rPr>
          <w:rFonts w:ascii="Cambria" w:hAnsi="Cambria" w:cs="ZWAdobeF"/>
          <w:b/>
          <w:sz w:val="28"/>
          <w:szCs w:val="28"/>
        </w:rPr>
        <w:t xml:space="preserve"> </w:t>
      </w:r>
    </w:p>
    <w:p w:rsidR="008D054F" w:rsidRDefault="008D054F" w:rsidP="0076594A">
      <w:pPr>
        <w:spacing w:after="0"/>
        <w:rPr>
          <w:rFonts w:ascii="Cambria" w:hAnsi="Cambria" w:cs="ZWAdobeF"/>
          <w:b/>
          <w:sz w:val="28"/>
          <w:szCs w:val="28"/>
        </w:rPr>
      </w:pPr>
    </w:p>
    <w:p w:rsidR="008D054F" w:rsidRDefault="008D054F" w:rsidP="008D054F">
      <w:pPr>
        <w:spacing w:after="0"/>
        <w:rPr>
          <w:rFonts w:ascii="Cambria" w:hAnsi="Cambria" w:cs="ZWAdobeF"/>
          <w:b/>
          <w:sz w:val="28"/>
          <w:szCs w:val="28"/>
        </w:rPr>
      </w:pPr>
      <w:r w:rsidRPr="00235ACE">
        <w:rPr>
          <w:rFonts w:ascii="Cambria" w:hAnsi="Cambria" w:cs="ZWAdobeF"/>
          <w:b/>
          <w:sz w:val="28"/>
          <w:szCs w:val="28"/>
        </w:rPr>
        <w:t>Should you have questions about the NFBOK 201</w:t>
      </w:r>
      <w:r>
        <w:rPr>
          <w:rFonts w:ascii="Cambria" w:hAnsi="Cambria" w:cs="ZWAdobeF"/>
          <w:b/>
          <w:sz w:val="28"/>
          <w:szCs w:val="28"/>
        </w:rPr>
        <w:t>9</w:t>
      </w:r>
      <w:r w:rsidRPr="00235ACE">
        <w:rPr>
          <w:rFonts w:ascii="Cambria" w:hAnsi="Cambria" w:cs="ZWAdobeF"/>
          <w:b/>
          <w:sz w:val="28"/>
          <w:szCs w:val="28"/>
        </w:rPr>
        <w:t xml:space="preserve"> convention, please contact</w:t>
      </w:r>
      <w:r w:rsidR="00BF52A2">
        <w:rPr>
          <w:rFonts w:ascii="Cambria" w:hAnsi="Cambria" w:cs="ZWAdobeF"/>
          <w:b/>
          <w:sz w:val="28"/>
          <w:szCs w:val="28"/>
        </w:rPr>
        <w:t xml:space="preserve"> </w:t>
      </w:r>
      <w:r>
        <w:rPr>
          <w:rFonts w:ascii="Cambria" w:hAnsi="Cambria" w:cs="ZWAdobeF"/>
          <w:b/>
          <w:sz w:val="28"/>
          <w:szCs w:val="28"/>
        </w:rPr>
        <w:t>Audrey Farnum</w:t>
      </w:r>
      <w:r w:rsidRPr="00235ACE">
        <w:rPr>
          <w:rFonts w:ascii="Cambria" w:hAnsi="Cambria" w:cs="ZWAdobeF"/>
          <w:b/>
          <w:sz w:val="28"/>
          <w:szCs w:val="28"/>
        </w:rPr>
        <w:t xml:space="preserve">, </w:t>
      </w:r>
      <w:r>
        <w:rPr>
          <w:rFonts w:ascii="Cambria" w:hAnsi="Cambria" w:cs="ZWAdobeF"/>
          <w:b/>
          <w:sz w:val="28"/>
          <w:szCs w:val="28"/>
        </w:rPr>
        <w:t xml:space="preserve">405-590-6110 </w:t>
      </w:r>
      <w:r w:rsidRPr="00235ACE">
        <w:rPr>
          <w:rFonts w:ascii="Cambria" w:hAnsi="Cambria" w:cs="ZWAdobeF"/>
          <w:b/>
          <w:sz w:val="28"/>
          <w:szCs w:val="28"/>
        </w:rPr>
        <w:t xml:space="preserve">or </w:t>
      </w:r>
      <w:r>
        <w:rPr>
          <w:rFonts w:ascii="Cambria" w:hAnsi="Cambria" w:cs="ZWAdobeF"/>
          <w:b/>
          <w:sz w:val="28"/>
          <w:szCs w:val="28"/>
        </w:rPr>
        <w:t xml:space="preserve">Glenda Farnum </w:t>
      </w:r>
      <w:r w:rsidRPr="00235ACE">
        <w:rPr>
          <w:rFonts w:ascii="Cambria" w:hAnsi="Cambria" w:cs="ZWAdobeF"/>
          <w:b/>
          <w:sz w:val="28"/>
          <w:szCs w:val="28"/>
        </w:rPr>
        <w:t>at</w:t>
      </w:r>
      <w:r>
        <w:rPr>
          <w:rFonts w:ascii="Cambria" w:hAnsi="Cambria" w:cs="ZWAdobeF"/>
          <w:b/>
          <w:sz w:val="28"/>
          <w:szCs w:val="28"/>
        </w:rPr>
        <w:t>405-255-</w:t>
      </w:r>
      <w:r w:rsidR="00BF52A2">
        <w:rPr>
          <w:rFonts w:ascii="Cambria" w:hAnsi="Cambria" w:cs="ZWAdobeF"/>
          <w:b/>
          <w:sz w:val="28"/>
          <w:szCs w:val="28"/>
        </w:rPr>
        <w:t>64</w:t>
      </w:r>
      <w:r>
        <w:rPr>
          <w:rFonts w:ascii="Cambria" w:hAnsi="Cambria" w:cs="ZWAdobeF"/>
          <w:b/>
          <w:sz w:val="28"/>
          <w:szCs w:val="28"/>
        </w:rPr>
        <w:t>82.</w:t>
      </w:r>
      <w:r w:rsidRPr="00235ACE">
        <w:rPr>
          <w:rFonts w:ascii="Cambria" w:hAnsi="Cambria" w:cs="ZWAdobeF"/>
          <w:b/>
          <w:sz w:val="28"/>
          <w:szCs w:val="28"/>
        </w:rPr>
        <w:t xml:space="preserve"> </w:t>
      </w:r>
      <w:r w:rsidR="00BF52A2">
        <w:rPr>
          <w:rFonts w:ascii="Cambria" w:hAnsi="Cambria" w:cs="ZWAdobeF"/>
          <w:b/>
          <w:sz w:val="28"/>
          <w:szCs w:val="28"/>
        </w:rPr>
        <w:t xml:space="preserve">Audrey and Glenda </w:t>
      </w:r>
      <w:r w:rsidRPr="00235ACE">
        <w:rPr>
          <w:rFonts w:ascii="Cambria" w:hAnsi="Cambria" w:cs="ZWAdobeF"/>
          <w:b/>
          <w:sz w:val="28"/>
          <w:szCs w:val="28"/>
        </w:rPr>
        <w:t xml:space="preserve">are serving as co-chairs for this year’s Convention Arrangements Committee. </w:t>
      </w:r>
    </w:p>
    <w:p w:rsidR="00BF52A2" w:rsidRDefault="00BF52A2" w:rsidP="008D054F">
      <w:pPr>
        <w:spacing w:after="0"/>
        <w:rPr>
          <w:rFonts w:ascii="Cambria" w:hAnsi="Cambria" w:cs="ZWAdobeF"/>
          <w:b/>
          <w:sz w:val="28"/>
          <w:szCs w:val="28"/>
        </w:rPr>
      </w:pPr>
    </w:p>
    <w:p w:rsidR="00F90D13" w:rsidRDefault="00BF52A2" w:rsidP="008D054F">
      <w:pPr>
        <w:spacing w:after="0"/>
        <w:rPr>
          <w:rFonts w:ascii="Cambria" w:hAnsi="Cambria" w:cs="ZWAdobeF"/>
          <w:b/>
          <w:sz w:val="28"/>
          <w:szCs w:val="28"/>
        </w:rPr>
      </w:pPr>
      <w:r>
        <w:rPr>
          <w:rFonts w:ascii="Cambria" w:hAnsi="Cambria" w:cs="ZWAdobeF"/>
          <w:b/>
          <w:sz w:val="28"/>
          <w:szCs w:val="28"/>
        </w:rPr>
        <w:t xml:space="preserve">This year’s convention is shaping up nicely!  </w:t>
      </w:r>
      <w:r w:rsidR="00F90D13">
        <w:rPr>
          <w:rFonts w:ascii="Cambria" w:hAnsi="Cambria" w:cs="ZWAdobeF"/>
          <w:b/>
          <w:sz w:val="28"/>
          <w:szCs w:val="28"/>
        </w:rPr>
        <w:t>We are happy to welcome o</w:t>
      </w:r>
      <w:r>
        <w:rPr>
          <w:rFonts w:ascii="Cambria" w:hAnsi="Cambria" w:cs="ZWAdobeF"/>
          <w:b/>
          <w:sz w:val="28"/>
          <w:szCs w:val="28"/>
        </w:rPr>
        <w:t>ur national representative</w:t>
      </w:r>
      <w:r w:rsidR="00F90D13">
        <w:rPr>
          <w:rFonts w:ascii="Cambria" w:hAnsi="Cambria" w:cs="ZWAdobeF"/>
          <w:b/>
          <w:sz w:val="28"/>
          <w:szCs w:val="28"/>
        </w:rPr>
        <w:t>,</w:t>
      </w:r>
      <w:r>
        <w:rPr>
          <w:rFonts w:ascii="Cambria" w:hAnsi="Cambria" w:cs="ZWAdobeF"/>
          <w:b/>
          <w:sz w:val="28"/>
          <w:szCs w:val="28"/>
        </w:rPr>
        <w:t xml:space="preserve"> Everett Bacon. Everett serves as President of the National Federation of the Blind of Utah and on the Board of Directors of the National Federation of the Blind. </w:t>
      </w:r>
      <w:r w:rsidR="00F90D13">
        <w:rPr>
          <w:rFonts w:ascii="Cambria" w:hAnsi="Cambria" w:cs="ZWAdobeF"/>
          <w:b/>
          <w:sz w:val="28"/>
          <w:szCs w:val="28"/>
        </w:rPr>
        <w:t xml:space="preserve">Everett works as a Field Service </w:t>
      </w:r>
      <w:r w:rsidR="00AB4001">
        <w:rPr>
          <w:rFonts w:ascii="Cambria" w:hAnsi="Cambria" w:cs="ZWAdobeF"/>
          <w:b/>
          <w:sz w:val="28"/>
          <w:szCs w:val="28"/>
        </w:rPr>
        <w:t>Coordinator</w:t>
      </w:r>
      <w:r w:rsidR="00F90D13">
        <w:rPr>
          <w:rFonts w:ascii="Cambria" w:hAnsi="Cambria" w:cs="ZWAdobeF"/>
          <w:b/>
          <w:sz w:val="28"/>
          <w:szCs w:val="28"/>
        </w:rPr>
        <w:t xml:space="preserve"> for the Utah Division of Services for the Blind and Visually Impaired in Salt Lake City Utah. Everett has a compelling story about his family and blindness, discrimination and ultimately how the members of the National Federation of the Blind helped him to change his life. Everett will also lead several break-out sessions in his time with us. </w:t>
      </w:r>
    </w:p>
    <w:p w:rsidR="00BF52A2" w:rsidRDefault="00F90D13" w:rsidP="008D054F">
      <w:pPr>
        <w:spacing w:after="0"/>
        <w:rPr>
          <w:rFonts w:ascii="Cambria" w:hAnsi="Cambria" w:cs="ZWAdobeF"/>
          <w:b/>
          <w:sz w:val="28"/>
          <w:szCs w:val="28"/>
        </w:rPr>
      </w:pPr>
      <w:r>
        <w:rPr>
          <w:rFonts w:ascii="Cambria" w:hAnsi="Cambria" w:cs="ZWAdobeF"/>
          <w:b/>
          <w:sz w:val="28"/>
          <w:szCs w:val="28"/>
        </w:rPr>
        <w:t xml:space="preserve">**Of note, Everett’s session on Project STRIVE.  The transition mentoring program developed by the National Federation of the Blind of Utah. </w:t>
      </w:r>
    </w:p>
    <w:p w:rsidR="00F90D13" w:rsidRDefault="00F90D13" w:rsidP="008D054F">
      <w:pPr>
        <w:spacing w:after="0"/>
        <w:rPr>
          <w:rFonts w:ascii="Cambria" w:hAnsi="Cambria" w:cs="ZWAdobeF"/>
          <w:b/>
          <w:sz w:val="28"/>
          <w:szCs w:val="28"/>
        </w:rPr>
      </w:pPr>
    </w:p>
    <w:p w:rsidR="00F90D13" w:rsidRDefault="00F90D13" w:rsidP="008D054F">
      <w:pPr>
        <w:spacing w:after="0"/>
        <w:rPr>
          <w:rFonts w:ascii="Cambria" w:hAnsi="Cambria" w:cs="ZWAdobeF"/>
          <w:b/>
          <w:sz w:val="28"/>
          <w:szCs w:val="28"/>
        </w:rPr>
      </w:pPr>
      <w:r>
        <w:rPr>
          <w:rFonts w:ascii="Cambria" w:hAnsi="Cambria" w:cs="ZWAdobeF"/>
          <w:b/>
          <w:sz w:val="28"/>
          <w:szCs w:val="28"/>
        </w:rPr>
        <w:t xml:space="preserve">To read Everett’s complete bio go to </w:t>
      </w:r>
      <w:hyperlink r:id="rId11" w:history="1">
        <w:r w:rsidRPr="00F90D13">
          <w:rPr>
            <w:rStyle w:val="Hyperlink"/>
            <w:rFonts w:ascii="Cambria" w:hAnsi="Cambria" w:cs="ZWAdobeF"/>
            <w:b/>
            <w:sz w:val="28"/>
            <w:szCs w:val="28"/>
          </w:rPr>
          <w:t>Everett Bacon bio</w:t>
        </w:r>
      </w:hyperlink>
      <w:r>
        <w:rPr>
          <w:rFonts w:ascii="Cambria" w:hAnsi="Cambria" w:cs="ZWAdobeF"/>
          <w:b/>
          <w:sz w:val="28"/>
          <w:szCs w:val="28"/>
        </w:rPr>
        <w:t xml:space="preserve"> </w:t>
      </w:r>
    </w:p>
    <w:p w:rsidR="00ED40A2" w:rsidRDefault="00ED40A2" w:rsidP="008D054F">
      <w:pPr>
        <w:spacing w:after="0"/>
        <w:rPr>
          <w:rFonts w:ascii="Cambria" w:hAnsi="Cambria" w:cs="ZWAdobeF"/>
          <w:b/>
          <w:sz w:val="28"/>
          <w:szCs w:val="28"/>
        </w:rPr>
      </w:pPr>
    </w:p>
    <w:p w:rsidR="00ED40A2" w:rsidRDefault="00ED40A2" w:rsidP="00ED40A2">
      <w:pPr>
        <w:spacing w:after="0"/>
        <w:rPr>
          <w:rFonts w:ascii="Cambria" w:hAnsi="Cambria"/>
          <w:b/>
          <w:sz w:val="28"/>
          <w:szCs w:val="28"/>
          <w:u w:val="single"/>
        </w:rPr>
      </w:pPr>
      <w:r w:rsidRPr="00491D56">
        <w:rPr>
          <w:rFonts w:ascii="Cambria" w:hAnsi="Cambria"/>
          <w:b/>
          <w:sz w:val="28"/>
          <w:szCs w:val="28"/>
          <w:u w:val="single"/>
        </w:rPr>
        <w:t>Hotel Description</w:t>
      </w:r>
    </w:p>
    <w:p w:rsidR="00ED40A2" w:rsidRDefault="00ED40A2" w:rsidP="008D054F">
      <w:pPr>
        <w:spacing w:after="0"/>
        <w:rPr>
          <w:rFonts w:ascii="Cambria" w:hAnsi="Cambria" w:cs="ZWAdobeF"/>
          <w:b/>
          <w:sz w:val="28"/>
          <w:szCs w:val="28"/>
        </w:rPr>
      </w:pPr>
    </w:p>
    <w:p w:rsidR="00ED40A2" w:rsidRDefault="00ED40A2" w:rsidP="00ED40A2">
      <w:pPr>
        <w:spacing w:after="0"/>
        <w:rPr>
          <w:rFonts w:ascii="Cambria" w:hAnsi="Cambria"/>
          <w:b/>
          <w:sz w:val="28"/>
          <w:szCs w:val="28"/>
        </w:rPr>
      </w:pPr>
      <w:r w:rsidRPr="00491D56">
        <w:rPr>
          <w:rFonts w:ascii="Cambria" w:hAnsi="Cambria"/>
          <w:b/>
          <w:sz w:val="28"/>
          <w:szCs w:val="28"/>
        </w:rPr>
        <w:t xml:space="preserve">A description of </w:t>
      </w:r>
      <w:r>
        <w:rPr>
          <w:rFonts w:ascii="Cambria" w:hAnsi="Cambria"/>
          <w:b/>
          <w:sz w:val="28"/>
          <w:szCs w:val="28"/>
        </w:rPr>
        <w:t xml:space="preserve">the Renaissance Waterford by Marriott is located at the very end of the agenda. The agenda is online and will be made available in both large print and Braille at the convention. </w:t>
      </w:r>
    </w:p>
    <w:p w:rsidR="00ED40A2" w:rsidRDefault="00ED40A2" w:rsidP="00ED40A2">
      <w:pPr>
        <w:spacing w:after="0"/>
        <w:rPr>
          <w:rFonts w:ascii="Cambria" w:hAnsi="Cambria"/>
          <w:b/>
          <w:sz w:val="28"/>
          <w:szCs w:val="28"/>
        </w:rPr>
      </w:pPr>
    </w:p>
    <w:p w:rsidR="00ED40A2" w:rsidRDefault="00ED40A2" w:rsidP="00ED40A2">
      <w:pPr>
        <w:spacing w:after="0"/>
        <w:rPr>
          <w:rFonts w:ascii="Cambria" w:hAnsi="Cambria"/>
          <w:b/>
          <w:sz w:val="28"/>
          <w:szCs w:val="28"/>
          <w:u w:val="single"/>
        </w:rPr>
      </w:pPr>
      <w:r>
        <w:rPr>
          <w:rFonts w:ascii="Cambria" w:hAnsi="Cambria"/>
          <w:b/>
          <w:sz w:val="28"/>
          <w:szCs w:val="28"/>
          <w:u w:val="single"/>
        </w:rPr>
        <w:t>Registration</w:t>
      </w:r>
    </w:p>
    <w:p w:rsidR="00165319" w:rsidRDefault="00165319" w:rsidP="00ED40A2">
      <w:pPr>
        <w:spacing w:after="0"/>
        <w:rPr>
          <w:rFonts w:ascii="Cambria" w:hAnsi="Cambria"/>
          <w:b/>
          <w:sz w:val="28"/>
          <w:szCs w:val="28"/>
          <w:u w:val="single"/>
        </w:rPr>
      </w:pPr>
    </w:p>
    <w:p w:rsidR="00ED40A2" w:rsidRDefault="00165319" w:rsidP="008D054F">
      <w:pPr>
        <w:spacing w:after="0"/>
        <w:rPr>
          <w:rFonts w:ascii="Cambria" w:hAnsi="Cambria" w:cs="ZWAdobeF"/>
          <w:b/>
          <w:sz w:val="28"/>
          <w:szCs w:val="28"/>
        </w:rPr>
      </w:pPr>
      <w:r>
        <w:rPr>
          <w:rFonts w:ascii="Cambria" w:hAnsi="Cambria" w:cs="ZWAdobeF"/>
          <w:b/>
          <w:sz w:val="28"/>
          <w:szCs w:val="28"/>
        </w:rPr>
        <w:t xml:space="preserve">Registration on Thursday March 28 will be from 5:30 – 7:00 outside of the </w:t>
      </w:r>
      <w:r w:rsidR="00891E00">
        <w:rPr>
          <w:rFonts w:ascii="Cambria" w:hAnsi="Cambria" w:cs="ZWAdobeF"/>
          <w:b/>
          <w:sz w:val="28"/>
          <w:szCs w:val="28"/>
        </w:rPr>
        <w:t xml:space="preserve">Rookie Round-Up located to the northeast of the elevators on the </w:t>
      </w:r>
      <w:r w:rsidR="00891E00">
        <w:rPr>
          <w:rFonts w:ascii="Cambria" w:hAnsi="Cambria" w:cs="ZWAdobeF"/>
          <w:b/>
          <w:sz w:val="28"/>
          <w:szCs w:val="28"/>
        </w:rPr>
        <w:lastRenderedPageBreak/>
        <w:t>first floor.  Registration on Friday, March 29</w:t>
      </w:r>
      <w:r w:rsidR="00AB4001">
        <w:rPr>
          <w:rFonts w:ascii="Cambria" w:hAnsi="Cambria" w:cs="ZWAdobeF"/>
          <w:b/>
          <w:sz w:val="28"/>
          <w:szCs w:val="28"/>
        </w:rPr>
        <w:t>, will</w:t>
      </w:r>
      <w:r w:rsidR="00891E00">
        <w:rPr>
          <w:rFonts w:ascii="Cambria" w:hAnsi="Cambria" w:cs="ZWAdobeF"/>
          <w:b/>
          <w:sz w:val="28"/>
          <w:szCs w:val="28"/>
        </w:rPr>
        <w:t xml:space="preserve"> be from 7:30 – 8:45 AM in the pre-function area in the hallway west of the ballroom. Registration on Saturday, March 30, will be from 7:30 – 8:45 </w:t>
      </w:r>
      <w:r w:rsidR="00AB4001">
        <w:rPr>
          <w:rFonts w:ascii="Cambria" w:hAnsi="Cambria" w:cs="ZWAdobeF"/>
          <w:b/>
          <w:sz w:val="28"/>
          <w:szCs w:val="28"/>
        </w:rPr>
        <w:t xml:space="preserve">AM </w:t>
      </w:r>
      <w:r w:rsidR="00AB4001" w:rsidRPr="00891E00">
        <w:rPr>
          <w:rFonts w:ascii="Cambria" w:hAnsi="Cambria" w:cs="ZWAdobeF"/>
          <w:b/>
          <w:sz w:val="28"/>
          <w:szCs w:val="28"/>
        </w:rPr>
        <w:t>in</w:t>
      </w:r>
      <w:r w:rsidR="00891E00">
        <w:rPr>
          <w:rFonts w:ascii="Cambria" w:hAnsi="Cambria" w:cs="ZWAdobeF"/>
          <w:b/>
          <w:sz w:val="28"/>
          <w:szCs w:val="28"/>
        </w:rPr>
        <w:t xml:space="preserve"> the pre-function area in the hallway west of the ballroom. If you have not registered by Sunday, March 31, please locate Glenda Farnum at the head table to register. </w:t>
      </w:r>
    </w:p>
    <w:p w:rsidR="00165319" w:rsidRDefault="00165319" w:rsidP="008D054F">
      <w:pPr>
        <w:spacing w:after="0"/>
        <w:rPr>
          <w:rFonts w:ascii="Cambria" w:hAnsi="Cambria" w:cs="ZWAdobeF"/>
          <w:b/>
          <w:sz w:val="28"/>
          <w:szCs w:val="28"/>
        </w:rPr>
      </w:pPr>
    </w:p>
    <w:p w:rsidR="00ED40A2" w:rsidRDefault="00ED40A2" w:rsidP="008D054F">
      <w:pPr>
        <w:spacing w:after="0"/>
        <w:rPr>
          <w:rFonts w:ascii="Cambria" w:hAnsi="Cambria"/>
          <w:b/>
          <w:sz w:val="28"/>
          <w:szCs w:val="28"/>
          <w:u w:val="single"/>
        </w:rPr>
      </w:pPr>
      <w:r w:rsidRPr="00235ACE">
        <w:rPr>
          <w:rFonts w:ascii="Cambria" w:hAnsi="Cambria"/>
          <w:b/>
          <w:sz w:val="28"/>
          <w:szCs w:val="28"/>
          <w:u w:val="single"/>
        </w:rPr>
        <w:t>Exhibit Hall</w:t>
      </w:r>
    </w:p>
    <w:p w:rsidR="00891E00" w:rsidRDefault="00891E00" w:rsidP="008D054F">
      <w:pPr>
        <w:spacing w:after="0"/>
        <w:rPr>
          <w:rFonts w:ascii="Cambria" w:hAnsi="Cambria"/>
          <w:b/>
          <w:sz w:val="28"/>
          <w:szCs w:val="28"/>
          <w:u w:val="single"/>
        </w:rPr>
      </w:pPr>
    </w:p>
    <w:p w:rsidR="00891E00" w:rsidRPr="007712DF" w:rsidRDefault="00891E00" w:rsidP="00891E00">
      <w:pPr>
        <w:rPr>
          <w:rFonts w:ascii="Cambria" w:hAnsi="Cambria"/>
          <w:b/>
          <w:sz w:val="28"/>
          <w:szCs w:val="28"/>
        </w:rPr>
      </w:pPr>
      <w:r w:rsidRPr="007712DF">
        <w:rPr>
          <w:rFonts w:ascii="Cambria" w:hAnsi="Cambria"/>
          <w:b/>
          <w:sz w:val="28"/>
          <w:szCs w:val="28"/>
        </w:rPr>
        <w:t xml:space="preserve">The Exhibit Hall will be open for our members on Friday, </w:t>
      </w:r>
      <w:r>
        <w:rPr>
          <w:rFonts w:ascii="Cambria" w:hAnsi="Cambria"/>
          <w:b/>
          <w:sz w:val="28"/>
          <w:szCs w:val="28"/>
        </w:rPr>
        <w:t>March 29</w:t>
      </w:r>
      <w:r w:rsidRPr="007712DF">
        <w:rPr>
          <w:rFonts w:ascii="Cambria" w:hAnsi="Cambria"/>
          <w:b/>
          <w:sz w:val="28"/>
          <w:szCs w:val="28"/>
        </w:rPr>
        <w:t xml:space="preserve"> from 1:00 to 7:00 PM and on Saturday, </w:t>
      </w:r>
      <w:r>
        <w:rPr>
          <w:rFonts w:ascii="Cambria" w:hAnsi="Cambria"/>
          <w:b/>
          <w:sz w:val="28"/>
          <w:szCs w:val="28"/>
        </w:rPr>
        <w:t xml:space="preserve">March 30 </w:t>
      </w:r>
      <w:r w:rsidRPr="007712DF">
        <w:rPr>
          <w:rFonts w:ascii="Cambria" w:hAnsi="Cambria"/>
          <w:b/>
          <w:sz w:val="28"/>
          <w:szCs w:val="28"/>
        </w:rPr>
        <w:t xml:space="preserve">from 8:30 to 12:30. </w:t>
      </w:r>
    </w:p>
    <w:p w:rsidR="00ED40A2" w:rsidRDefault="00ED40A2" w:rsidP="008D054F">
      <w:pPr>
        <w:spacing w:after="0"/>
        <w:rPr>
          <w:rFonts w:ascii="Cambria" w:hAnsi="Cambria"/>
          <w:b/>
          <w:sz w:val="28"/>
          <w:szCs w:val="28"/>
          <w:u w:val="single"/>
        </w:rPr>
      </w:pPr>
    </w:p>
    <w:p w:rsidR="00ED40A2" w:rsidRPr="00341B70" w:rsidRDefault="00ED40A2" w:rsidP="00ED40A2">
      <w:pPr>
        <w:rPr>
          <w:rFonts w:ascii="Cambria" w:hAnsi="Cambria"/>
          <w:b/>
          <w:sz w:val="28"/>
          <w:szCs w:val="28"/>
          <w:u w:val="single"/>
        </w:rPr>
      </w:pPr>
      <w:r w:rsidRPr="00341B70">
        <w:rPr>
          <w:rFonts w:ascii="Cambria" w:hAnsi="Cambria"/>
          <w:b/>
          <w:sz w:val="28"/>
          <w:szCs w:val="28"/>
          <w:u w:val="single"/>
        </w:rPr>
        <w:t>Door prizes</w:t>
      </w:r>
      <w:r>
        <w:rPr>
          <w:rFonts w:ascii="Cambria" w:hAnsi="Cambria"/>
          <w:b/>
          <w:sz w:val="28"/>
          <w:szCs w:val="28"/>
          <w:u w:val="single"/>
        </w:rPr>
        <w:t>&amp; Action Auction items</w:t>
      </w:r>
    </w:p>
    <w:p w:rsidR="00ED40A2" w:rsidRDefault="00ED40A2" w:rsidP="00ED40A2">
      <w:pPr>
        <w:rPr>
          <w:rFonts w:ascii="Cambria" w:hAnsi="Cambria"/>
          <w:b/>
          <w:sz w:val="28"/>
          <w:szCs w:val="28"/>
        </w:rPr>
      </w:pPr>
      <w:r>
        <w:rPr>
          <w:rFonts w:ascii="Cambria" w:hAnsi="Cambria"/>
          <w:b/>
          <w:sz w:val="28"/>
          <w:szCs w:val="28"/>
        </w:rPr>
        <w:t xml:space="preserve">Please bring door prizes and Action Auction items to the Registration desk. </w:t>
      </w:r>
    </w:p>
    <w:p w:rsidR="00ED40A2" w:rsidRDefault="00ED40A2" w:rsidP="00ED40A2">
      <w:pPr>
        <w:rPr>
          <w:rFonts w:ascii="Cambria" w:hAnsi="Cambria"/>
          <w:b/>
          <w:sz w:val="28"/>
          <w:szCs w:val="28"/>
        </w:rPr>
      </w:pPr>
      <w:r>
        <w:rPr>
          <w:rFonts w:ascii="Cambria" w:hAnsi="Cambria"/>
          <w:b/>
          <w:sz w:val="28"/>
          <w:szCs w:val="28"/>
        </w:rPr>
        <w:t xml:space="preserve">Action Auction items will be on display during the hours that the Exhibit Hall is open. Similar to a Silent Auction, </w:t>
      </w:r>
      <w:r w:rsidR="00AB4001">
        <w:rPr>
          <w:rFonts w:ascii="Cambria" w:hAnsi="Cambria"/>
          <w:b/>
          <w:sz w:val="28"/>
          <w:szCs w:val="28"/>
        </w:rPr>
        <w:t>bid</w:t>
      </w:r>
      <w:r>
        <w:rPr>
          <w:rFonts w:ascii="Cambria" w:hAnsi="Cambria"/>
          <w:b/>
          <w:sz w:val="28"/>
          <w:szCs w:val="28"/>
        </w:rPr>
        <w:t xml:space="preserve"> sheets will be placed for each item with the last bid being taken when the Exhibit Hall doors close. The Action Auction will occur throughout General Session on Saturday afternoon. The live Action Auction bidding begins where the silent bids ended. All proceeds go to the Live the Life You Want fund established in 2016. The Live the Life YOU Want fund is the Member Development fund of the National Federation of the Blind of Oklahoma. The fund provides assistance to members in the form of scholarships to attend state and national conventions, Washington Seminar and to further educational opportunities. </w:t>
      </w:r>
    </w:p>
    <w:p w:rsidR="00891E00" w:rsidRDefault="00891E00" w:rsidP="00ED40A2">
      <w:pPr>
        <w:rPr>
          <w:rFonts w:ascii="Cambria" w:hAnsi="Cambria"/>
          <w:b/>
          <w:sz w:val="28"/>
          <w:szCs w:val="28"/>
        </w:rPr>
      </w:pPr>
      <w:r>
        <w:rPr>
          <w:rFonts w:ascii="Cambria" w:hAnsi="Cambria"/>
          <w:b/>
          <w:sz w:val="28"/>
          <w:szCs w:val="28"/>
        </w:rPr>
        <w:t>We are proud to welcome Everett</w:t>
      </w:r>
      <w:r w:rsidR="00E87940">
        <w:rPr>
          <w:rFonts w:ascii="Cambria" w:hAnsi="Cambria"/>
          <w:b/>
          <w:sz w:val="28"/>
          <w:szCs w:val="28"/>
        </w:rPr>
        <w:t>e</w:t>
      </w:r>
      <w:r>
        <w:rPr>
          <w:rFonts w:ascii="Cambria" w:hAnsi="Cambria"/>
          <w:b/>
          <w:sz w:val="28"/>
          <w:szCs w:val="28"/>
        </w:rPr>
        <w:t xml:space="preserve"> Bacon to our affiliate to serve as national representative for our convention. </w:t>
      </w:r>
      <w:r w:rsidR="00E87940">
        <w:rPr>
          <w:rFonts w:ascii="Cambria" w:hAnsi="Cambria"/>
          <w:b/>
          <w:sz w:val="28"/>
          <w:szCs w:val="28"/>
        </w:rPr>
        <w:t>When serving in this capacity Everette represents President Ric</w:t>
      </w:r>
      <w:r w:rsidR="00AB4001">
        <w:rPr>
          <w:rFonts w:ascii="Cambria" w:hAnsi="Cambria"/>
          <w:b/>
          <w:sz w:val="28"/>
          <w:szCs w:val="28"/>
        </w:rPr>
        <w:t>c</w:t>
      </w:r>
      <w:r w:rsidR="00E87940">
        <w:rPr>
          <w:rFonts w:ascii="Cambria" w:hAnsi="Cambria"/>
          <w:b/>
          <w:sz w:val="28"/>
          <w:szCs w:val="28"/>
        </w:rPr>
        <w:t>obono. Everette serves on the Board of Directors of the National Federation of the Blind and as President of the National Federation of the Blind of Utah. Please make Everette feel welcome and give him a great big Oklahoma “Hey!” I know you will love Everette because everyone loves Bacon! Here is Everett’s bio:</w:t>
      </w:r>
    </w:p>
    <w:p w:rsidR="00E87940" w:rsidRPr="00E87940" w:rsidRDefault="00E87940" w:rsidP="00E87940">
      <w:pPr>
        <w:pStyle w:val="NormalWeb"/>
        <w:shd w:val="clear" w:color="auto" w:fill="FFFFFF"/>
        <w:spacing w:before="0" w:beforeAutospacing="0" w:after="300" w:afterAutospacing="0"/>
        <w:rPr>
          <w:rFonts w:ascii="Cambria" w:hAnsi="Cambria" w:cs="Arial"/>
          <w:color w:val="000000"/>
          <w:sz w:val="28"/>
          <w:szCs w:val="28"/>
        </w:rPr>
      </w:pPr>
      <w:r w:rsidRPr="00E87940">
        <w:rPr>
          <w:rFonts w:ascii="Cambria" w:hAnsi="Cambria" w:cs="Arial"/>
          <w:color w:val="000000"/>
          <w:sz w:val="28"/>
          <w:szCs w:val="28"/>
        </w:rPr>
        <w:t xml:space="preserve">Everette Bacon was born in Huntington Beach, California. At the age of five he was diagnosed with cone-rod dystrophy, a condition which had run in his family on his mother’s side for thirteen generations, causing rapid-onset </w:t>
      </w:r>
      <w:r w:rsidRPr="00E87940">
        <w:rPr>
          <w:rFonts w:ascii="Cambria" w:hAnsi="Cambria" w:cs="Arial"/>
          <w:color w:val="000000"/>
          <w:sz w:val="28"/>
          <w:szCs w:val="28"/>
        </w:rPr>
        <w:lastRenderedPageBreak/>
        <w:t>blindness primarily in female family members. Despite the diagnosis, Everette’s family took the advice of teachers and medical experts, believing (or, more accurately, hoping) that since Everette was male and his vision was not deteriorating rapidly like that of other family members, he was unlikely to go blind. As a result, Everette did not learn Braille or other alternative techniques during his school years. Looking back, Everette says, his mother and other family members wish that they had encouraged him to learn Braille and other blindness skills.</w:t>
      </w:r>
    </w:p>
    <w:p w:rsidR="00E87940" w:rsidRPr="00E87940" w:rsidRDefault="00E87940" w:rsidP="00E87940">
      <w:pPr>
        <w:pStyle w:val="NormalWeb"/>
        <w:shd w:val="clear" w:color="auto" w:fill="FFFFFF"/>
        <w:spacing w:before="0" w:beforeAutospacing="0" w:after="300" w:afterAutospacing="0"/>
        <w:rPr>
          <w:rFonts w:ascii="Cambria" w:hAnsi="Cambria" w:cs="Arial"/>
          <w:color w:val="000000"/>
          <w:sz w:val="28"/>
          <w:szCs w:val="28"/>
        </w:rPr>
      </w:pPr>
      <w:r w:rsidRPr="00E87940">
        <w:rPr>
          <w:rFonts w:ascii="Cambria" w:hAnsi="Cambria" w:cs="Arial"/>
          <w:color w:val="000000"/>
          <w:sz w:val="28"/>
          <w:szCs w:val="28"/>
        </w:rPr>
        <w:t>When Everette was around eighteen his entire family moved to Texas. Everette pursued a degree in church music at Dallas Baptist University. He jokes that he was pushed toward music because “you know, blind people sing.” His first job was teaching a seventh grade choir, but he found it not to his liking. Searching for other employment in order to earn money to help his wife through medical school, Everette ultimately accepted a management position with Blockbuster Video in 1997. He was very successful in this position, winning several awards and steady promotions. By 2004, he was managing ten stores in the Houston area.</w:t>
      </w:r>
    </w:p>
    <w:p w:rsidR="00E87940" w:rsidRPr="00E87940" w:rsidRDefault="00E87940" w:rsidP="00E87940">
      <w:pPr>
        <w:pStyle w:val="NormalWeb"/>
        <w:shd w:val="clear" w:color="auto" w:fill="FFFFFF"/>
        <w:spacing w:before="0" w:beforeAutospacing="0" w:after="300" w:afterAutospacing="0"/>
        <w:rPr>
          <w:rFonts w:ascii="Cambria" w:hAnsi="Cambria" w:cs="Arial"/>
          <w:color w:val="000000"/>
          <w:sz w:val="28"/>
          <w:szCs w:val="28"/>
        </w:rPr>
      </w:pPr>
      <w:r w:rsidRPr="00E87940">
        <w:rPr>
          <w:rFonts w:ascii="Cambria" w:hAnsi="Cambria" w:cs="Arial"/>
          <w:color w:val="000000"/>
          <w:sz w:val="28"/>
          <w:szCs w:val="28"/>
        </w:rPr>
        <w:t>Everette’s eye condition began to worsen, and instead of giving up, he adapted by using alternative techniques. “I started carrying a cane, mainly for identity, but I was using it when I felt I needed it.” “I was never embarrassed or ashamed about becoming blind, because I grew up around blind people, adapting was something you just became accustomed to doing.”  However, when he asked for reasonable accommodations from his employer, instead of granting these accommodations, Blockbuster terminated his employment despite his outstanding record. The company even went so far as to describe Everette’s conduct as “fraudulent,” implying that he had deceived the company about his capabilities, even though he had previously been praised and awarded for his work.</w:t>
      </w:r>
    </w:p>
    <w:p w:rsidR="00E87940" w:rsidRPr="00E87940" w:rsidRDefault="00E87940" w:rsidP="00E87940">
      <w:pPr>
        <w:pStyle w:val="NormalWeb"/>
        <w:shd w:val="clear" w:color="auto" w:fill="FFFFFF"/>
        <w:spacing w:before="0" w:beforeAutospacing="0" w:after="300" w:afterAutospacing="0"/>
        <w:rPr>
          <w:rFonts w:ascii="Cambria" w:hAnsi="Cambria" w:cs="Arial"/>
          <w:color w:val="000000"/>
          <w:sz w:val="28"/>
          <w:szCs w:val="28"/>
        </w:rPr>
      </w:pPr>
      <w:r w:rsidRPr="00E87940">
        <w:rPr>
          <w:rFonts w:ascii="Cambria" w:hAnsi="Cambria" w:cs="Arial"/>
          <w:color w:val="000000"/>
          <w:sz w:val="28"/>
          <w:szCs w:val="28"/>
        </w:rPr>
        <w:t xml:space="preserve">This experience traumatized Everette and his family. His wife, mother, and other family members sent angry emails to everyone they could; urging readers to avoid shopping at Blockbuster based on discrimination against the blind. One of these emails found its way to Scott LaBarre, the president of the National Federation of the Blind of Colorado and a successful disability rights attorney. Scott took Everette’s case, and ultimately Everette received a settlement from Blockbuster. More importantly, though, he learned about the National Federation of the Blind and the many battles the organization has </w:t>
      </w:r>
      <w:r w:rsidRPr="00E87940">
        <w:rPr>
          <w:rFonts w:ascii="Cambria" w:hAnsi="Cambria" w:cs="Arial"/>
          <w:color w:val="000000"/>
          <w:sz w:val="28"/>
          <w:szCs w:val="28"/>
        </w:rPr>
        <w:lastRenderedPageBreak/>
        <w:t>fought in the effort to advance and protect the civil rights of blind people. “I had heard of the Federation and been told that they were militant,” Everette says, “but my experience taught me the importance of our advocacy.” There are so many reasons to be proud of whom we are as blind people, and the Federation has paved the way for our climb to the top of the mountain of civil rights!</w:t>
      </w:r>
    </w:p>
    <w:p w:rsidR="00ED40A2" w:rsidRDefault="00ED40A2" w:rsidP="00ED40A2">
      <w:pPr>
        <w:rPr>
          <w:rFonts w:ascii="Cambria" w:hAnsi="Cambria"/>
          <w:b/>
          <w:sz w:val="28"/>
          <w:szCs w:val="28"/>
          <w:u w:val="single"/>
        </w:rPr>
      </w:pPr>
      <w:r w:rsidRPr="0013084C">
        <w:rPr>
          <w:rFonts w:ascii="Cambria" w:hAnsi="Cambria"/>
          <w:b/>
          <w:sz w:val="28"/>
          <w:szCs w:val="28"/>
          <w:u w:val="single"/>
        </w:rPr>
        <w:t>Thursday</w:t>
      </w:r>
      <w:r>
        <w:rPr>
          <w:rFonts w:ascii="Cambria" w:hAnsi="Cambria"/>
          <w:b/>
          <w:sz w:val="28"/>
          <w:szCs w:val="28"/>
          <w:u w:val="single"/>
        </w:rPr>
        <w:t xml:space="preserve"> March 28</w:t>
      </w:r>
    </w:p>
    <w:p w:rsidR="00ED40A2" w:rsidRPr="00A95789" w:rsidRDefault="00ED40A2" w:rsidP="00ED40A2">
      <w:pPr>
        <w:spacing w:after="0"/>
        <w:rPr>
          <w:rFonts w:ascii="Cambria" w:hAnsi="Cambria"/>
          <w:b/>
          <w:sz w:val="28"/>
          <w:szCs w:val="28"/>
        </w:rPr>
      </w:pPr>
      <w:r>
        <w:rPr>
          <w:rFonts w:ascii="Cambria" w:hAnsi="Cambria"/>
          <w:b/>
          <w:sz w:val="28"/>
          <w:szCs w:val="28"/>
        </w:rPr>
        <w:t>7:00 -</w:t>
      </w:r>
      <w:r w:rsidR="00891E00">
        <w:rPr>
          <w:rFonts w:ascii="Cambria" w:hAnsi="Cambria"/>
          <w:b/>
          <w:sz w:val="28"/>
          <w:szCs w:val="28"/>
        </w:rPr>
        <w:t xml:space="preserve"> 10:00</w:t>
      </w:r>
      <w:r w:rsidR="00891E00">
        <w:rPr>
          <w:rFonts w:ascii="Cambria" w:hAnsi="Cambria"/>
          <w:b/>
          <w:sz w:val="28"/>
          <w:szCs w:val="28"/>
        </w:rPr>
        <w:tab/>
        <w:t xml:space="preserve">Rookie Round-Up </w:t>
      </w:r>
    </w:p>
    <w:p w:rsidR="00ED40A2" w:rsidRDefault="00ED40A2" w:rsidP="00ED40A2">
      <w:pPr>
        <w:spacing w:after="0"/>
        <w:rPr>
          <w:rFonts w:ascii="Cambria" w:hAnsi="Cambria"/>
          <w:b/>
          <w:sz w:val="28"/>
          <w:szCs w:val="28"/>
        </w:rPr>
      </w:pPr>
    </w:p>
    <w:p w:rsidR="00ED40A2" w:rsidRDefault="00ED40A2" w:rsidP="00ED40A2">
      <w:pPr>
        <w:spacing w:after="0"/>
        <w:rPr>
          <w:rFonts w:ascii="Cambria" w:hAnsi="Cambria"/>
          <w:b/>
          <w:sz w:val="28"/>
          <w:szCs w:val="28"/>
        </w:rPr>
      </w:pPr>
      <w:r>
        <w:rPr>
          <w:rFonts w:ascii="Cambria" w:hAnsi="Cambria"/>
          <w:b/>
          <w:sz w:val="28"/>
          <w:szCs w:val="28"/>
        </w:rPr>
        <w:t xml:space="preserve">If this is your first time to the NFB of Oklahoma convention this session is for you! Learn about what your convention experience can be and meet many leaders and long term Federationists who </w:t>
      </w:r>
      <w:r w:rsidR="00AB4001">
        <w:rPr>
          <w:rFonts w:ascii="Cambria" w:hAnsi="Cambria"/>
          <w:b/>
          <w:sz w:val="28"/>
          <w:szCs w:val="28"/>
        </w:rPr>
        <w:t>will show</w:t>
      </w:r>
      <w:r>
        <w:rPr>
          <w:rFonts w:ascii="Cambria" w:hAnsi="Cambria"/>
          <w:b/>
          <w:sz w:val="28"/>
          <w:szCs w:val="28"/>
        </w:rPr>
        <w:t xml:space="preserve"> you the ropes and lead you in navigating convention. All are welcome. </w:t>
      </w:r>
    </w:p>
    <w:p w:rsidR="00ED40A2" w:rsidRDefault="00ED40A2" w:rsidP="00ED40A2">
      <w:pPr>
        <w:spacing w:after="0"/>
        <w:rPr>
          <w:rFonts w:ascii="Cambria" w:hAnsi="Cambria"/>
          <w:b/>
          <w:sz w:val="28"/>
          <w:szCs w:val="28"/>
        </w:rPr>
      </w:pPr>
    </w:p>
    <w:p w:rsidR="00ED40A2" w:rsidRDefault="00ED40A2" w:rsidP="00ED40A2">
      <w:pPr>
        <w:spacing w:after="0"/>
        <w:rPr>
          <w:rFonts w:ascii="Cambria" w:hAnsi="Cambria"/>
          <w:b/>
          <w:sz w:val="28"/>
          <w:szCs w:val="28"/>
        </w:rPr>
      </w:pPr>
      <w:r>
        <w:rPr>
          <w:rFonts w:ascii="Cambria" w:hAnsi="Cambria"/>
          <w:b/>
          <w:sz w:val="28"/>
          <w:szCs w:val="28"/>
        </w:rPr>
        <w:t xml:space="preserve">Light hors d’ oeuvres will be available along with a cash bar. </w:t>
      </w:r>
    </w:p>
    <w:p w:rsidR="00ED40A2" w:rsidRDefault="00ED40A2" w:rsidP="00ED40A2">
      <w:pPr>
        <w:spacing w:after="0"/>
        <w:rPr>
          <w:rFonts w:ascii="Cambria" w:hAnsi="Cambria"/>
          <w:b/>
          <w:sz w:val="28"/>
          <w:szCs w:val="28"/>
        </w:rPr>
      </w:pPr>
    </w:p>
    <w:p w:rsidR="00ED40A2" w:rsidRDefault="00ED40A2" w:rsidP="00ED40A2">
      <w:pPr>
        <w:spacing w:after="0"/>
        <w:rPr>
          <w:rFonts w:ascii="Cambria" w:hAnsi="Cambria"/>
          <w:b/>
          <w:sz w:val="28"/>
          <w:szCs w:val="28"/>
          <w:u w:val="single"/>
        </w:rPr>
      </w:pPr>
      <w:r w:rsidRPr="00402DDC">
        <w:rPr>
          <w:rFonts w:ascii="Cambria" w:hAnsi="Cambria"/>
          <w:b/>
          <w:sz w:val="28"/>
          <w:szCs w:val="28"/>
          <w:u w:val="single"/>
        </w:rPr>
        <w:t>Friday</w:t>
      </w:r>
      <w:r>
        <w:rPr>
          <w:rFonts w:ascii="Cambria" w:hAnsi="Cambria"/>
          <w:b/>
          <w:sz w:val="28"/>
          <w:szCs w:val="28"/>
          <w:u w:val="single"/>
        </w:rPr>
        <w:t>, March 29</w:t>
      </w:r>
    </w:p>
    <w:p w:rsidR="00ED40A2" w:rsidRDefault="00ED40A2" w:rsidP="00ED40A2">
      <w:pPr>
        <w:spacing w:after="0"/>
        <w:rPr>
          <w:rFonts w:ascii="Cambria" w:hAnsi="Cambria"/>
          <w:b/>
          <w:sz w:val="28"/>
          <w:szCs w:val="28"/>
          <w:u w:val="single"/>
        </w:rPr>
      </w:pPr>
    </w:p>
    <w:p w:rsidR="00ED40A2" w:rsidRDefault="00ED40A2" w:rsidP="00ED40A2">
      <w:pPr>
        <w:rPr>
          <w:rFonts w:ascii="Cambria" w:hAnsi="Cambria"/>
          <w:b/>
          <w:sz w:val="28"/>
          <w:szCs w:val="28"/>
        </w:rPr>
      </w:pPr>
      <w:r>
        <w:rPr>
          <w:rFonts w:ascii="Cambria" w:hAnsi="Cambria"/>
          <w:b/>
          <w:sz w:val="28"/>
          <w:szCs w:val="28"/>
        </w:rPr>
        <w:t>7</w:t>
      </w:r>
      <w:r w:rsidRPr="00402DDC">
        <w:rPr>
          <w:rFonts w:ascii="Cambria" w:hAnsi="Cambria"/>
          <w:b/>
          <w:sz w:val="28"/>
          <w:szCs w:val="28"/>
        </w:rPr>
        <w:t>:</w:t>
      </w:r>
      <w:r>
        <w:rPr>
          <w:rFonts w:ascii="Cambria" w:hAnsi="Cambria"/>
          <w:b/>
          <w:sz w:val="28"/>
          <w:szCs w:val="28"/>
        </w:rPr>
        <w:t>3</w:t>
      </w:r>
      <w:r w:rsidRPr="00402DDC">
        <w:rPr>
          <w:rFonts w:ascii="Cambria" w:hAnsi="Cambria"/>
          <w:b/>
          <w:sz w:val="28"/>
          <w:szCs w:val="28"/>
        </w:rPr>
        <w:t>0-</w:t>
      </w:r>
      <w:r>
        <w:rPr>
          <w:rFonts w:ascii="Cambria" w:hAnsi="Cambria"/>
          <w:b/>
          <w:sz w:val="28"/>
          <w:szCs w:val="28"/>
        </w:rPr>
        <w:t>8</w:t>
      </w:r>
      <w:r w:rsidRPr="00402DDC">
        <w:rPr>
          <w:rFonts w:ascii="Cambria" w:hAnsi="Cambria"/>
          <w:b/>
          <w:sz w:val="28"/>
          <w:szCs w:val="28"/>
        </w:rPr>
        <w:t>:</w:t>
      </w:r>
      <w:r>
        <w:rPr>
          <w:rFonts w:ascii="Cambria" w:hAnsi="Cambria"/>
          <w:b/>
          <w:sz w:val="28"/>
          <w:szCs w:val="28"/>
        </w:rPr>
        <w:t>5</w:t>
      </w:r>
      <w:r w:rsidRPr="00402DDC">
        <w:rPr>
          <w:rFonts w:ascii="Cambria" w:hAnsi="Cambria"/>
          <w:b/>
          <w:sz w:val="28"/>
          <w:szCs w:val="28"/>
        </w:rPr>
        <w:t>0</w:t>
      </w:r>
      <w:r w:rsidRPr="00402DDC">
        <w:rPr>
          <w:rFonts w:ascii="Cambria" w:hAnsi="Cambria"/>
          <w:b/>
          <w:sz w:val="28"/>
          <w:szCs w:val="28"/>
        </w:rPr>
        <w:tab/>
        <w:t xml:space="preserve"> </w:t>
      </w:r>
      <w:r w:rsidRPr="00402DDC">
        <w:rPr>
          <w:rFonts w:ascii="Cambria" w:hAnsi="Cambria"/>
          <w:b/>
          <w:sz w:val="28"/>
          <w:szCs w:val="28"/>
        </w:rPr>
        <w:tab/>
      </w:r>
      <w:r w:rsidRPr="00402DDC">
        <w:rPr>
          <w:rFonts w:ascii="Cambria" w:hAnsi="Cambria"/>
          <w:b/>
          <w:sz w:val="28"/>
          <w:szCs w:val="28"/>
          <w:u w:val="single"/>
        </w:rPr>
        <w:t>Registration</w:t>
      </w:r>
      <w:r>
        <w:rPr>
          <w:rFonts w:ascii="Cambria" w:hAnsi="Cambria"/>
          <w:b/>
          <w:sz w:val="28"/>
          <w:szCs w:val="28"/>
          <w:u w:val="single"/>
        </w:rPr>
        <w:t xml:space="preserve"> -</w:t>
      </w:r>
      <w:r>
        <w:rPr>
          <w:rFonts w:ascii="Cambria" w:hAnsi="Cambria"/>
          <w:b/>
          <w:sz w:val="28"/>
          <w:szCs w:val="28"/>
        </w:rPr>
        <w:t xml:space="preserve">Pre-event area (Outside Ballroom) </w:t>
      </w:r>
    </w:p>
    <w:p w:rsidR="00ED40A2" w:rsidRDefault="00ED40A2" w:rsidP="00ED40A2">
      <w:pPr>
        <w:rPr>
          <w:rFonts w:ascii="Cambria" w:hAnsi="Cambria"/>
          <w:b/>
          <w:sz w:val="28"/>
          <w:szCs w:val="28"/>
          <w:u w:val="single"/>
        </w:rPr>
      </w:pPr>
      <w:r w:rsidRPr="00534AA6">
        <w:rPr>
          <w:rFonts w:ascii="Cambria" w:hAnsi="Cambria"/>
          <w:b/>
          <w:sz w:val="28"/>
          <w:szCs w:val="28"/>
        </w:rPr>
        <w:t>9:00</w:t>
      </w:r>
      <w:r>
        <w:rPr>
          <w:rFonts w:ascii="Cambria" w:hAnsi="Cambria"/>
          <w:b/>
          <w:sz w:val="28"/>
          <w:szCs w:val="28"/>
          <w:u w:val="single"/>
        </w:rPr>
        <w:t xml:space="preserve"> </w:t>
      </w:r>
      <w:r w:rsidRPr="0053472B">
        <w:rPr>
          <w:rFonts w:ascii="Cambria" w:hAnsi="Cambria"/>
          <w:b/>
          <w:sz w:val="28"/>
          <w:szCs w:val="28"/>
        </w:rPr>
        <w:tab/>
      </w:r>
      <w:r w:rsidRPr="0053472B">
        <w:rPr>
          <w:rFonts w:ascii="Cambria" w:hAnsi="Cambria"/>
          <w:b/>
          <w:sz w:val="28"/>
          <w:szCs w:val="28"/>
        </w:rPr>
        <w:tab/>
      </w:r>
      <w:r w:rsidRPr="0053472B">
        <w:rPr>
          <w:rFonts w:ascii="Cambria" w:hAnsi="Cambria"/>
          <w:b/>
          <w:sz w:val="28"/>
          <w:szCs w:val="28"/>
        </w:rPr>
        <w:tab/>
      </w:r>
      <w:r>
        <w:rPr>
          <w:rFonts w:ascii="Cambria" w:hAnsi="Cambria"/>
          <w:b/>
          <w:sz w:val="28"/>
          <w:szCs w:val="28"/>
          <w:u w:val="single"/>
        </w:rPr>
        <w:t>General Session</w:t>
      </w:r>
    </w:p>
    <w:p w:rsidR="00534AA6" w:rsidRDefault="00534AA6" w:rsidP="00ED40A2">
      <w:pPr>
        <w:rPr>
          <w:rFonts w:ascii="Cambria" w:hAnsi="Cambria"/>
          <w:b/>
          <w:sz w:val="28"/>
          <w:szCs w:val="28"/>
        </w:rPr>
      </w:pPr>
      <w:r w:rsidRPr="00534AA6">
        <w:rPr>
          <w:rFonts w:ascii="Cambria" w:hAnsi="Cambria"/>
          <w:b/>
          <w:sz w:val="28"/>
          <w:szCs w:val="28"/>
        </w:rPr>
        <w:t xml:space="preserve">12:15 – 1:45 </w:t>
      </w:r>
      <w:r>
        <w:rPr>
          <w:rFonts w:ascii="Cambria" w:hAnsi="Cambria"/>
          <w:b/>
          <w:sz w:val="28"/>
          <w:szCs w:val="28"/>
        </w:rPr>
        <w:tab/>
        <w:t xml:space="preserve">Luncheon hosted by NFB Newsline </w:t>
      </w:r>
    </w:p>
    <w:p w:rsidR="00534AA6" w:rsidRDefault="00534AA6" w:rsidP="00ED40A2">
      <w:pPr>
        <w:rPr>
          <w:rFonts w:ascii="Cambria" w:hAnsi="Cambria"/>
          <w:b/>
          <w:sz w:val="28"/>
          <w:szCs w:val="28"/>
        </w:rPr>
      </w:pPr>
      <w:r>
        <w:rPr>
          <w:rFonts w:ascii="Cambria" w:hAnsi="Cambria"/>
          <w:b/>
          <w:sz w:val="28"/>
          <w:szCs w:val="28"/>
        </w:rPr>
        <w:t xml:space="preserve">2:00 – 3:30 </w:t>
      </w:r>
      <w:r>
        <w:rPr>
          <w:rFonts w:ascii="Cambria" w:hAnsi="Cambria"/>
          <w:b/>
          <w:sz w:val="28"/>
          <w:szCs w:val="28"/>
        </w:rPr>
        <w:tab/>
        <w:t>Round 1 Break - out sessions</w:t>
      </w:r>
    </w:p>
    <w:p w:rsidR="00E87940" w:rsidRDefault="00F069B3" w:rsidP="00ED40A2">
      <w:pPr>
        <w:rPr>
          <w:rFonts w:ascii="Cambria" w:hAnsi="Cambria"/>
          <w:b/>
          <w:sz w:val="28"/>
          <w:szCs w:val="28"/>
        </w:rPr>
      </w:pPr>
      <w:r>
        <w:rPr>
          <w:rFonts w:ascii="Cambria" w:hAnsi="Cambria"/>
          <w:b/>
          <w:sz w:val="28"/>
          <w:szCs w:val="28"/>
        </w:rPr>
        <w:t>3</w:t>
      </w:r>
      <w:r w:rsidR="00E87940">
        <w:rPr>
          <w:rFonts w:ascii="Cambria" w:hAnsi="Cambria"/>
          <w:b/>
          <w:sz w:val="28"/>
          <w:szCs w:val="28"/>
        </w:rPr>
        <w:t>:</w:t>
      </w:r>
      <w:r>
        <w:rPr>
          <w:rFonts w:ascii="Cambria" w:hAnsi="Cambria"/>
          <w:b/>
          <w:sz w:val="28"/>
          <w:szCs w:val="28"/>
        </w:rPr>
        <w:t>45</w:t>
      </w:r>
      <w:r w:rsidR="00E87940">
        <w:rPr>
          <w:rFonts w:ascii="Cambria" w:hAnsi="Cambria"/>
          <w:b/>
          <w:sz w:val="28"/>
          <w:szCs w:val="28"/>
        </w:rPr>
        <w:t xml:space="preserve"> – 5:</w:t>
      </w:r>
      <w:r>
        <w:rPr>
          <w:rFonts w:ascii="Cambria" w:hAnsi="Cambria"/>
          <w:b/>
          <w:sz w:val="28"/>
          <w:szCs w:val="28"/>
        </w:rPr>
        <w:t>15</w:t>
      </w:r>
      <w:r w:rsidR="00E87940">
        <w:rPr>
          <w:rFonts w:ascii="Cambria" w:hAnsi="Cambria"/>
          <w:b/>
          <w:sz w:val="28"/>
          <w:szCs w:val="28"/>
        </w:rPr>
        <w:tab/>
      </w:r>
      <w:r w:rsidR="00E87940">
        <w:rPr>
          <w:rFonts w:ascii="Cambria" w:hAnsi="Cambria"/>
          <w:b/>
          <w:sz w:val="28"/>
          <w:szCs w:val="28"/>
        </w:rPr>
        <w:tab/>
        <w:t xml:space="preserve">Round 2 Break - </w:t>
      </w:r>
      <w:r w:rsidR="00AB4001">
        <w:rPr>
          <w:rFonts w:ascii="Cambria" w:hAnsi="Cambria"/>
          <w:b/>
          <w:sz w:val="28"/>
          <w:szCs w:val="28"/>
        </w:rPr>
        <w:t>out sessions</w:t>
      </w:r>
    </w:p>
    <w:p w:rsidR="002A4C07" w:rsidRDefault="007B0F14" w:rsidP="002A4C07">
      <w:pPr>
        <w:rPr>
          <w:rFonts w:ascii="Cambria" w:hAnsi="Cambria"/>
          <w:b/>
          <w:sz w:val="28"/>
          <w:szCs w:val="28"/>
        </w:rPr>
      </w:pPr>
      <w:r>
        <w:rPr>
          <w:rFonts w:ascii="Cambria" w:hAnsi="Cambria"/>
          <w:b/>
          <w:sz w:val="28"/>
          <w:szCs w:val="28"/>
        </w:rPr>
        <w:t>Specific t</w:t>
      </w:r>
      <w:r w:rsidR="002A4C07">
        <w:rPr>
          <w:rFonts w:ascii="Cambria" w:hAnsi="Cambria"/>
          <w:b/>
          <w:sz w:val="28"/>
          <w:szCs w:val="28"/>
        </w:rPr>
        <w:t>imes and room names for the following Friday afternoon break-out sessions are TBD</w:t>
      </w:r>
      <w:r>
        <w:rPr>
          <w:rFonts w:ascii="Cambria" w:hAnsi="Cambria"/>
          <w:b/>
          <w:sz w:val="28"/>
          <w:szCs w:val="28"/>
        </w:rPr>
        <w:t xml:space="preserve"> and will appear in the final agenda available in print, braille and on the NFBOK website</w:t>
      </w:r>
      <w:r w:rsidR="002A4C07">
        <w:rPr>
          <w:rFonts w:ascii="Cambria" w:hAnsi="Cambria"/>
          <w:b/>
          <w:sz w:val="28"/>
          <w:szCs w:val="28"/>
        </w:rPr>
        <w:t>:</w:t>
      </w:r>
    </w:p>
    <w:p w:rsidR="002A4C07" w:rsidRDefault="002A4C07" w:rsidP="002A4C07">
      <w:pPr>
        <w:pStyle w:val="ListParagraph"/>
        <w:numPr>
          <w:ilvl w:val="0"/>
          <w:numId w:val="1"/>
        </w:numPr>
        <w:rPr>
          <w:rFonts w:ascii="Cambria" w:hAnsi="Cambria"/>
          <w:b/>
          <w:sz w:val="28"/>
          <w:szCs w:val="28"/>
        </w:rPr>
      </w:pPr>
      <w:r w:rsidRPr="002A4C07">
        <w:rPr>
          <w:rFonts w:ascii="Cambria" w:hAnsi="Cambria"/>
          <w:b/>
          <w:sz w:val="28"/>
          <w:szCs w:val="28"/>
        </w:rPr>
        <w:t>Mentoring Blind Youth in Utah- Everette Bacon</w:t>
      </w:r>
    </w:p>
    <w:p w:rsidR="002A4C07" w:rsidRDefault="002A4C07" w:rsidP="00693040">
      <w:pPr>
        <w:pStyle w:val="ListParagraph"/>
        <w:numPr>
          <w:ilvl w:val="0"/>
          <w:numId w:val="1"/>
        </w:numPr>
        <w:rPr>
          <w:rFonts w:ascii="Cambria" w:hAnsi="Cambria"/>
          <w:b/>
          <w:sz w:val="28"/>
          <w:szCs w:val="28"/>
        </w:rPr>
      </w:pPr>
      <w:r w:rsidRPr="002A4C07">
        <w:rPr>
          <w:rFonts w:ascii="Cambria" w:hAnsi="Cambria"/>
          <w:b/>
          <w:sz w:val="28"/>
          <w:szCs w:val="28"/>
        </w:rPr>
        <w:t xml:space="preserve">College prep for blind students  </w:t>
      </w:r>
    </w:p>
    <w:p w:rsidR="002A4C07" w:rsidRDefault="002A4C07" w:rsidP="003A64F1">
      <w:pPr>
        <w:pStyle w:val="ListParagraph"/>
        <w:numPr>
          <w:ilvl w:val="0"/>
          <w:numId w:val="1"/>
        </w:numPr>
        <w:rPr>
          <w:rFonts w:ascii="Cambria" w:hAnsi="Cambria"/>
          <w:b/>
          <w:sz w:val="28"/>
          <w:szCs w:val="28"/>
        </w:rPr>
      </w:pPr>
      <w:r w:rsidRPr="002A4C07">
        <w:rPr>
          <w:rFonts w:ascii="Cambria" w:hAnsi="Cambria"/>
          <w:b/>
          <w:sz w:val="28"/>
          <w:szCs w:val="28"/>
        </w:rPr>
        <w:t xml:space="preserve">Helping our clients find their path to living the lives they want – Fatos Floyd </w:t>
      </w:r>
    </w:p>
    <w:p w:rsidR="004528BC" w:rsidRDefault="002A4C07" w:rsidP="005612D7">
      <w:pPr>
        <w:pStyle w:val="ListParagraph"/>
        <w:numPr>
          <w:ilvl w:val="0"/>
          <w:numId w:val="1"/>
        </w:numPr>
        <w:rPr>
          <w:rFonts w:ascii="Cambria" w:hAnsi="Cambria"/>
          <w:b/>
          <w:sz w:val="28"/>
          <w:szCs w:val="28"/>
        </w:rPr>
      </w:pPr>
      <w:r w:rsidRPr="002A4C07">
        <w:rPr>
          <w:rFonts w:ascii="Cambria" w:hAnsi="Cambria"/>
          <w:b/>
          <w:sz w:val="28"/>
          <w:szCs w:val="28"/>
        </w:rPr>
        <w:t>Structured Discovery: What is it really</w:t>
      </w:r>
    </w:p>
    <w:p w:rsidR="002A4C07" w:rsidRDefault="004528BC" w:rsidP="00DA154B">
      <w:pPr>
        <w:pStyle w:val="ListParagraph"/>
        <w:numPr>
          <w:ilvl w:val="0"/>
          <w:numId w:val="1"/>
        </w:numPr>
        <w:rPr>
          <w:rFonts w:ascii="Cambria" w:hAnsi="Cambria"/>
          <w:b/>
          <w:sz w:val="28"/>
          <w:szCs w:val="28"/>
        </w:rPr>
      </w:pPr>
      <w:r w:rsidRPr="004528BC">
        <w:rPr>
          <w:rFonts w:ascii="Cambria" w:hAnsi="Cambria"/>
          <w:b/>
          <w:sz w:val="28"/>
          <w:szCs w:val="28"/>
        </w:rPr>
        <w:t xml:space="preserve">Newsline </w:t>
      </w:r>
      <w:r w:rsidR="002A4C07" w:rsidRPr="004528BC">
        <w:rPr>
          <w:rFonts w:ascii="Cambria" w:hAnsi="Cambria"/>
          <w:b/>
          <w:sz w:val="28"/>
          <w:szCs w:val="28"/>
        </w:rPr>
        <w:t xml:space="preserve">at work and school -Mike Floyd </w:t>
      </w:r>
    </w:p>
    <w:p w:rsidR="002A4C07" w:rsidRPr="004528BC" w:rsidRDefault="004528BC" w:rsidP="006B3CEC">
      <w:pPr>
        <w:pStyle w:val="ListParagraph"/>
        <w:numPr>
          <w:ilvl w:val="0"/>
          <w:numId w:val="1"/>
        </w:numPr>
        <w:rPr>
          <w:rFonts w:ascii="Cambria" w:hAnsi="Cambria"/>
          <w:b/>
          <w:sz w:val="28"/>
          <w:szCs w:val="28"/>
        </w:rPr>
      </w:pPr>
      <w:r w:rsidRPr="004528BC">
        <w:rPr>
          <w:rFonts w:ascii="Cambria" w:hAnsi="Cambria"/>
          <w:b/>
          <w:sz w:val="28"/>
          <w:szCs w:val="28"/>
        </w:rPr>
        <w:t xml:space="preserve">Walk </w:t>
      </w:r>
      <w:r w:rsidR="002A4C07" w:rsidRPr="004528BC">
        <w:rPr>
          <w:rFonts w:ascii="Cambria" w:hAnsi="Cambria"/>
          <w:b/>
          <w:sz w:val="28"/>
          <w:szCs w:val="28"/>
        </w:rPr>
        <w:t>this way: An introduction to the long white cane – Jane Lansaw and others</w:t>
      </w:r>
    </w:p>
    <w:p w:rsidR="002A4C07" w:rsidRDefault="002A4C07" w:rsidP="00ED40A2">
      <w:pPr>
        <w:rPr>
          <w:rFonts w:ascii="Cambria" w:hAnsi="Cambria"/>
          <w:b/>
          <w:sz w:val="28"/>
          <w:szCs w:val="28"/>
        </w:rPr>
      </w:pPr>
    </w:p>
    <w:p w:rsidR="002A4C07" w:rsidRDefault="002A4C07" w:rsidP="00ED40A2">
      <w:pPr>
        <w:rPr>
          <w:rFonts w:ascii="Cambria" w:hAnsi="Cambria"/>
          <w:b/>
          <w:sz w:val="28"/>
          <w:szCs w:val="28"/>
        </w:rPr>
      </w:pPr>
    </w:p>
    <w:p w:rsidR="00E87940" w:rsidRDefault="00E87940" w:rsidP="00ED40A2">
      <w:pPr>
        <w:rPr>
          <w:rFonts w:ascii="Cambria" w:hAnsi="Cambria"/>
          <w:b/>
          <w:sz w:val="28"/>
          <w:szCs w:val="28"/>
        </w:rPr>
      </w:pPr>
      <w:r>
        <w:rPr>
          <w:rFonts w:ascii="Cambria" w:hAnsi="Cambria"/>
          <w:b/>
          <w:sz w:val="28"/>
          <w:szCs w:val="28"/>
        </w:rPr>
        <w:t>5:</w:t>
      </w:r>
      <w:r w:rsidR="00F069B3">
        <w:rPr>
          <w:rFonts w:ascii="Cambria" w:hAnsi="Cambria"/>
          <w:b/>
          <w:sz w:val="28"/>
          <w:szCs w:val="28"/>
        </w:rPr>
        <w:t>15</w:t>
      </w:r>
      <w:r>
        <w:rPr>
          <w:rFonts w:ascii="Cambria" w:hAnsi="Cambria"/>
          <w:b/>
          <w:sz w:val="28"/>
          <w:szCs w:val="28"/>
        </w:rPr>
        <w:t xml:space="preserve"> – 7:30</w:t>
      </w:r>
      <w:r>
        <w:rPr>
          <w:rFonts w:ascii="Cambria" w:hAnsi="Cambria"/>
          <w:b/>
          <w:sz w:val="28"/>
          <w:szCs w:val="28"/>
        </w:rPr>
        <w:tab/>
      </w:r>
      <w:r>
        <w:rPr>
          <w:rFonts w:ascii="Cambria" w:hAnsi="Cambria"/>
          <w:b/>
          <w:sz w:val="28"/>
          <w:szCs w:val="28"/>
        </w:rPr>
        <w:tab/>
        <w:t xml:space="preserve">Dinner on your own! We do receive a 10% discount on food at the hotel. Additionally, there are a number of restaurants in the general vicinity of the hotel. A list of these are at the end of the agenda. </w:t>
      </w:r>
    </w:p>
    <w:p w:rsidR="00E87940" w:rsidRDefault="00E87940" w:rsidP="00ED40A2">
      <w:pPr>
        <w:rPr>
          <w:rFonts w:ascii="Cambria" w:hAnsi="Cambria"/>
          <w:b/>
          <w:sz w:val="28"/>
          <w:szCs w:val="28"/>
        </w:rPr>
      </w:pPr>
      <w:r>
        <w:rPr>
          <w:rFonts w:ascii="Cambria" w:hAnsi="Cambria"/>
          <w:b/>
          <w:sz w:val="28"/>
          <w:szCs w:val="28"/>
        </w:rPr>
        <w:t>7:45 – 9:30</w:t>
      </w:r>
      <w:r>
        <w:rPr>
          <w:rFonts w:ascii="Cambria" w:hAnsi="Cambria"/>
          <w:b/>
          <w:sz w:val="28"/>
          <w:szCs w:val="28"/>
        </w:rPr>
        <w:tab/>
      </w:r>
      <w:r>
        <w:rPr>
          <w:rFonts w:ascii="Cambria" w:hAnsi="Cambria"/>
          <w:b/>
          <w:sz w:val="28"/>
          <w:szCs w:val="28"/>
        </w:rPr>
        <w:tab/>
        <w:t xml:space="preserve">Resolutions Committee </w:t>
      </w:r>
    </w:p>
    <w:p w:rsidR="00E87940" w:rsidRPr="007712DF" w:rsidRDefault="00E87940" w:rsidP="00E87940">
      <w:pPr>
        <w:spacing w:after="0"/>
        <w:rPr>
          <w:rFonts w:ascii="Cambria" w:hAnsi="Cambria"/>
          <w:b/>
          <w:sz w:val="28"/>
          <w:szCs w:val="28"/>
        </w:rPr>
      </w:pPr>
      <w:r w:rsidRPr="007712DF">
        <w:rPr>
          <w:rFonts w:ascii="Cambria" w:hAnsi="Cambria"/>
          <w:b/>
          <w:sz w:val="28"/>
          <w:szCs w:val="28"/>
        </w:rPr>
        <w:t>Steve Shelton, Chair</w:t>
      </w:r>
    </w:p>
    <w:p w:rsidR="002A4C07" w:rsidRDefault="002A4C07" w:rsidP="00E87940">
      <w:pPr>
        <w:pStyle w:val="PlainText"/>
        <w:rPr>
          <w:rFonts w:ascii="Cambria" w:hAnsi="Cambria" w:cs="ZWAdobeF"/>
          <w:b/>
          <w:sz w:val="28"/>
          <w:szCs w:val="28"/>
        </w:rPr>
      </w:pPr>
    </w:p>
    <w:p w:rsidR="00E87940" w:rsidRPr="007712DF" w:rsidRDefault="00E87940" w:rsidP="00E87940">
      <w:pPr>
        <w:pStyle w:val="PlainText"/>
        <w:rPr>
          <w:rFonts w:ascii="Cambria" w:hAnsi="Cambria" w:cs="ZWAdobeF"/>
          <w:b/>
          <w:sz w:val="28"/>
          <w:szCs w:val="28"/>
        </w:rPr>
      </w:pPr>
      <w:r w:rsidRPr="007712DF">
        <w:rPr>
          <w:rFonts w:ascii="Cambria" w:hAnsi="Cambria" w:cs="ZWAdobeF"/>
          <w:b/>
          <w:sz w:val="28"/>
          <w:szCs w:val="28"/>
        </w:rPr>
        <w:t>Any member may submit, at least 1 week in advance of the convention, a resolution which may be considered by the Committee. All members are encouraged to attend as this is where you will learn about the resolutions for this year. Resolutions which pass the committee will then be voted on by the membership at our annual business meeting on Sunday, April</w:t>
      </w:r>
      <w:r w:rsidRPr="007712DF">
        <w:rPr>
          <w:rFonts w:ascii="Cambria" w:hAnsi="Cambria" w:cs="ZWAdobeF"/>
          <w:b/>
          <w:sz w:val="28"/>
          <w:szCs w:val="28"/>
          <w:vertAlign w:val="superscript"/>
        </w:rPr>
        <w:t xml:space="preserve"> </w:t>
      </w:r>
      <w:r w:rsidRPr="007712DF">
        <w:rPr>
          <w:rFonts w:ascii="Cambria" w:hAnsi="Cambria" w:cs="ZWAdobeF"/>
          <w:b/>
          <w:sz w:val="28"/>
          <w:szCs w:val="28"/>
        </w:rPr>
        <w:t xml:space="preserve">15th.  Resolutions are the birth place of what becomes the policy and action of our affiliate. </w:t>
      </w:r>
    </w:p>
    <w:p w:rsidR="00E87940" w:rsidRPr="007712DF" w:rsidRDefault="00E87940" w:rsidP="00E87940">
      <w:pPr>
        <w:spacing w:after="0"/>
        <w:rPr>
          <w:rFonts w:ascii="Cambria" w:hAnsi="Cambria" w:cs="ZWAdobeF"/>
          <w:b/>
          <w:sz w:val="28"/>
          <w:szCs w:val="28"/>
        </w:rPr>
      </w:pPr>
    </w:p>
    <w:p w:rsidR="00E87940" w:rsidRDefault="00E87940" w:rsidP="00E87940">
      <w:pPr>
        <w:spacing w:after="0"/>
        <w:rPr>
          <w:rFonts w:ascii="Cambria" w:hAnsi="Cambria" w:cs="ZWAdobeF"/>
          <w:b/>
          <w:sz w:val="28"/>
          <w:szCs w:val="28"/>
        </w:rPr>
      </w:pPr>
      <w:r w:rsidRPr="007712DF">
        <w:rPr>
          <w:rFonts w:ascii="Cambria" w:hAnsi="Cambria" w:cs="ZWAdobeF"/>
          <w:b/>
          <w:sz w:val="28"/>
          <w:szCs w:val="28"/>
        </w:rPr>
        <w:t xml:space="preserve">Resolutions for consideration may be sent to Steve Shelton at </w:t>
      </w:r>
      <w:hyperlink r:id="rId12" w:history="1">
        <w:r w:rsidRPr="007712DF">
          <w:rPr>
            <w:rStyle w:val="Hyperlink"/>
            <w:rFonts w:ascii="Cambria" w:hAnsi="Cambria" w:cs="ZWAdobeF"/>
            <w:b/>
            <w:sz w:val="28"/>
            <w:szCs w:val="28"/>
          </w:rPr>
          <w:t>steve@sbshelton.com</w:t>
        </w:r>
      </w:hyperlink>
      <w:r w:rsidRPr="007712DF">
        <w:rPr>
          <w:rFonts w:ascii="Cambria" w:hAnsi="Cambria" w:cs="ZWAdobeF"/>
          <w:b/>
          <w:sz w:val="28"/>
          <w:szCs w:val="28"/>
        </w:rPr>
        <w:t xml:space="preserve"> </w:t>
      </w:r>
    </w:p>
    <w:p w:rsidR="00E87940" w:rsidRDefault="00E87940" w:rsidP="00E87940">
      <w:pPr>
        <w:spacing w:after="0"/>
        <w:rPr>
          <w:rFonts w:ascii="Cambria" w:hAnsi="Cambria" w:cs="ZWAdobeF"/>
          <w:b/>
          <w:sz w:val="28"/>
          <w:szCs w:val="28"/>
        </w:rPr>
      </w:pPr>
    </w:p>
    <w:p w:rsidR="00E87940" w:rsidRPr="00E87940" w:rsidRDefault="00E87940" w:rsidP="00E87940">
      <w:pPr>
        <w:spacing w:after="0"/>
        <w:rPr>
          <w:rFonts w:ascii="Cambria" w:hAnsi="Cambria"/>
          <w:b/>
          <w:sz w:val="28"/>
          <w:szCs w:val="28"/>
          <w:u w:val="single"/>
        </w:rPr>
      </w:pPr>
      <w:r w:rsidRPr="00E87940">
        <w:rPr>
          <w:rFonts w:ascii="Cambria" w:hAnsi="Cambria"/>
          <w:b/>
          <w:sz w:val="28"/>
          <w:szCs w:val="28"/>
          <w:u w:val="single"/>
        </w:rPr>
        <w:t xml:space="preserve">Saturday, March </w:t>
      </w:r>
      <w:r w:rsidR="007B0F14">
        <w:rPr>
          <w:rFonts w:ascii="Cambria" w:hAnsi="Cambria"/>
          <w:b/>
          <w:sz w:val="28"/>
          <w:szCs w:val="28"/>
          <w:u w:val="single"/>
        </w:rPr>
        <w:t>30</w:t>
      </w:r>
    </w:p>
    <w:p w:rsidR="00E87940" w:rsidRDefault="00E87940" w:rsidP="00E87940">
      <w:pPr>
        <w:spacing w:after="0"/>
        <w:rPr>
          <w:rFonts w:ascii="Cambria" w:eastAsia="Times New Roman" w:hAnsi="Cambria" w:cs="ZWAdobeF"/>
          <w:b/>
          <w:sz w:val="28"/>
          <w:szCs w:val="28"/>
          <w:u w:val="single"/>
        </w:rPr>
      </w:pPr>
    </w:p>
    <w:p w:rsidR="004C46A6" w:rsidRDefault="004C46A6" w:rsidP="00E87940">
      <w:pPr>
        <w:spacing w:after="0"/>
        <w:rPr>
          <w:rFonts w:ascii="Cambria" w:eastAsia="Times New Roman" w:hAnsi="Cambria" w:cs="ZWAdobeF"/>
          <w:b/>
          <w:sz w:val="28"/>
          <w:szCs w:val="28"/>
        </w:rPr>
      </w:pPr>
      <w:r w:rsidRPr="004C46A6">
        <w:rPr>
          <w:rFonts w:ascii="Cambria" w:eastAsia="Times New Roman" w:hAnsi="Cambria" w:cs="ZWAdobeF"/>
          <w:b/>
          <w:sz w:val="28"/>
          <w:szCs w:val="28"/>
        </w:rPr>
        <w:t>8:</w:t>
      </w:r>
      <w:r w:rsidR="00F069B3">
        <w:rPr>
          <w:rFonts w:ascii="Cambria" w:eastAsia="Times New Roman" w:hAnsi="Cambria" w:cs="ZWAdobeF"/>
          <w:b/>
          <w:sz w:val="28"/>
          <w:szCs w:val="28"/>
        </w:rPr>
        <w:t>30</w:t>
      </w:r>
      <w:r w:rsidRPr="004C46A6">
        <w:rPr>
          <w:rFonts w:ascii="Cambria" w:eastAsia="Times New Roman" w:hAnsi="Cambria" w:cs="ZWAdobeF"/>
          <w:b/>
          <w:sz w:val="28"/>
          <w:szCs w:val="28"/>
        </w:rPr>
        <w:t xml:space="preserve"> – 9:</w:t>
      </w:r>
      <w:r w:rsidR="004528BC">
        <w:rPr>
          <w:rFonts w:ascii="Cambria" w:eastAsia="Times New Roman" w:hAnsi="Cambria" w:cs="ZWAdobeF"/>
          <w:b/>
          <w:sz w:val="28"/>
          <w:szCs w:val="28"/>
        </w:rPr>
        <w:t>0</w:t>
      </w:r>
      <w:r w:rsidRPr="004C46A6">
        <w:rPr>
          <w:rFonts w:ascii="Cambria" w:eastAsia="Times New Roman" w:hAnsi="Cambria" w:cs="ZWAdobeF"/>
          <w:b/>
          <w:sz w:val="28"/>
          <w:szCs w:val="28"/>
        </w:rPr>
        <w:t xml:space="preserve">0 </w:t>
      </w:r>
      <w:r w:rsidRPr="004C46A6">
        <w:rPr>
          <w:rFonts w:ascii="Cambria" w:eastAsia="Times New Roman" w:hAnsi="Cambria" w:cs="ZWAdobeF"/>
          <w:b/>
          <w:sz w:val="28"/>
          <w:szCs w:val="28"/>
        </w:rPr>
        <w:tab/>
      </w:r>
      <w:r>
        <w:rPr>
          <w:rFonts w:ascii="Cambria" w:eastAsia="Times New Roman" w:hAnsi="Cambria" w:cs="ZWAdobeF"/>
          <w:b/>
          <w:sz w:val="28"/>
          <w:szCs w:val="28"/>
        </w:rPr>
        <w:t xml:space="preserve">Walk this Way! </w:t>
      </w:r>
    </w:p>
    <w:p w:rsidR="004C46A6" w:rsidRDefault="004C46A6" w:rsidP="00E87940">
      <w:pPr>
        <w:spacing w:after="0"/>
        <w:rPr>
          <w:rFonts w:ascii="Cambria" w:eastAsia="Times New Roman" w:hAnsi="Cambria" w:cs="ZWAdobeF"/>
          <w:b/>
          <w:sz w:val="28"/>
          <w:szCs w:val="28"/>
        </w:rPr>
      </w:pPr>
      <w:r>
        <w:rPr>
          <w:rFonts w:ascii="Cambria" w:eastAsia="Times New Roman" w:hAnsi="Cambria" w:cs="ZWAdobeF"/>
          <w:b/>
          <w:sz w:val="28"/>
          <w:szCs w:val="28"/>
        </w:rPr>
        <w:t>Come join in an interactive cane walk. Learn tips and techniques to use the long white cane and dispel the misperceptions of why we use long white canes. Oh yes, we’ll also have fun!</w:t>
      </w:r>
    </w:p>
    <w:p w:rsidR="00F069B3" w:rsidRDefault="00F069B3" w:rsidP="00E87940">
      <w:pPr>
        <w:spacing w:after="0"/>
        <w:rPr>
          <w:rFonts w:ascii="Cambria" w:eastAsia="Times New Roman" w:hAnsi="Cambria" w:cs="ZWAdobeF"/>
          <w:b/>
          <w:sz w:val="28"/>
          <w:szCs w:val="28"/>
        </w:rPr>
      </w:pPr>
    </w:p>
    <w:p w:rsidR="004528BC" w:rsidRDefault="004528BC" w:rsidP="004528BC">
      <w:pPr>
        <w:rPr>
          <w:rFonts w:ascii="Cambria" w:hAnsi="Cambria"/>
          <w:b/>
          <w:sz w:val="28"/>
          <w:szCs w:val="28"/>
        </w:rPr>
      </w:pPr>
      <w:r>
        <w:rPr>
          <w:rFonts w:ascii="Cambria" w:hAnsi="Cambria"/>
          <w:b/>
          <w:sz w:val="28"/>
          <w:szCs w:val="28"/>
        </w:rPr>
        <w:t>Times and room names for the following Saturday morning break-out sessions are TBD:</w:t>
      </w:r>
    </w:p>
    <w:p w:rsidR="007B0F14" w:rsidRDefault="007B0F14" w:rsidP="007B0F14">
      <w:pPr>
        <w:rPr>
          <w:rFonts w:ascii="Cambria" w:hAnsi="Cambria"/>
          <w:b/>
          <w:sz w:val="28"/>
          <w:szCs w:val="28"/>
        </w:rPr>
      </w:pPr>
      <w:r>
        <w:rPr>
          <w:rFonts w:ascii="Cambria" w:hAnsi="Cambria"/>
          <w:b/>
          <w:sz w:val="28"/>
          <w:szCs w:val="28"/>
        </w:rPr>
        <w:t>Specific times and room names for the following Friday afternoon break-out sessions are TBD and will appear in the final agenda available in print, braille and on the NFBOK website:</w:t>
      </w:r>
    </w:p>
    <w:p w:rsidR="007B0F14" w:rsidRDefault="007B0F14" w:rsidP="00E87940">
      <w:pPr>
        <w:spacing w:after="0"/>
        <w:rPr>
          <w:rFonts w:ascii="Cambria" w:eastAsia="Times New Roman" w:hAnsi="Cambria" w:cs="ZWAdobeF"/>
          <w:b/>
          <w:sz w:val="28"/>
          <w:szCs w:val="28"/>
        </w:rPr>
      </w:pPr>
    </w:p>
    <w:p w:rsidR="00F069B3" w:rsidRDefault="00F069B3" w:rsidP="00E87940">
      <w:pPr>
        <w:spacing w:after="0"/>
        <w:rPr>
          <w:rFonts w:ascii="Cambria" w:hAnsi="Cambria"/>
          <w:b/>
          <w:sz w:val="28"/>
          <w:szCs w:val="28"/>
        </w:rPr>
      </w:pPr>
      <w:r>
        <w:rPr>
          <w:rFonts w:ascii="Cambria" w:eastAsia="Times New Roman" w:hAnsi="Cambria" w:cs="ZWAdobeF"/>
          <w:b/>
          <w:sz w:val="28"/>
          <w:szCs w:val="28"/>
        </w:rPr>
        <w:t>9:</w:t>
      </w:r>
      <w:r w:rsidR="004528BC">
        <w:rPr>
          <w:rFonts w:ascii="Cambria" w:eastAsia="Times New Roman" w:hAnsi="Cambria" w:cs="ZWAdobeF"/>
          <w:b/>
          <w:sz w:val="28"/>
          <w:szCs w:val="28"/>
        </w:rPr>
        <w:t>1</w:t>
      </w:r>
      <w:r>
        <w:rPr>
          <w:rFonts w:ascii="Cambria" w:eastAsia="Times New Roman" w:hAnsi="Cambria" w:cs="ZWAdobeF"/>
          <w:b/>
          <w:sz w:val="28"/>
          <w:szCs w:val="28"/>
        </w:rPr>
        <w:t>5 – 1</w:t>
      </w:r>
      <w:r w:rsidR="004528BC">
        <w:rPr>
          <w:rFonts w:ascii="Cambria" w:eastAsia="Times New Roman" w:hAnsi="Cambria" w:cs="ZWAdobeF"/>
          <w:b/>
          <w:sz w:val="28"/>
          <w:szCs w:val="28"/>
        </w:rPr>
        <w:t>0</w:t>
      </w:r>
      <w:r>
        <w:rPr>
          <w:rFonts w:ascii="Cambria" w:eastAsia="Times New Roman" w:hAnsi="Cambria" w:cs="ZWAdobeF"/>
          <w:b/>
          <w:sz w:val="28"/>
          <w:szCs w:val="28"/>
        </w:rPr>
        <w:t>:45</w:t>
      </w:r>
      <w:r w:rsidR="004528BC">
        <w:rPr>
          <w:rFonts w:ascii="Cambria" w:eastAsia="Times New Roman" w:hAnsi="Cambria" w:cs="ZWAdobeF"/>
          <w:b/>
          <w:sz w:val="28"/>
          <w:szCs w:val="28"/>
        </w:rPr>
        <w:tab/>
      </w:r>
      <w:r w:rsidR="004528BC">
        <w:rPr>
          <w:rFonts w:ascii="Cambria" w:eastAsia="Times New Roman" w:hAnsi="Cambria" w:cs="ZWAdobeF"/>
          <w:b/>
          <w:sz w:val="28"/>
          <w:szCs w:val="28"/>
        </w:rPr>
        <w:tab/>
      </w:r>
      <w:r w:rsidR="004528BC">
        <w:rPr>
          <w:rFonts w:ascii="Cambria" w:hAnsi="Cambria"/>
          <w:b/>
          <w:sz w:val="28"/>
          <w:szCs w:val="28"/>
        </w:rPr>
        <w:t>Round 1 Break - out sessions</w:t>
      </w:r>
    </w:p>
    <w:p w:rsidR="004528BC" w:rsidRDefault="004528BC" w:rsidP="00E87940">
      <w:pPr>
        <w:spacing w:after="0"/>
        <w:rPr>
          <w:rFonts w:ascii="Cambria" w:hAnsi="Cambria"/>
          <w:b/>
          <w:sz w:val="28"/>
          <w:szCs w:val="28"/>
        </w:rPr>
      </w:pPr>
    </w:p>
    <w:p w:rsidR="004528BC" w:rsidRDefault="004528BC" w:rsidP="004528BC">
      <w:pPr>
        <w:rPr>
          <w:rFonts w:ascii="Cambria" w:hAnsi="Cambria"/>
          <w:b/>
          <w:sz w:val="28"/>
          <w:szCs w:val="28"/>
        </w:rPr>
      </w:pPr>
      <w:r>
        <w:rPr>
          <w:rFonts w:ascii="Cambria" w:hAnsi="Cambria"/>
          <w:b/>
          <w:sz w:val="28"/>
          <w:szCs w:val="28"/>
        </w:rPr>
        <w:t>11:00 – 12:30</w:t>
      </w:r>
      <w:r>
        <w:rPr>
          <w:rFonts w:ascii="Cambria" w:hAnsi="Cambria"/>
          <w:b/>
          <w:sz w:val="28"/>
          <w:szCs w:val="28"/>
        </w:rPr>
        <w:tab/>
      </w:r>
      <w:r>
        <w:rPr>
          <w:rFonts w:ascii="Cambria" w:hAnsi="Cambria"/>
          <w:b/>
          <w:sz w:val="28"/>
          <w:szCs w:val="28"/>
        </w:rPr>
        <w:tab/>
        <w:t>Round 2 Break - out  sessions</w:t>
      </w:r>
    </w:p>
    <w:p w:rsidR="007B0F14" w:rsidRDefault="007B0F14" w:rsidP="007B0F14">
      <w:pPr>
        <w:rPr>
          <w:rFonts w:ascii="Cambria" w:hAnsi="Cambria"/>
          <w:b/>
          <w:sz w:val="28"/>
          <w:szCs w:val="28"/>
        </w:rPr>
      </w:pPr>
      <w:r w:rsidRPr="007B0F14">
        <w:rPr>
          <w:rFonts w:ascii="Cambria" w:hAnsi="Cambria"/>
          <w:b/>
          <w:sz w:val="28"/>
          <w:szCs w:val="28"/>
        </w:rPr>
        <w:lastRenderedPageBreak/>
        <w:t xml:space="preserve">Specific times and room names for the following </w:t>
      </w:r>
      <w:r>
        <w:rPr>
          <w:rFonts w:ascii="Cambria" w:hAnsi="Cambria"/>
          <w:b/>
          <w:sz w:val="28"/>
          <w:szCs w:val="28"/>
        </w:rPr>
        <w:t xml:space="preserve">Saturday morning </w:t>
      </w:r>
      <w:r w:rsidRPr="007B0F14">
        <w:rPr>
          <w:rFonts w:ascii="Cambria" w:hAnsi="Cambria"/>
          <w:b/>
          <w:sz w:val="28"/>
          <w:szCs w:val="28"/>
        </w:rPr>
        <w:t>break-out sessions are TBD and will appear in the final agenda available in print, braille and on the NFBOK website:</w:t>
      </w:r>
    </w:p>
    <w:p w:rsidR="007B0F14" w:rsidRDefault="007B0F14" w:rsidP="007B0F14">
      <w:pPr>
        <w:pStyle w:val="ListParagraph"/>
        <w:numPr>
          <w:ilvl w:val="0"/>
          <w:numId w:val="2"/>
        </w:numPr>
        <w:rPr>
          <w:rFonts w:ascii="Cambria" w:hAnsi="Cambria"/>
          <w:b/>
          <w:sz w:val="28"/>
          <w:szCs w:val="28"/>
        </w:rPr>
      </w:pPr>
      <w:r w:rsidRPr="007B0F14">
        <w:rPr>
          <w:rFonts w:ascii="Cambria" w:hAnsi="Cambria"/>
          <w:b/>
          <w:sz w:val="28"/>
          <w:szCs w:val="28"/>
        </w:rPr>
        <w:t xml:space="preserve">Self-Advocacy: Your Rights and Responsibilities </w:t>
      </w:r>
    </w:p>
    <w:p w:rsidR="007B0F14" w:rsidRDefault="007B0F14" w:rsidP="00EF4C7B">
      <w:pPr>
        <w:pStyle w:val="ListParagraph"/>
        <w:numPr>
          <w:ilvl w:val="0"/>
          <w:numId w:val="2"/>
        </w:numPr>
        <w:rPr>
          <w:rFonts w:ascii="Cambria" w:hAnsi="Cambria"/>
          <w:b/>
          <w:sz w:val="28"/>
          <w:szCs w:val="28"/>
        </w:rPr>
      </w:pPr>
      <w:r w:rsidRPr="007B0F14">
        <w:rPr>
          <w:rFonts w:ascii="Cambria" w:hAnsi="Cambria"/>
          <w:b/>
          <w:sz w:val="28"/>
          <w:szCs w:val="28"/>
        </w:rPr>
        <w:t xml:space="preserve">Living the Good Life: Independent home skills </w:t>
      </w:r>
    </w:p>
    <w:p w:rsidR="007B0F14" w:rsidRDefault="007B0F14" w:rsidP="000D3179">
      <w:pPr>
        <w:pStyle w:val="ListParagraph"/>
        <w:numPr>
          <w:ilvl w:val="0"/>
          <w:numId w:val="2"/>
        </w:numPr>
        <w:rPr>
          <w:rFonts w:ascii="Cambria" w:hAnsi="Cambria"/>
          <w:b/>
          <w:sz w:val="28"/>
          <w:szCs w:val="28"/>
        </w:rPr>
      </w:pPr>
      <w:r w:rsidRPr="007B0F14">
        <w:rPr>
          <w:rFonts w:ascii="Cambria" w:hAnsi="Cambria"/>
          <w:b/>
          <w:sz w:val="28"/>
          <w:szCs w:val="28"/>
        </w:rPr>
        <w:t>Legislative Seminar: Our current legislative priorities in Oklahoma and the nation</w:t>
      </w:r>
    </w:p>
    <w:p w:rsidR="007B0F14" w:rsidRDefault="007B0F14" w:rsidP="000F7DC8">
      <w:pPr>
        <w:pStyle w:val="ListParagraph"/>
        <w:numPr>
          <w:ilvl w:val="0"/>
          <w:numId w:val="2"/>
        </w:numPr>
        <w:rPr>
          <w:rFonts w:ascii="Cambria" w:hAnsi="Cambria"/>
          <w:b/>
          <w:sz w:val="28"/>
          <w:szCs w:val="28"/>
        </w:rPr>
      </w:pPr>
      <w:r w:rsidRPr="007B0F14">
        <w:rPr>
          <w:rFonts w:ascii="Cambria" w:hAnsi="Cambria"/>
          <w:b/>
          <w:sz w:val="28"/>
          <w:szCs w:val="28"/>
        </w:rPr>
        <w:t xml:space="preserve">Training Centers: What are they all about?  </w:t>
      </w:r>
    </w:p>
    <w:p w:rsidR="007B0F14" w:rsidRDefault="007B0F14" w:rsidP="000F2C50">
      <w:pPr>
        <w:pStyle w:val="ListParagraph"/>
        <w:numPr>
          <w:ilvl w:val="0"/>
          <w:numId w:val="2"/>
        </w:numPr>
        <w:rPr>
          <w:rFonts w:ascii="Cambria" w:hAnsi="Cambria"/>
          <w:b/>
          <w:sz w:val="28"/>
          <w:szCs w:val="28"/>
        </w:rPr>
      </w:pPr>
      <w:r w:rsidRPr="007B0F14">
        <w:rPr>
          <w:rFonts w:ascii="Cambria" w:hAnsi="Cambria"/>
          <w:b/>
          <w:sz w:val="28"/>
          <w:szCs w:val="28"/>
        </w:rPr>
        <w:t xml:space="preserve">What is the National Federation of the Blind? </w:t>
      </w:r>
    </w:p>
    <w:p w:rsidR="007B0F14" w:rsidRPr="007B0F14" w:rsidRDefault="007B0F14" w:rsidP="00FF08F4">
      <w:pPr>
        <w:pStyle w:val="ListParagraph"/>
        <w:numPr>
          <w:ilvl w:val="0"/>
          <w:numId w:val="2"/>
        </w:numPr>
        <w:rPr>
          <w:rFonts w:ascii="Cambria" w:hAnsi="Cambria"/>
          <w:b/>
          <w:sz w:val="28"/>
          <w:szCs w:val="28"/>
        </w:rPr>
      </w:pPr>
      <w:r w:rsidRPr="007B0F14">
        <w:rPr>
          <w:rFonts w:ascii="Cambria" w:hAnsi="Cambria"/>
          <w:b/>
          <w:sz w:val="28"/>
          <w:szCs w:val="28"/>
        </w:rPr>
        <w:t xml:space="preserve">Help! My child is Blind, What do I do? </w:t>
      </w:r>
    </w:p>
    <w:p w:rsidR="00F069B3" w:rsidRDefault="00F069B3" w:rsidP="00E87940">
      <w:pPr>
        <w:spacing w:after="0"/>
        <w:rPr>
          <w:rFonts w:ascii="Cambria" w:eastAsia="Times New Roman" w:hAnsi="Cambria" w:cs="ZWAdobeF"/>
          <w:b/>
          <w:sz w:val="28"/>
          <w:szCs w:val="28"/>
        </w:rPr>
      </w:pPr>
    </w:p>
    <w:p w:rsidR="00E87CC5" w:rsidRDefault="00F069B3" w:rsidP="00E87940">
      <w:pPr>
        <w:spacing w:after="0"/>
        <w:rPr>
          <w:rFonts w:ascii="Cambria" w:eastAsia="Times New Roman" w:hAnsi="Cambria" w:cs="ZWAdobeF"/>
          <w:b/>
          <w:sz w:val="28"/>
          <w:szCs w:val="28"/>
        </w:rPr>
      </w:pPr>
      <w:r>
        <w:rPr>
          <w:rFonts w:ascii="Cambria" w:eastAsia="Times New Roman" w:hAnsi="Cambria" w:cs="ZWAdobeF"/>
          <w:b/>
          <w:sz w:val="28"/>
          <w:szCs w:val="28"/>
        </w:rPr>
        <w:t xml:space="preserve">12:45 – 2:15 </w:t>
      </w:r>
      <w:r>
        <w:rPr>
          <w:rFonts w:ascii="Cambria" w:eastAsia="Times New Roman" w:hAnsi="Cambria" w:cs="ZWAdobeF"/>
          <w:b/>
          <w:sz w:val="28"/>
          <w:szCs w:val="28"/>
        </w:rPr>
        <w:tab/>
      </w:r>
      <w:r>
        <w:rPr>
          <w:rFonts w:ascii="Cambria" w:eastAsia="Times New Roman" w:hAnsi="Cambria" w:cs="ZWAdobeF"/>
          <w:b/>
          <w:sz w:val="28"/>
          <w:szCs w:val="28"/>
        </w:rPr>
        <w:tab/>
        <w:t xml:space="preserve">Lunch! </w:t>
      </w:r>
    </w:p>
    <w:p w:rsidR="00E87CC5" w:rsidRDefault="00E87CC5" w:rsidP="00E87940">
      <w:pPr>
        <w:spacing w:after="0"/>
        <w:rPr>
          <w:rFonts w:ascii="Cambria" w:eastAsia="Times New Roman" w:hAnsi="Cambria" w:cs="ZWAdobeF"/>
          <w:b/>
          <w:sz w:val="28"/>
          <w:szCs w:val="28"/>
        </w:rPr>
      </w:pPr>
    </w:p>
    <w:p w:rsidR="00F069B3" w:rsidRDefault="00F069B3" w:rsidP="00E87940">
      <w:pPr>
        <w:spacing w:after="0"/>
        <w:rPr>
          <w:rFonts w:ascii="Cambria" w:eastAsia="Times New Roman" w:hAnsi="Cambria" w:cs="ZWAdobeF"/>
          <w:b/>
          <w:sz w:val="28"/>
          <w:szCs w:val="28"/>
        </w:rPr>
      </w:pPr>
      <w:r>
        <w:rPr>
          <w:rFonts w:ascii="Cambria" w:eastAsia="Times New Roman" w:hAnsi="Cambria" w:cs="ZWAdobeF"/>
          <w:b/>
          <w:sz w:val="28"/>
          <w:szCs w:val="28"/>
        </w:rPr>
        <w:t>Grab your Boxed Lunch and find a Division of the NFBOK you may be interested in: OABM (Oklahoma Association of Blind Merchants), OARP (Oklahoma Association of Rehabilitation Professionals), OKABS (Oklahoma Association of Blind Students, Parents of Blind Children. If you are not specifically a member of any of the above but have interest in helping out please join in wherever you feel that you fit best</w:t>
      </w:r>
      <w:r w:rsidR="00E87CC5">
        <w:rPr>
          <w:rFonts w:ascii="Cambria" w:eastAsia="Times New Roman" w:hAnsi="Cambria" w:cs="ZWAdobeF"/>
          <w:b/>
          <w:sz w:val="28"/>
          <w:szCs w:val="28"/>
        </w:rPr>
        <w:t>!</w:t>
      </w:r>
    </w:p>
    <w:p w:rsidR="004528BC" w:rsidRDefault="004528BC" w:rsidP="00E87940">
      <w:pPr>
        <w:spacing w:after="0"/>
        <w:rPr>
          <w:rFonts w:ascii="Cambria" w:eastAsia="Times New Roman" w:hAnsi="Cambria" w:cs="ZWAdobeF"/>
          <w:b/>
          <w:sz w:val="28"/>
          <w:szCs w:val="28"/>
        </w:rPr>
      </w:pPr>
    </w:p>
    <w:p w:rsidR="00E87CC5" w:rsidRDefault="00E87CC5" w:rsidP="00E87940">
      <w:pPr>
        <w:spacing w:after="0"/>
        <w:rPr>
          <w:rFonts w:ascii="Cambria" w:eastAsia="Times New Roman" w:hAnsi="Cambria" w:cs="ZWAdobeF"/>
          <w:b/>
          <w:sz w:val="28"/>
          <w:szCs w:val="28"/>
        </w:rPr>
      </w:pPr>
      <w:r>
        <w:rPr>
          <w:rFonts w:ascii="Cambria" w:eastAsia="Times New Roman" w:hAnsi="Cambria" w:cs="ZWAdobeF"/>
          <w:b/>
          <w:sz w:val="28"/>
          <w:szCs w:val="28"/>
        </w:rPr>
        <w:t>2:15 – 5:15</w:t>
      </w:r>
      <w:r>
        <w:rPr>
          <w:rFonts w:ascii="Cambria" w:eastAsia="Times New Roman" w:hAnsi="Cambria" w:cs="ZWAdobeF"/>
          <w:b/>
          <w:sz w:val="28"/>
          <w:szCs w:val="28"/>
        </w:rPr>
        <w:tab/>
      </w:r>
      <w:r>
        <w:rPr>
          <w:rFonts w:ascii="Cambria" w:eastAsia="Times New Roman" w:hAnsi="Cambria" w:cs="ZWAdobeF"/>
          <w:b/>
          <w:sz w:val="28"/>
          <w:szCs w:val="28"/>
        </w:rPr>
        <w:tab/>
        <w:t>General Session</w:t>
      </w:r>
    </w:p>
    <w:p w:rsidR="00E87CC5" w:rsidRDefault="00E87CC5" w:rsidP="00E87940">
      <w:pPr>
        <w:spacing w:after="0"/>
        <w:rPr>
          <w:rFonts w:ascii="Cambria" w:eastAsia="Times New Roman" w:hAnsi="Cambria" w:cs="ZWAdobeF"/>
          <w:b/>
          <w:sz w:val="28"/>
          <w:szCs w:val="28"/>
        </w:rPr>
      </w:pPr>
    </w:p>
    <w:p w:rsidR="00E87CC5" w:rsidRPr="004C46A6" w:rsidRDefault="00E87CC5" w:rsidP="00E87940">
      <w:pPr>
        <w:spacing w:after="0"/>
        <w:rPr>
          <w:rFonts w:ascii="Cambria" w:eastAsia="Times New Roman" w:hAnsi="Cambria" w:cs="ZWAdobeF"/>
          <w:b/>
          <w:sz w:val="28"/>
          <w:szCs w:val="28"/>
        </w:rPr>
      </w:pPr>
      <w:r>
        <w:rPr>
          <w:rFonts w:ascii="Cambria" w:eastAsia="Times New Roman" w:hAnsi="Cambria" w:cs="ZWAdobeF"/>
          <w:b/>
          <w:sz w:val="28"/>
          <w:szCs w:val="28"/>
        </w:rPr>
        <w:t xml:space="preserve">6:00 </w:t>
      </w:r>
      <w:r>
        <w:rPr>
          <w:rFonts w:ascii="Cambria" w:eastAsia="Times New Roman" w:hAnsi="Cambria" w:cs="ZWAdobeF"/>
          <w:b/>
          <w:sz w:val="28"/>
          <w:szCs w:val="28"/>
        </w:rPr>
        <w:tab/>
      </w:r>
      <w:r>
        <w:rPr>
          <w:rFonts w:ascii="Cambria" w:eastAsia="Times New Roman" w:hAnsi="Cambria" w:cs="ZWAdobeF"/>
          <w:b/>
          <w:sz w:val="28"/>
          <w:szCs w:val="28"/>
        </w:rPr>
        <w:tab/>
      </w:r>
      <w:r>
        <w:rPr>
          <w:rFonts w:ascii="Cambria" w:eastAsia="Times New Roman" w:hAnsi="Cambria" w:cs="ZWAdobeF"/>
          <w:b/>
          <w:sz w:val="28"/>
          <w:szCs w:val="28"/>
        </w:rPr>
        <w:tab/>
        <w:t>Cash Bar – pre-function area</w:t>
      </w:r>
    </w:p>
    <w:p w:rsidR="00E87940" w:rsidRDefault="00E87940" w:rsidP="00E87940">
      <w:pPr>
        <w:spacing w:after="0"/>
        <w:rPr>
          <w:rFonts w:ascii="Cambria" w:eastAsia="Times New Roman" w:hAnsi="Cambria" w:cs="ZWAdobeF"/>
          <w:b/>
          <w:sz w:val="28"/>
          <w:szCs w:val="28"/>
          <w:u w:val="single"/>
        </w:rPr>
      </w:pPr>
    </w:p>
    <w:p w:rsidR="00E87CC5" w:rsidRDefault="00E87CC5" w:rsidP="00E87940">
      <w:pPr>
        <w:spacing w:after="0"/>
        <w:rPr>
          <w:rFonts w:ascii="Cambria" w:eastAsia="Times New Roman" w:hAnsi="Cambria" w:cs="ZWAdobeF"/>
          <w:sz w:val="28"/>
          <w:szCs w:val="28"/>
        </w:rPr>
      </w:pPr>
      <w:r w:rsidRPr="00E87CC5">
        <w:rPr>
          <w:rFonts w:ascii="Cambria" w:eastAsia="Times New Roman" w:hAnsi="Cambria" w:cs="ZWAdobeF"/>
          <w:sz w:val="28"/>
          <w:szCs w:val="28"/>
        </w:rPr>
        <w:t>7:00 – 10:00</w:t>
      </w:r>
      <w:r>
        <w:rPr>
          <w:rFonts w:ascii="Cambria" w:eastAsia="Times New Roman" w:hAnsi="Cambria" w:cs="ZWAdobeF"/>
          <w:sz w:val="28"/>
          <w:szCs w:val="28"/>
        </w:rPr>
        <w:tab/>
        <w:t xml:space="preserve">Banquet </w:t>
      </w:r>
    </w:p>
    <w:p w:rsidR="00E87CC5" w:rsidRDefault="00E87CC5" w:rsidP="00E87940">
      <w:pPr>
        <w:spacing w:after="0"/>
        <w:rPr>
          <w:rFonts w:ascii="Cambria" w:eastAsia="Times New Roman" w:hAnsi="Cambria" w:cs="ZWAdobeF"/>
          <w:sz w:val="28"/>
          <w:szCs w:val="28"/>
        </w:rPr>
      </w:pPr>
    </w:p>
    <w:p w:rsidR="00E87CC5" w:rsidRDefault="00E87CC5" w:rsidP="00E87940">
      <w:pPr>
        <w:spacing w:after="0"/>
        <w:rPr>
          <w:rFonts w:ascii="Cambria" w:eastAsia="Times New Roman" w:hAnsi="Cambria" w:cs="ZWAdobeF"/>
          <w:sz w:val="28"/>
          <w:szCs w:val="28"/>
        </w:rPr>
      </w:pPr>
      <w:r>
        <w:rPr>
          <w:rFonts w:ascii="Cambria" w:eastAsia="Times New Roman" w:hAnsi="Cambria" w:cs="ZWAdobeF"/>
          <w:sz w:val="28"/>
          <w:szCs w:val="28"/>
        </w:rPr>
        <w:t xml:space="preserve">Keynote address: Everette Bacon, President, National Federation of the Blind of Utah, Board member. National Federation of the Blind, </w:t>
      </w:r>
      <w:r w:rsidR="00AB4001">
        <w:rPr>
          <w:rFonts w:ascii="Cambria" w:eastAsia="Times New Roman" w:hAnsi="Cambria" w:cs="ZWAdobeF"/>
          <w:sz w:val="28"/>
          <w:szCs w:val="28"/>
        </w:rPr>
        <w:t>and,</w:t>
      </w:r>
      <w:r w:rsidR="002A4C07">
        <w:rPr>
          <w:rFonts w:ascii="Cambria" w:eastAsia="Times New Roman" w:hAnsi="Cambria" w:cs="ZWAdobeF"/>
          <w:sz w:val="28"/>
          <w:szCs w:val="28"/>
        </w:rPr>
        <w:t xml:space="preserve"> most importantly, </w:t>
      </w:r>
      <w:r>
        <w:rPr>
          <w:rFonts w:ascii="Cambria" w:eastAsia="Times New Roman" w:hAnsi="Cambria" w:cs="ZWAdobeF"/>
          <w:sz w:val="28"/>
          <w:szCs w:val="28"/>
        </w:rPr>
        <w:t>member, National Federation of the Blind</w:t>
      </w:r>
    </w:p>
    <w:p w:rsidR="00E87CC5" w:rsidRDefault="00E87CC5" w:rsidP="00E87940">
      <w:pPr>
        <w:spacing w:after="0"/>
        <w:rPr>
          <w:rFonts w:ascii="Cambria" w:eastAsia="Times New Roman" w:hAnsi="Cambria" w:cs="ZWAdobeF"/>
          <w:sz w:val="28"/>
          <w:szCs w:val="28"/>
        </w:rPr>
      </w:pPr>
    </w:p>
    <w:p w:rsidR="00C60B5B" w:rsidRDefault="00C60B5B" w:rsidP="00C60B5B">
      <w:pPr>
        <w:spacing w:after="0"/>
        <w:rPr>
          <w:rFonts w:ascii="Cambria" w:eastAsia="Times New Roman" w:hAnsi="Cambria" w:cs="ZWAdobeF"/>
          <w:sz w:val="28"/>
          <w:szCs w:val="28"/>
        </w:rPr>
      </w:pPr>
      <w:r>
        <w:rPr>
          <w:rFonts w:ascii="Cambria" w:eastAsia="Times New Roman" w:hAnsi="Cambria" w:cs="ZWAdobeF"/>
          <w:sz w:val="28"/>
          <w:szCs w:val="28"/>
        </w:rPr>
        <w:t xml:space="preserve">Scholarship and Award Presentations </w:t>
      </w:r>
    </w:p>
    <w:p w:rsidR="00C60B5B" w:rsidRDefault="00C60B5B" w:rsidP="00C60B5B">
      <w:pPr>
        <w:spacing w:after="0"/>
        <w:rPr>
          <w:rFonts w:ascii="Cambria" w:hAnsi="Cambria"/>
          <w:b/>
          <w:sz w:val="28"/>
          <w:szCs w:val="28"/>
        </w:rPr>
      </w:pPr>
    </w:p>
    <w:p w:rsidR="005E4CBE" w:rsidRPr="00C60B5B" w:rsidRDefault="00C60B5B" w:rsidP="00ED40A2">
      <w:pPr>
        <w:rPr>
          <w:rFonts w:ascii="Cambria" w:hAnsi="Cambria"/>
          <w:b/>
          <w:sz w:val="28"/>
          <w:szCs w:val="28"/>
          <w:u w:val="single"/>
        </w:rPr>
      </w:pPr>
      <w:r w:rsidRPr="00C60B5B">
        <w:rPr>
          <w:rFonts w:ascii="Cambria" w:hAnsi="Cambria"/>
          <w:b/>
          <w:sz w:val="28"/>
          <w:szCs w:val="28"/>
          <w:u w:val="single"/>
        </w:rPr>
        <w:t xml:space="preserve">Sunday, March 31, 2019 </w:t>
      </w:r>
    </w:p>
    <w:p w:rsidR="00C60B5B" w:rsidRDefault="00C60B5B" w:rsidP="00C60B5B">
      <w:pPr>
        <w:spacing w:after="0"/>
        <w:rPr>
          <w:rFonts w:ascii="Cambria" w:hAnsi="Cambria"/>
          <w:b/>
          <w:sz w:val="28"/>
          <w:szCs w:val="28"/>
        </w:rPr>
      </w:pPr>
      <w:r>
        <w:rPr>
          <w:rFonts w:ascii="Cambria" w:hAnsi="Cambria"/>
          <w:b/>
          <w:sz w:val="28"/>
          <w:szCs w:val="28"/>
        </w:rPr>
        <w:t>7:30 – 9:00</w:t>
      </w:r>
      <w:r>
        <w:rPr>
          <w:rFonts w:ascii="Cambria" w:hAnsi="Cambria"/>
          <w:b/>
          <w:sz w:val="28"/>
          <w:szCs w:val="28"/>
        </w:rPr>
        <w:tab/>
      </w:r>
      <w:r>
        <w:rPr>
          <w:rFonts w:ascii="Cambria" w:hAnsi="Cambria"/>
          <w:b/>
          <w:sz w:val="28"/>
          <w:szCs w:val="28"/>
        </w:rPr>
        <w:tab/>
        <w:t xml:space="preserve">Chapter President’s Breakfast </w:t>
      </w:r>
    </w:p>
    <w:p w:rsidR="00C60B5B" w:rsidRDefault="00C60B5B" w:rsidP="00C60B5B">
      <w:pPr>
        <w:spacing w:after="0"/>
        <w:rPr>
          <w:rFonts w:ascii="Cambria" w:hAnsi="Cambria"/>
          <w:b/>
          <w:sz w:val="28"/>
          <w:szCs w:val="28"/>
        </w:rPr>
      </w:pPr>
      <w:r>
        <w:rPr>
          <w:rFonts w:ascii="Cambria" w:hAnsi="Cambria"/>
          <w:b/>
          <w:sz w:val="28"/>
          <w:szCs w:val="28"/>
        </w:rPr>
        <w:t xml:space="preserve">By invitation only to those who are Chapter Presidents </w:t>
      </w:r>
    </w:p>
    <w:p w:rsidR="00C60B5B" w:rsidRDefault="00C60B5B" w:rsidP="00C60B5B">
      <w:pPr>
        <w:spacing w:after="0"/>
        <w:rPr>
          <w:rFonts w:ascii="Cambria" w:hAnsi="Cambria"/>
          <w:b/>
          <w:sz w:val="28"/>
          <w:szCs w:val="28"/>
        </w:rPr>
      </w:pPr>
    </w:p>
    <w:p w:rsidR="00C60B5B" w:rsidRDefault="00C60B5B" w:rsidP="00C60B5B">
      <w:pPr>
        <w:spacing w:after="0"/>
        <w:rPr>
          <w:rFonts w:ascii="Cambria" w:hAnsi="Cambria"/>
          <w:b/>
          <w:sz w:val="28"/>
          <w:szCs w:val="28"/>
        </w:rPr>
      </w:pPr>
    </w:p>
    <w:p w:rsidR="00C60B5B" w:rsidRDefault="00C60B5B" w:rsidP="00C60B5B">
      <w:pPr>
        <w:spacing w:after="0"/>
        <w:rPr>
          <w:rFonts w:ascii="Cambria" w:hAnsi="Cambria"/>
          <w:b/>
          <w:sz w:val="28"/>
          <w:szCs w:val="28"/>
        </w:rPr>
      </w:pPr>
      <w:r>
        <w:rPr>
          <w:rFonts w:ascii="Cambria" w:hAnsi="Cambria"/>
          <w:b/>
          <w:sz w:val="28"/>
          <w:szCs w:val="28"/>
        </w:rPr>
        <w:lastRenderedPageBreak/>
        <w:t>9:30 – 12:00</w:t>
      </w:r>
      <w:r>
        <w:rPr>
          <w:rFonts w:ascii="Cambria" w:hAnsi="Cambria"/>
          <w:b/>
          <w:sz w:val="28"/>
          <w:szCs w:val="28"/>
        </w:rPr>
        <w:tab/>
        <w:t xml:space="preserve">Business Meeting </w:t>
      </w:r>
    </w:p>
    <w:p w:rsidR="00C60B5B" w:rsidRDefault="00C60B5B" w:rsidP="00C60B5B">
      <w:pPr>
        <w:spacing w:after="0"/>
        <w:rPr>
          <w:rFonts w:ascii="Cambria" w:hAnsi="Cambria"/>
          <w:b/>
          <w:sz w:val="28"/>
          <w:szCs w:val="28"/>
        </w:rPr>
      </w:pPr>
    </w:p>
    <w:p w:rsidR="00C65F51" w:rsidRDefault="00C65F51" w:rsidP="00C65F51">
      <w:pPr>
        <w:pStyle w:val="ListParagraph"/>
        <w:numPr>
          <w:ilvl w:val="0"/>
          <w:numId w:val="4"/>
        </w:numPr>
        <w:rPr>
          <w:rFonts w:ascii="Cambria" w:hAnsi="Cambria"/>
          <w:b/>
          <w:sz w:val="28"/>
          <w:szCs w:val="28"/>
        </w:rPr>
      </w:pPr>
      <w:r>
        <w:rPr>
          <w:rFonts w:ascii="Cambria" w:hAnsi="Cambria"/>
          <w:b/>
          <w:sz w:val="28"/>
          <w:szCs w:val="28"/>
        </w:rPr>
        <w:t>Treasurer’s Report</w:t>
      </w:r>
    </w:p>
    <w:p w:rsidR="00C65F51" w:rsidRDefault="00C65F51" w:rsidP="00C65F51">
      <w:pPr>
        <w:pStyle w:val="ListParagraph"/>
        <w:numPr>
          <w:ilvl w:val="0"/>
          <w:numId w:val="4"/>
        </w:numPr>
        <w:rPr>
          <w:rFonts w:ascii="Cambria" w:hAnsi="Cambria"/>
          <w:b/>
          <w:sz w:val="28"/>
          <w:szCs w:val="28"/>
        </w:rPr>
      </w:pPr>
      <w:r>
        <w:rPr>
          <w:rFonts w:ascii="Cambria" w:hAnsi="Cambria"/>
          <w:b/>
          <w:sz w:val="28"/>
          <w:szCs w:val="28"/>
        </w:rPr>
        <w:t xml:space="preserve">Secretary’s Report </w:t>
      </w:r>
    </w:p>
    <w:p w:rsidR="00ED40A2" w:rsidRDefault="00C65F51" w:rsidP="00C65F51">
      <w:pPr>
        <w:pStyle w:val="ListParagraph"/>
        <w:numPr>
          <w:ilvl w:val="0"/>
          <w:numId w:val="4"/>
        </w:numPr>
        <w:rPr>
          <w:rFonts w:ascii="Cambria" w:hAnsi="Cambria"/>
          <w:b/>
          <w:sz w:val="28"/>
          <w:szCs w:val="28"/>
        </w:rPr>
      </w:pPr>
      <w:r>
        <w:rPr>
          <w:rFonts w:ascii="Cambria" w:hAnsi="Cambria"/>
          <w:b/>
          <w:sz w:val="28"/>
          <w:szCs w:val="28"/>
        </w:rPr>
        <w:t xml:space="preserve">Chapter &amp; Division Reports </w:t>
      </w:r>
    </w:p>
    <w:p w:rsidR="00C65F51" w:rsidRDefault="00C65F51" w:rsidP="00C65F51">
      <w:pPr>
        <w:pStyle w:val="ListParagraph"/>
        <w:numPr>
          <w:ilvl w:val="0"/>
          <w:numId w:val="4"/>
        </w:numPr>
        <w:rPr>
          <w:rFonts w:ascii="Cambria" w:hAnsi="Cambria"/>
          <w:b/>
          <w:sz w:val="28"/>
          <w:szCs w:val="28"/>
        </w:rPr>
      </w:pPr>
      <w:r>
        <w:rPr>
          <w:rFonts w:ascii="Cambria" w:hAnsi="Cambria"/>
          <w:b/>
          <w:sz w:val="28"/>
          <w:szCs w:val="28"/>
        </w:rPr>
        <w:t>Resolutions Committee Report to the Membership followed by a vote of the dues paying members present.</w:t>
      </w:r>
    </w:p>
    <w:p w:rsidR="00C65F51" w:rsidRDefault="00C65F51" w:rsidP="00C65F51">
      <w:pPr>
        <w:pStyle w:val="ListParagraph"/>
        <w:numPr>
          <w:ilvl w:val="0"/>
          <w:numId w:val="4"/>
        </w:numPr>
        <w:rPr>
          <w:rFonts w:ascii="Cambria" w:hAnsi="Cambria"/>
          <w:b/>
          <w:sz w:val="28"/>
          <w:szCs w:val="28"/>
        </w:rPr>
      </w:pPr>
      <w:r>
        <w:rPr>
          <w:rFonts w:ascii="Cambria" w:hAnsi="Cambria"/>
          <w:b/>
          <w:sz w:val="28"/>
          <w:szCs w:val="28"/>
        </w:rPr>
        <w:t xml:space="preserve">Nominating Committee Report and Elections </w:t>
      </w:r>
    </w:p>
    <w:p w:rsidR="00C65F51" w:rsidRDefault="00C65F51" w:rsidP="00C65F51">
      <w:pPr>
        <w:rPr>
          <w:rFonts w:ascii="Cambria" w:hAnsi="Cambria"/>
          <w:b/>
          <w:sz w:val="28"/>
          <w:szCs w:val="28"/>
        </w:rPr>
      </w:pPr>
    </w:p>
    <w:p w:rsidR="00C65F51" w:rsidRDefault="00C65F51" w:rsidP="00C65F51">
      <w:pPr>
        <w:rPr>
          <w:rFonts w:ascii="Cambria" w:hAnsi="Cambria"/>
          <w:b/>
          <w:sz w:val="28"/>
          <w:szCs w:val="28"/>
        </w:rPr>
      </w:pPr>
      <w:r>
        <w:rPr>
          <w:rFonts w:ascii="Cambria" w:hAnsi="Cambria"/>
          <w:b/>
          <w:sz w:val="28"/>
          <w:szCs w:val="28"/>
        </w:rPr>
        <w:t>12:00</w:t>
      </w:r>
      <w:r>
        <w:rPr>
          <w:rFonts w:ascii="Cambria" w:hAnsi="Cambria"/>
          <w:b/>
          <w:sz w:val="28"/>
          <w:szCs w:val="28"/>
        </w:rPr>
        <w:tab/>
      </w:r>
      <w:r>
        <w:rPr>
          <w:rFonts w:ascii="Cambria" w:hAnsi="Cambria"/>
          <w:b/>
          <w:sz w:val="28"/>
          <w:szCs w:val="28"/>
        </w:rPr>
        <w:tab/>
        <w:t>Adjourn</w:t>
      </w:r>
    </w:p>
    <w:p w:rsidR="00C65F51" w:rsidRDefault="00C65F51" w:rsidP="00C65F51">
      <w:pPr>
        <w:rPr>
          <w:rFonts w:ascii="Cambria" w:hAnsi="Cambria"/>
          <w:b/>
          <w:sz w:val="28"/>
          <w:szCs w:val="28"/>
        </w:rPr>
      </w:pPr>
      <w:r>
        <w:rPr>
          <w:rFonts w:ascii="Cambria" w:hAnsi="Cambria"/>
          <w:b/>
          <w:sz w:val="28"/>
          <w:szCs w:val="28"/>
        </w:rPr>
        <w:t>Remember to sign up for committees that you may be interested in helping out with!</w:t>
      </w:r>
    </w:p>
    <w:p w:rsidR="00C65F51" w:rsidRDefault="00C65F51" w:rsidP="00C65F51">
      <w:pPr>
        <w:rPr>
          <w:rFonts w:ascii="Cambria" w:hAnsi="Cambria"/>
          <w:b/>
          <w:sz w:val="28"/>
          <w:szCs w:val="28"/>
        </w:rPr>
      </w:pPr>
    </w:p>
    <w:p w:rsidR="00AB4001" w:rsidRPr="00AB4001" w:rsidRDefault="00C65F51" w:rsidP="00C65F51">
      <w:pPr>
        <w:rPr>
          <w:rFonts w:ascii="Cambria" w:hAnsi="Cambria"/>
          <w:b/>
          <w:sz w:val="28"/>
          <w:szCs w:val="28"/>
        </w:rPr>
      </w:pPr>
      <w:r>
        <w:rPr>
          <w:rFonts w:ascii="Cambria" w:hAnsi="Cambria"/>
          <w:b/>
          <w:sz w:val="28"/>
          <w:szCs w:val="28"/>
        </w:rPr>
        <w:t xml:space="preserve">Sponsorship and Exhibitor opportunities are still available. </w:t>
      </w:r>
      <w:r w:rsidR="00AB4001">
        <w:rPr>
          <w:rFonts w:ascii="Cambria" w:hAnsi="Cambria"/>
          <w:b/>
          <w:sz w:val="28"/>
          <w:szCs w:val="28"/>
        </w:rPr>
        <w:t>Please see below for available opportunities to support the National Federation of the Blind of Oklahoma! For more information call Glenda Farnum at 405-255-6482.</w:t>
      </w:r>
    </w:p>
    <w:p w:rsidR="00AB4001" w:rsidRPr="00805BA2" w:rsidRDefault="00AB4001" w:rsidP="00AB4001"/>
    <w:p w:rsidR="00AB4001" w:rsidRDefault="00AB4001" w:rsidP="00AB4001">
      <w:pPr>
        <w:widowControl w:val="0"/>
        <w:autoSpaceDE w:val="0"/>
        <w:autoSpaceDN w:val="0"/>
        <w:adjustRightInd w:val="0"/>
        <w:rPr>
          <w:rFonts w:ascii="Calibri" w:hAnsi="Calibri" w:cs="Calibri"/>
        </w:rPr>
      </w:pPr>
      <w:r>
        <w:rPr>
          <w:rFonts w:ascii="Calibri" w:hAnsi="Calibri" w:cs="Calibri"/>
        </w:rPr>
        <w:t>Dear Friends of the National Federation of the Blind of Oklahoma:</w:t>
      </w:r>
    </w:p>
    <w:p w:rsidR="00AB4001" w:rsidRPr="00BA6482" w:rsidRDefault="00AB4001" w:rsidP="00AB4001">
      <w:pPr>
        <w:shd w:val="clear" w:color="auto" w:fill="FFFFFF"/>
        <w:rPr>
          <w:rFonts w:ascii="Calibri" w:hAnsi="Calibri" w:cs="Calibri"/>
          <w:sz w:val="24"/>
        </w:rPr>
      </w:pPr>
      <w:r>
        <w:rPr>
          <w:rFonts w:ascii="Calibri" w:hAnsi="Calibri" w:cs="Calibri"/>
        </w:rPr>
        <w:t xml:space="preserve">The National Federation of the Blind of Oklahoma, an affiliate of the National Federation of </w:t>
      </w:r>
      <w:r w:rsidRPr="00BA6482">
        <w:rPr>
          <w:rFonts w:ascii="Calibri" w:hAnsi="Calibri" w:cs="Calibri"/>
          <w:sz w:val="24"/>
        </w:rPr>
        <w:t>the Blind</w:t>
      </w:r>
      <w:r>
        <w:rPr>
          <w:rFonts w:ascii="Calibri" w:hAnsi="Calibri" w:cs="Calibri"/>
          <w:sz w:val="24"/>
        </w:rPr>
        <w:t xml:space="preserve"> is</w:t>
      </w:r>
      <w:r w:rsidRPr="00BA6482">
        <w:rPr>
          <w:rFonts w:ascii="Calibri" w:hAnsi="Calibri" w:cs="Calibri"/>
          <w:sz w:val="24"/>
        </w:rPr>
        <w:t xml:space="preserve"> the largest and most influential force for change for the blind in this country. We are the blind speaking for ourselves. We invite you to partner with us as we work for better lives and new opportunities for blind and visually impaired people in Oklahoma.  Our annual state convention will occur </w:t>
      </w:r>
      <w:r>
        <w:rPr>
          <w:rFonts w:ascii="Calibri" w:hAnsi="Calibri" w:cs="Calibri"/>
          <w:sz w:val="24"/>
        </w:rPr>
        <w:t xml:space="preserve">March 28 to 31, 2019 </w:t>
      </w:r>
      <w:r w:rsidRPr="00BA6482">
        <w:rPr>
          <w:rFonts w:ascii="Calibri" w:hAnsi="Calibri" w:cs="Calibri"/>
          <w:sz w:val="24"/>
        </w:rPr>
        <w:t>in </w:t>
      </w:r>
      <w:r>
        <w:rPr>
          <w:rFonts w:ascii="Calibri" w:hAnsi="Calibri" w:cs="Calibri"/>
          <w:sz w:val="24"/>
        </w:rPr>
        <w:t>Oklahoma City at the Renaissance Waterford, 6300 Waterford Blvd</w:t>
      </w:r>
      <w:r w:rsidRPr="00BA6482">
        <w:rPr>
          <w:rFonts w:ascii="Calibri" w:hAnsi="Calibri" w:cs="Calibri"/>
          <w:sz w:val="24"/>
        </w:rPr>
        <w:t xml:space="preserve">. The exhibit Hall will be open on Friday, </w:t>
      </w:r>
      <w:r>
        <w:rPr>
          <w:rFonts w:ascii="Calibri" w:hAnsi="Calibri" w:cs="Calibri"/>
          <w:sz w:val="24"/>
        </w:rPr>
        <w:t>March 29</w:t>
      </w:r>
      <w:r w:rsidRPr="00BA6482">
        <w:rPr>
          <w:rFonts w:ascii="Calibri" w:hAnsi="Calibri" w:cs="Calibri"/>
          <w:sz w:val="24"/>
        </w:rPr>
        <w:t> from 1</w:t>
      </w:r>
      <w:r>
        <w:rPr>
          <w:rFonts w:ascii="Calibri" w:hAnsi="Calibri" w:cs="Calibri"/>
          <w:sz w:val="24"/>
        </w:rPr>
        <w:t>2</w:t>
      </w:r>
      <w:r w:rsidRPr="00BA6482">
        <w:rPr>
          <w:rFonts w:ascii="Calibri" w:hAnsi="Calibri" w:cs="Calibri"/>
          <w:sz w:val="24"/>
        </w:rPr>
        <w:t>:00 a.m. to 8:00 p.m</w:t>
      </w:r>
      <w:r>
        <w:rPr>
          <w:rFonts w:ascii="Calibri" w:hAnsi="Calibri" w:cs="Calibri"/>
          <w:sz w:val="24"/>
        </w:rPr>
        <w:t>. and on Saturday, March 30, from 8:00 a.m. to 12:30 p.m.</w:t>
      </w:r>
      <w:r w:rsidRPr="00BA6482">
        <w:rPr>
          <w:rFonts w:ascii="Calibri" w:hAnsi="Calibri" w:cs="Calibri"/>
          <w:sz w:val="24"/>
        </w:rPr>
        <w:t> </w:t>
      </w:r>
      <w:r>
        <w:rPr>
          <w:rFonts w:ascii="Calibri" w:hAnsi="Calibri" w:cs="Calibri"/>
          <w:sz w:val="24"/>
        </w:rPr>
        <w:t xml:space="preserve">Opportunities </w:t>
      </w:r>
      <w:r w:rsidRPr="00BA6482">
        <w:rPr>
          <w:rFonts w:ascii="Calibri" w:hAnsi="Calibri" w:cs="Calibri"/>
          <w:sz w:val="24"/>
        </w:rPr>
        <w:t xml:space="preserve">for sponsors </w:t>
      </w:r>
      <w:r>
        <w:rPr>
          <w:rFonts w:ascii="Calibri" w:hAnsi="Calibri" w:cs="Calibri"/>
          <w:sz w:val="24"/>
        </w:rPr>
        <w:t xml:space="preserve">and </w:t>
      </w:r>
      <w:r w:rsidRPr="00BA6482">
        <w:rPr>
          <w:rFonts w:ascii="Calibri" w:hAnsi="Calibri" w:cs="Calibri"/>
          <w:sz w:val="24"/>
        </w:rPr>
        <w:t xml:space="preserve">exhibitors </w:t>
      </w:r>
      <w:r>
        <w:rPr>
          <w:rFonts w:ascii="Calibri" w:hAnsi="Calibri" w:cs="Calibri"/>
          <w:sz w:val="24"/>
        </w:rPr>
        <w:t>are</w:t>
      </w:r>
      <w:r w:rsidRPr="00BA6482">
        <w:rPr>
          <w:rFonts w:ascii="Calibri" w:hAnsi="Calibri" w:cs="Calibri"/>
          <w:sz w:val="24"/>
        </w:rPr>
        <w:t xml:space="preserve"> as follows:</w:t>
      </w:r>
    </w:p>
    <w:p w:rsidR="00AB4001" w:rsidRPr="00AB4001" w:rsidRDefault="00AB4001" w:rsidP="00AB4001">
      <w:pPr>
        <w:widowControl w:val="0"/>
        <w:autoSpaceDE w:val="0"/>
        <w:autoSpaceDN w:val="0"/>
        <w:adjustRightInd w:val="0"/>
        <w:rPr>
          <w:rFonts w:ascii="Calibri" w:hAnsi="Calibri" w:cs="Calibri"/>
          <w:b/>
          <w:sz w:val="24"/>
          <w:u w:val="single"/>
        </w:rPr>
      </w:pPr>
      <w:r w:rsidRPr="00AB4001">
        <w:rPr>
          <w:rFonts w:ascii="Calibri" w:hAnsi="Calibri" w:cs="Calibri"/>
          <w:b/>
          <w:sz w:val="24"/>
          <w:u w:val="single"/>
        </w:rPr>
        <w:t> Convention Sponsorship</w:t>
      </w:r>
    </w:p>
    <w:p w:rsidR="00AB4001" w:rsidRDefault="00AB4001" w:rsidP="00AB4001">
      <w:pPr>
        <w:widowControl w:val="0"/>
        <w:autoSpaceDE w:val="0"/>
        <w:autoSpaceDN w:val="0"/>
        <w:adjustRightInd w:val="0"/>
        <w:rPr>
          <w:rFonts w:ascii="Calibri" w:hAnsi="Calibri" w:cs="Calibri"/>
          <w:sz w:val="24"/>
        </w:rPr>
      </w:pPr>
      <w:r w:rsidRPr="00BA6482">
        <w:rPr>
          <w:rFonts w:ascii="Calibri" w:hAnsi="Calibri" w:cs="Calibri"/>
          <w:sz w:val="24"/>
        </w:rPr>
        <w:t>Convention Sponsors receive recognition in our convention agenda, on our website at </w:t>
      </w:r>
      <w:hyperlink r:id="rId13" w:history="1">
        <w:r w:rsidRPr="00BA6482">
          <w:rPr>
            <w:rFonts w:ascii="Calibri" w:hAnsi="Calibri" w:cs="Calibri"/>
            <w:sz w:val="24"/>
          </w:rPr>
          <w:t>www.nfbok.org</w:t>
        </w:r>
      </w:hyperlink>
      <w:r w:rsidRPr="00BA6482">
        <w:rPr>
          <w:rFonts w:ascii="Calibri" w:hAnsi="Calibri" w:cs="Calibri"/>
          <w:sz w:val="24"/>
        </w:rPr>
        <w:t xml:space="preserve"> and during the convention. Convention sponsors will also receive exhibit space on Friday and </w:t>
      </w:r>
      <w:r>
        <w:rPr>
          <w:rFonts w:ascii="Calibri" w:hAnsi="Calibri" w:cs="Calibri"/>
          <w:sz w:val="24"/>
        </w:rPr>
        <w:t>Saturday along with a brief presentation time during general session</w:t>
      </w:r>
      <w:r w:rsidRPr="00BA6482">
        <w:rPr>
          <w:rFonts w:ascii="Calibri" w:hAnsi="Calibri" w:cs="Calibri"/>
          <w:sz w:val="24"/>
        </w:rPr>
        <w:t>.</w:t>
      </w:r>
      <w:r>
        <w:rPr>
          <w:rFonts w:ascii="Calibri" w:hAnsi="Calibri" w:cs="Calibri"/>
          <w:sz w:val="24"/>
        </w:rPr>
        <w:t xml:space="preserve"> </w:t>
      </w:r>
      <w:r w:rsidRPr="00BA6482">
        <w:rPr>
          <w:rFonts w:ascii="Calibri" w:hAnsi="Calibri" w:cs="Calibri"/>
          <w:sz w:val="24"/>
        </w:rPr>
        <w:t>Sponsorship levels are</w:t>
      </w:r>
      <w:r>
        <w:rPr>
          <w:rFonts w:ascii="Calibri" w:hAnsi="Calibri" w:cs="Calibri"/>
          <w:sz w:val="24"/>
        </w:rPr>
        <w:t>:</w:t>
      </w:r>
    </w:p>
    <w:p w:rsidR="00AB4001" w:rsidRDefault="00AB4001" w:rsidP="00AB4001">
      <w:pPr>
        <w:pStyle w:val="ListParagraph"/>
        <w:widowControl w:val="0"/>
        <w:numPr>
          <w:ilvl w:val="0"/>
          <w:numId w:val="5"/>
        </w:numPr>
        <w:autoSpaceDE w:val="0"/>
        <w:autoSpaceDN w:val="0"/>
        <w:adjustRightInd w:val="0"/>
        <w:spacing w:after="0"/>
        <w:rPr>
          <w:rFonts w:ascii="Calibri" w:hAnsi="Calibri" w:cs="Calibri"/>
          <w:sz w:val="24"/>
        </w:rPr>
      </w:pPr>
      <w:r w:rsidRPr="00751FA4">
        <w:rPr>
          <w:rFonts w:ascii="Calibri" w:hAnsi="Calibri" w:cs="Calibri"/>
          <w:sz w:val="24"/>
        </w:rPr>
        <w:t>Platinum - $3,000</w:t>
      </w:r>
    </w:p>
    <w:p w:rsidR="00AB4001" w:rsidRDefault="00AB4001" w:rsidP="00AB4001">
      <w:pPr>
        <w:pStyle w:val="ListParagraph"/>
        <w:widowControl w:val="0"/>
        <w:numPr>
          <w:ilvl w:val="0"/>
          <w:numId w:val="5"/>
        </w:numPr>
        <w:autoSpaceDE w:val="0"/>
        <w:autoSpaceDN w:val="0"/>
        <w:adjustRightInd w:val="0"/>
        <w:spacing w:after="0"/>
        <w:rPr>
          <w:rFonts w:ascii="Calibri" w:hAnsi="Calibri" w:cs="Calibri"/>
          <w:sz w:val="24"/>
        </w:rPr>
      </w:pPr>
      <w:r>
        <w:rPr>
          <w:rFonts w:ascii="Calibri" w:hAnsi="Calibri" w:cs="Calibri"/>
          <w:sz w:val="24"/>
        </w:rPr>
        <w:t>G</w:t>
      </w:r>
      <w:r w:rsidRPr="00BA6482">
        <w:rPr>
          <w:rFonts w:ascii="Calibri" w:hAnsi="Calibri" w:cs="Calibri"/>
          <w:sz w:val="24"/>
        </w:rPr>
        <w:t>old, $</w:t>
      </w:r>
      <w:r>
        <w:rPr>
          <w:rFonts w:ascii="Calibri" w:hAnsi="Calibri" w:cs="Calibri"/>
          <w:sz w:val="24"/>
        </w:rPr>
        <w:t>1,50</w:t>
      </w:r>
      <w:r w:rsidRPr="00BA6482">
        <w:rPr>
          <w:rFonts w:ascii="Calibri" w:hAnsi="Calibri" w:cs="Calibri"/>
          <w:sz w:val="24"/>
        </w:rPr>
        <w:t>0</w:t>
      </w:r>
    </w:p>
    <w:p w:rsidR="00AB4001" w:rsidRDefault="00AB4001" w:rsidP="00AB4001">
      <w:pPr>
        <w:pStyle w:val="ListParagraph"/>
        <w:widowControl w:val="0"/>
        <w:numPr>
          <w:ilvl w:val="0"/>
          <w:numId w:val="5"/>
        </w:numPr>
        <w:autoSpaceDE w:val="0"/>
        <w:autoSpaceDN w:val="0"/>
        <w:adjustRightInd w:val="0"/>
        <w:spacing w:after="0"/>
        <w:rPr>
          <w:rFonts w:ascii="Calibri" w:hAnsi="Calibri" w:cs="Calibri"/>
          <w:sz w:val="24"/>
        </w:rPr>
      </w:pPr>
      <w:r w:rsidRPr="000A7386">
        <w:rPr>
          <w:rFonts w:ascii="Calibri" w:hAnsi="Calibri" w:cs="Calibri"/>
          <w:sz w:val="24"/>
        </w:rPr>
        <w:t>Silver, $1,000 and bronze, $500.</w:t>
      </w:r>
    </w:p>
    <w:p w:rsidR="00AB4001" w:rsidRPr="000A7386" w:rsidRDefault="00AB4001" w:rsidP="00AB4001">
      <w:pPr>
        <w:pStyle w:val="ListParagraph"/>
        <w:widowControl w:val="0"/>
        <w:autoSpaceDE w:val="0"/>
        <w:autoSpaceDN w:val="0"/>
        <w:adjustRightInd w:val="0"/>
        <w:spacing w:after="0"/>
        <w:ind w:left="770"/>
        <w:rPr>
          <w:rFonts w:ascii="Calibri" w:hAnsi="Calibri" w:cs="Calibri"/>
          <w:sz w:val="24"/>
        </w:rPr>
      </w:pPr>
    </w:p>
    <w:p w:rsidR="00AB4001" w:rsidRPr="00BA6482" w:rsidRDefault="00AB4001" w:rsidP="00AB4001">
      <w:pPr>
        <w:widowControl w:val="0"/>
        <w:autoSpaceDE w:val="0"/>
        <w:autoSpaceDN w:val="0"/>
        <w:adjustRightInd w:val="0"/>
        <w:rPr>
          <w:rFonts w:ascii="Calibri" w:hAnsi="Calibri" w:cs="Calibri"/>
          <w:sz w:val="24"/>
        </w:rPr>
      </w:pPr>
      <w:r w:rsidRPr="00AB4001">
        <w:rPr>
          <w:rFonts w:ascii="Calibri" w:hAnsi="Calibri" w:cs="Calibri"/>
          <w:b/>
          <w:sz w:val="24"/>
          <w:u w:val="single"/>
        </w:rPr>
        <w:t>Convention Exhibitor</w:t>
      </w:r>
      <w:r>
        <w:rPr>
          <w:rFonts w:ascii="Calibri" w:hAnsi="Calibri" w:cs="Calibri"/>
          <w:b/>
          <w:sz w:val="24"/>
          <w:u w:val="single"/>
        </w:rPr>
        <w:t xml:space="preserve"> - </w:t>
      </w:r>
      <w:r w:rsidRPr="00BA6482">
        <w:rPr>
          <w:rFonts w:ascii="Calibri" w:hAnsi="Calibri" w:cs="Calibri"/>
          <w:sz w:val="24"/>
        </w:rPr>
        <w:t>Exhibit space $</w:t>
      </w:r>
      <w:r>
        <w:rPr>
          <w:rFonts w:ascii="Calibri" w:hAnsi="Calibri" w:cs="Calibri"/>
          <w:sz w:val="24"/>
        </w:rPr>
        <w:t>2</w:t>
      </w:r>
      <w:r w:rsidRPr="00BA6482">
        <w:rPr>
          <w:rFonts w:ascii="Calibri" w:hAnsi="Calibri" w:cs="Calibri"/>
          <w:sz w:val="24"/>
        </w:rPr>
        <w:t>00</w:t>
      </w:r>
    </w:p>
    <w:p w:rsidR="00AB4001" w:rsidRPr="00BA6482" w:rsidRDefault="00AB4001" w:rsidP="00AB4001">
      <w:pPr>
        <w:widowControl w:val="0"/>
        <w:autoSpaceDE w:val="0"/>
        <w:autoSpaceDN w:val="0"/>
        <w:adjustRightInd w:val="0"/>
        <w:rPr>
          <w:rFonts w:ascii="Calibri" w:hAnsi="Calibri" w:cs="Calibri"/>
          <w:sz w:val="24"/>
        </w:rPr>
      </w:pPr>
      <w:r w:rsidRPr="00BA6482">
        <w:rPr>
          <w:rFonts w:ascii="Calibri" w:hAnsi="Calibri" w:cs="Calibri"/>
          <w:sz w:val="24"/>
        </w:rPr>
        <w:t>Exhibitors will receive exhibit space and recognition in our program.</w:t>
      </w:r>
    </w:p>
    <w:p w:rsidR="00AB4001" w:rsidRPr="00BA6482" w:rsidRDefault="00AB4001" w:rsidP="00AB4001">
      <w:pPr>
        <w:widowControl w:val="0"/>
        <w:autoSpaceDE w:val="0"/>
        <w:autoSpaceDN w:val="0"/>
        <w:adjustRightInd w:val="0"/>
        <w:rPr>
          <w:rFonts w:ascii="Calibri" w:hAnsi="Calibri" w:cs="Calibri"/>
          <w:sz w:val="24"/>
        </w:rPr>
      </w:pPr>
    </w:p>
    <w:p w:rsidR="00AB4001" w:rsidRPr="003068C5" w:rsidRDefault="00AB4001" w:rsidP="00AB4001">
      <w:pPr>
        <w:widowControl w:val="0"/>
        <w:autoSpaceDE w:val="0"/>
        <w:autoSpaceDN w:val="0"/>
        <w:adjustRightInd w:val="0"/>
        <w:rPr>
          <w:rFonts w:ascii="Calibri" w:hAnsi="Calibri" w:cs="Calibri"/>
          <w:b/>
          <w:sz w:val="24"/>
        </w:rPr>
      </w:pPr>
      <w:r>
        <w:rPr>
          <w:rFonts w:ascii="Calibri" w:hAnsi="Calibri" w:cs="Calibri"/>
          <w:b/>
          <w:sz w:val="24"/>
        </w:rPr>
        <w:t>D</w:t>
      </w:r>
      <w:r w:rsidRPr="003068C5">
        <w:rPr>
          <w:rFonts w:ascii="Calibri" w:hAnsi="Calibri" w:cs="Calibri"/>
          <w:b/>
          <w:sz w:val="24"/>
        </w:rPr>
        <w:t xml:space="preserve">onations of </w:t>
      </w:r>
      <w:r>
        <w:rPr>
          <w:rFonts w:ascii="Calibri" w:hAnsi="Calibri" w:cs="Calibri"/>
          <w:b/>
          <w:sz w:val="24"/>
        </w:rPr>
        <w:t xml:space="preserve">funds </w:t>
      </w:r>
      <w:r w:rsidRPr="003068C5">
        <w:rPr>
          <w:rFonts w:ascii="Calibri" w:hAnsi="Calibri" w:cs="Calibri"/>
          <w:b/>
          <w:sz w:val="24"/>
        </w:rPr>
        <w:t>or door prizes</w:t>
      </w:r>
    </w:p>
    <w:p w:rsidR="00AB4001" w:rsidRDefault="00AB4001" w:rsidP="00AB4001">
      <w:pPr>
        <w:widowControl w:val="0"/>
        <w:autoSpaceDE w:val="0"/>
        <w:autoSpaceDN w:val="0"/>
        <w:adjustRightInd w:val="0"/>
        <w:rPr>
          <w:rFonts w:ascii="Calibri" w:hAnsi="Calibri" w:cs="Calibri"/>
          <w:sz w:val="24"/>
        </w:rPr>
      </w:pPr>
      <w:r w:rsidRPr="00BA6482">
        <w:rPr>
          <w:rFonts w:ascii="Calibri" w:hAnsi="Calibri" w:cs="Calibri"/>
          <w:sz w:val="24"/>
        </w:rPr>
        <w:t xml:space="preserve">If you are unable to </w:t>
      </w:r>
      <w:r>
        <w:rPr>
          <w:rFonts w:ascii="Calibri" w:hAnsi="Calibri" w:cs="Calibri"/>
          <w:sz w:val="24"/>
        </w:rPr>
        <w:t xml:space="preserve">sponsor or </w:t>
      </w:r>
      <w:r w:rsidRPr="00BA6482">
        <w:rPr>
          <w:rFonts w:ascii="Calibri" w:hAnsi="Calibri" w:cs="Calibri"/>
          <w:sz w:val="24"/>
        </w:rPr>
        <w:t xml:space="preserve">exhibit but would like to make a </w:t>
      </w:r>
      <w:r>
        <w:rPr>
          <w:rFonts w:ascii="Calibri" w:hAnsi="Calibri" w:cs="Calibri"/>
          <w:sz w:val="24"/>
        </w:rPr>
        <w:t xml:space="preserve">monetary </w:t>
      </w:r>
      <w:r w:rsidRPr="00BA6482">
        <w:rPr>
          <w:rFonts w:ascii="Calibri" w:hAnsi="Calibri" w:cs="Calibri"/>
          <w:sz w:val="24"/>
        </w:rPr>
        <w:t>donation or donate a door prize, we would appreciate your support. Agencies or companies who donate items or financial support will be recognized in our program.</w:t>
      </w:r>
    </w:p>
    <w:p w:rsidR="00AB4001" w:rsidRPr="00AB4001" w:rsidRDefault="00AB4001" w:rsidP="00AB4001">
      <w:pPr>
        <w:widowControl w:val="0"/>
        <w:autoSpaceDE w:val="0"/>
        <w:autoSpaceDN w:val="0"/>
        <w:adjustRightInd w:val="0"/>
        <w:rPr>
          <w:rFonts w:ascii="Calibri" w:hAnsi="Calibri" w:cs="Calibri"/>
          <w:b/>
          <w:sz w:val="24"/>
          <w:u w:val="single"/>
        </w:rPr>
      </w:pPr>
      <w:r w:rsidRPr="00AB4001">
        <w:rPr>
          <w:rFonts w:ascii="Calibri" w:hAnsi="Calibri" w:cs="Calibri"/>
          <w:b/>
          <w:sz w:val="24"/>
          <w:u w:val="single"/>
        </w:rPr>
        <w:t>Registration for Sponsors or Exhibitors</w:t>
      </w:r>
    </w:p>
    <w:p w:rsidR="00AB4001" w:rsidRDefault="00AB4001" w:rsidP="00AB4001">
      <w:pPr>
        <w:widowControl w:val="0"/>
        <w:autoSpaceDE w:val="0"/>
        <w:autoSpaceDN w:val="0"/>
        <w:adjustRightInd w:val="0"/>
        <w:rPr>
          <w:rFonts w:ascii="Calibri" w:hAnsi="Calibri" w:cs="Calibri"/>
          <w:sz w:val="24"/>
        </w:rPr>
      </w:pPr>
      <w:r>
        <w:rPr>
          <w:rFonts w:ascii="Calibri" w:hAnsi="Calibri" w:cs="Calibri"/>
          <w:sz w:val="24"/>
        </w:rPr>
        <w:t xml:space="preserve">Registration can be completed on line at </w:t>
      </w:r>
      <w:hyperlink r:id="rId14" w:history="1">
        <w:r>
          <w:rPr>
            <w:rStyle w:val="Hyperlink"/>
            <w:rFonts w:ascii="Calibri" w:hAnsi="Calibri" w:cs="Calibri"/>
          </w:rPr>
          <w:t>http://www.nfbok.org/vendors/</w:t>
        </w:r>
      </w:hyperlink>
    </w:p>
    <w:p w:rsidR="00AB4001" w:rsidRPr="00BA6482" w:rsidRDefault="00AB4001" w:rsidP="00AB4001">
      <w:pPr>
        <w:widowControl w:val="0"/>
        <w:autoSpaceDE w:val="0"/>
        <w:autoSpaceDN w:val="0"/>
        <w:adjustRightInd w:val="0"/>
        <w:rPr>
          <w:rFonts w:ascii="Calibri" w:hAnsi="Calibri" w:cs="Calibri"/>
          <w:sz w:val="24"/>
        </w:rPr>
      </w:pPr>
      <w:r w:rsidRPr="00BA6482">
        <w:rPr>
          <w:rFonts w:ascii="Calibri" w:hAnsi="Calibri" w:cs="Calibri"/>
          <w:sz w:val="24"/>
        </w:rPr>
        <w:t>The NFB of Oklahoma commends you for</w:t>
      </w:r>
      <w:r>
        <w:rPr>
          <w:rFonts w:ascii="Calibri" w:hAnsi="Calibri" w:cs="Calibri"/>
          <w:sz w:val="24"/>
        </w:rPr>
        <w:t xml:space="preserve"> your support of our mission</w:t>
      </w:r>
      <w:r w:rsidRPr="00BA6482">
        <w:rPr>
          <w:rFonts w:ascii="Calibri" w:hAnsi="Calibri" w:cs="Calibri"/>
          <w:sz w:val="24"/>
        </w:rPr>
        <w:t xml:space="preserve">. Any assistance you can provide is </w:t>
      </w:r>
      <w:r>
        <w:rPr>
          <w:rFonts w:ascii="Calibri" w:hAnsi="Calibri" w:cs="Calibri"/>
          <w:sz w:val="24"/>
        </w:rPr>
        <w:t xml:space="preserve">greatly </w:t>
      </w:r>
      <w:r w:rsidRPr="00BA6482">
        <w:rPr>
          <w:rFonts w:ascii="Calibri" w:hAnsi="Calibri" w:cs="Calibri"/>
          <w:sz w:val="24"/>
        </w:rPr>
        <w:t>appreciated.</w:t>
      </w:r>
    </w:p>
    <w:p w:rsidR="00AB4001" w:rsidRDefault="00AB4001" w:rsidP="00AB4001">
      <w:pPr>
        <w:pStyle w:val="NoSpacing"/>
      </w:pPr>
    </w:p>
    <w:p w:rsidR="00AB4001" w:rsidRPr="00805BA2" w:rsidRDefault="00AB4001" w:rsidP="00AB4001">
      <w:pPr>
        <w:tabs>
          <w:tab w:val="left" w:pos="4068"/>
        </w:tabs>
      </w:pPr>
      <w:r>
        <w:tab/>
      </w:r>
    </w:p>
    <w:p w:rsidR="00C65F51" w:rsidRDefault="00C65F51" w:rsidP="00C65F51">
      <w:pPr>
        <w:rPr>
          <w:rFonts w:ascii="Cambria" w:hAnsi="Cambria"/>
          <w:b/>
          <w:sz w:val="28"/>
          <w:szCs w:val="28"/>
        </w:rPr>
      </w:pPr>
    </w:p>
    <w:p w:rsidR="00C65F51" w:rsidRPr="00C65F51" w:rsidRDefault="00C65F51" w:rsidP="00C65F51">
      <w:pPr>
        <w:rPr>
          <w:rFonts w:ascii="Cambria" w:hAnsi="Cambria"/>
          <w:b/>
          <w:sz w:val="28"/>
          <w:szCs w:val="28"/>
        </w:rPr>
      </w:pPr>
      <w:r>
        <w:rPr>
          <w:rFonts w:ascii="Cambria" w:hAnsi="Cambria"/>
          <w:b/>
          <w:sz w:val="28"/>
          <w:szCs w:val="28"/>
        </w:rPr>
        <w:t xml:space="preserve"> </w:t>
      </w:r>
    </w:p>
    <w:p w:rsidR="00ED40A2" w:rsidRDefault="00ED40A2" w:rsidP="00ED40A2">
      <w:pPr>
        <w:spacing w:after="0"/>
        <w:rPr>
          <w:rFonts w:ascii="Cambria" w:hAnsi="Cambria"/>
          <w:b/>
          <w:sz w:val="28"/>
          <w:szCs w:val="28"/>
        </w:rPr>
      </w:pPr>
    </w:p>
    <w:p w:rsidR="00ED40A2" w:rsidRDefault="00ED40A2" w:rsidP="00ED40A2">
      <w:pPr>
        <w:spacing w:after="0"/>
        <w:rPr>
          <w:rFonts w:ascii="Cambria" w:hAnsi="Cambria"/>
          <w:b/>
          <w:sz w:val="28"/>
          <w:szCs w:val="28"/>
        </w:rPr>
      </w:pPr>
    </w:p>
    <w:p w:rsidR="00ED40A2" w:rsidRDefault="00ED40A2" w:rsidP="00ED40A2">
      <w:pPr>
        <w:rPr>
          <w:rFonts w:ascii="Cambria" w:hAnsi="Cambria"/>
          <w:b/>
          <w:sz w:val="28"/>
          <w:szCs w:val="28"/>
          <w:u w:val="single"/>
        </w:rPr>
      </w:pPr>
    </w:p>
    <w:p w:rsidR="00ED40A2" w:rsidRPr="00ED40A2" w:rsidRDefault="00ED40A2" w:rsidP="00ED40A2">
      <w:pPr>
        <w:rPr>
          <w:rFonts w:ascii="Cambria" w:hAnsi="Cambria"/>
          <w:b/>
          <w:sz w:val="28"/>
          <w:szCs w:val="28"/>
        </w:rPr>
      </w:pPr>
    </w:p>
    <w:p w:rsidR="00ED40A2" w:rsidRDefault="00ED40A2" w:rsidP="008D054F">
      <w:pPr>
        <w:spacing w:after="0"/>
        <w:rPr>
          <w:rFonts w:ascii="Cambria" w:hAnsi="Cambria" w:cs="ZWAdobeF"/>
          <w:b/>
          <w:sz w:val="28"/>
          <w:szCs w:val="28"/>
        </w:rPr>
      </w:pPr>
    </w:p>
    <w:p w:rsidR="00F90D13" w:rsidRDefault="00F90D13" w:rsidP="008D054F">
      <w:pPr>
        <w:spacing w:after="0"/>
        <w:rPr>
          <w:rFonts w:ascii="Cambria" w:hAnsi="Cambria" w:cs="ZWAdobeF"/>
          <w:b/>
          <w:sz w:val="28"/>
          <w:szCs w:val="28"/>
        </w:rPr>
      </w:pPr>
    </w:p>
    <w:p w:rsidR="00F90D13" w:rsidRPr="00235ACE" w:rsidRDefault="00F90D13" w:rsidP="008D054F">
      <w:pPr>
        <w:spacing w:after="0"/>
        <w:rPr>
          <w:rFonts w:ascii="Cambria" w:hAnsi="Cambria" w:cs="ZWAdobeF"/>
          <w:b/>
          <w:sz w:val="28"/>
          <w:szCs w:val="28"/>
        </w:rPr>
      </w:pPr>
    </w:p>
    <w:sectPr w:rsidR="00F90D13" w:rsidRPr="00235ACE">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2D5C" w:rsidRDefault="00F32D5C" w:rsidP="0076594A">
      <w:pPr>
        <w:spacing w:after="0"/>
      </w:pPr>
      <w:r>
        <w:separator/>
      </w:r>
    </w:p>
  </w:endnote>
  <w:endnote w:type="continuationSeparator" w:id="0">
    <w:p w:rsidR="00F32D5C" w:rsidRDefault="00F32D5C" w:rsidP="007659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Rounded MT Bold">
    <w:altName w:val="Nyala"/>
    <w:charset w:val="00"/>
    <w:family w:val="swiss"/>
    <w:pitch w:val="variable"/>
    <w:sig w:usb0="00000003" w:usb1="00000000" w:usb2="00000000" w:usb3="00000000" w:csb0="00000001" w:csb1="00000000"/>
  </w:font>
  <w:font w:name="ZWAdobeF">
    <w:panose1 w:val="00000000000000000000"/>
    <w:charset w:val="00"/>
    <w:family w:val="auto"/>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94A" w:rsidRDefault="007659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94A" w:rsidRDefault="0076594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94A" w:rsidRDefault="007659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2D5C" w:rsidRDefault="00F32D5C" w:rsidP="0076594A">
      <w:pPr>
        <w:spacing w:after="0"/>
      </w:pPr>
      <w:r>
        <w:separator/>
      </w:r>
    </w:p>
  </w:footnote>
  <w:footnote w:type="continuationSeparator" w:id="0">
    <w:p w:rsidR="00F32D5C" w:rsidRDefault="00F32D5C" w:rsidP="0076594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94A" w:rsidRDefault="0076594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94A" w:rsidRDefault="0076594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94A" w:rsidRDefault="007659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728FB"/>
    <w:multiLevelType w:val="hybridMultilevel"/>
    <w:tmpl w:val="AE30D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154BCF"/>
    <w:multiLevelType w:val="hybridMultilevel"/>
    <w:tmpl w:val="F2F08D8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5A7C0C66"/>
    <w:multiLevelType w:val="hybridMultilevel"/>
    <w:tmpl w:val="C47C4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EF684E"/>
    <w:multiLevelType w:val="hybridMultilevel"/>
    <w:tmpl w:val="A58A1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301F03"/>
    <w:multiLevelType w:val="hybridMultilevel"/>
    <w:tmpl w:val="E8ACB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zsDQyMTAxApKW5ko6SsGpxcWZ+XkgBUa1AG6qbiwsAAAA"/>
  </w:docVars>
  <w:rsids>
    <w:rsidRoot w:val="0076594A"/>
    <w:rsid w:val="00010D8D"/>
    <w:rsid w:val="00015447"/>
    <w:rsid w:val="000250ED"/>
    <w:rsid w:val="0004280C"/>
    <w:rsid w:val="00043653"/>
    <w:rsid w:val="00043795"/>
    <w:rsid w:val="00043EE8"/>
    <w:rsid w:val="00046D2C"/>
    <w:rsid w:val="000514BC"/>
    <w:rsid w:val="00054B42"/>
    <w:rsid w:val="0005691B"/>
    <w:rsid w:val="00057EC6"/>
    <w:rsid w:val="00060F0E"/>
    <w:rsid w:val="00061C54"/>
    <w:rsid w:val="000631B6"/>
    <w:rsid w:val="000640CC"/>
    <w:rsid w:val="00066718"/>
    <w:rsid w:val="000718E9"/>
    <w:rsid w:val="00073EC4"/>
    <w:rsid w:val="00074627"/>
    <w:rsid w:val="00074C24"/>
    <w:rsid w:val="00075B75"/>
    <w:rsid w:val="00076DFD"/>
    <w:rsid w:val="000818F7"/>
    <w:rsid w:val="00082E0A"/>
    <w:rsid w:val="000851B4"/>
    <w:rsid w:val="00085A62"/>
    <w:rsid w:val="00085F1D"/>
    <w:rsid w:val="000865D7"/>
    <w:rsid w:val="0009451B"/>
    <w:rsid w:val="000963F4"/>
    <w:rsid w:val="000A7FDC"/>
    <w:rsid w:val="000B0DB2"/>
    <w:rsid w:val="000B63FA"/>
    <w:rsid w:val="000C4125"/>
    <w:rsid w:val="000C6EF1"/>
    <w:rsid w:val="000D0597"/>
    <w:rsid w:val="000D2A22"/>
    <w:rsid w:val="000D3A54"/>
    <w:rsid w:val="000E0C91"/>
    <w:rsid w:val="000F2C78"/>
    <w:rsid w:val="00100CB2"/>
    <w:rsid w:val="001060FB"/>
    <w:rsid w:val="00106E75"/>
    <w:rsid w:val="00111496"/>
    <w:rsid w:val="00113126"/>
    <w:rsid w:val="00122F9B"/>
    <w:rsid w:val="00125533"/>
    <w:rsid w:val="001255B8"/>
    <w:rsid w:val="0012645C"/>
    <w:rsid w:val="00130368"/>
    <w:rsid w:val="0013087A"/>
    <w:rsid w:val="001333F2"/>
    <w:rsid w:val="00135800"/>
    <w:rsid w:val="0013628B"/>
    <w:rsid w:val="0013731B"/>
    <w:rsid w:val="0013782A"/>
    <w:rsid w:val="00142316"/>
    <w:rsid w:val="00144697"/>
    <w:rsid w:val="00147FEE"/>
    <w:rsid w:val="00153FF6"/>
    <w:rsid w:val="001554F1"/>
    <w:rsid w:val="001569F0"/>
    <w:rsid w:val="00161F05"/>
    <w:rsid w:val="0016412D"/>
    <w:rsid w:val="0016525A"/>
    <w:rsid w:val="00165319"/>
    <w:rsid w:val="00165467"/>
    <w:rsid w:val="00165899"/>
    <w:rsid w:val="00170D20"/>
    <w:rsid w:val="00171289"/>
    <w:rsid w:val="0017133A"/>
    <w:rsid w:val="001718FA"/>
    <w:rsid w:val="00171C96"/>
    <w:rsid w:val="00176821"/>
    <w:rsid w:val="00177A19"/>
    <w:rsid w:val="00180971"/>
    <w:rsid w:val="00180B29"/>
    <w:rsid w:val="0018323C"/>
    <w:rsid w:val="00191315"/>
    <w:rsid w:val="00192C4E"/>
    <w:rsid w:val="00194B01"/>
    <w:rsid w:val="001962F2"/>
    <w:rsid w:val="00197285"/>
    <w:rsid w:val="001A2432"/>
    <w:rsid w:val="001B0EDD"/>
    <w:rsid w:val="001B1766"/>
    <w:rsid w:val="001B6734"/>
    <w:rsid w:val="001C1FC3"/>
    <w:rsid w:val="001C5FB3"/>
    <w:rsid w:val="001C75A1"/>
    <w:rsid w:val="001C7670"/>
    <w:rsid w:val="001D1C56"/>
    <w:rsid w:val="001D2164"/>
    <w:rsid w:val="001D7634"/>
    <w:rsid w:val="001D7CBB"/>
    <w:rsid w:val="001F1D06"/>
    <w:rsid w:val="001F4DA6"/>
    <w:rsid w:val="001F4E97"/>
    <w:rsid w:val="001F4F19"/>
    <w:rsid w:val="001F580D"/>
    <w:rsid w:val="001F5FFD"/>
    <w:rsid w:val="001F6707"/>
    <w:rsid w:val="002044FA"/>
    <w:rsid w:val="0020743F"/>
    <w:rsid w:val="00210677"/>
    <w:rsid w:val="002129ED"/>
    <w:rsid w:val="0022092B"/>
    <w:rsid w:val="00221357"/>
    <w:rsid w:val="0022214E"/>
    <w:rsid w:val="002232C9"/>
    <w:rsid w:val="002253C1"/>
    <w:rsid w:val="00227266"/>
    <w:rsid w:val="00227E1C"/>
    <w:rsid w:val="00230236"/>
    <w:rsid w:val="00231593"/>
    <w:rsid w:val="00232999"/>
    <w:rsid w:val="00235D80"/>
    <w:rsid w:val="0024053B"/>
    <w:rsid w:val="002409DE"/>
    <w:rsid w:val="00240C51"/>
    <w:rsid w:val="00241A70"/>
    <w:rsid w:val="00244757"/>
    <w:rsid w:val="00253EC3"/>
    <w:rsid w:val="00263F47"/>
    <w:rsid w:val="0027699E"/>
    <w:rsid w:val="00280373"/>
    <w:rsid w:val="00282F26"/>
    <w:rsid w:val="002848B3"/>
    <w:rsid w:val="00284CF5"/>
    <w:rsid w:val="00286351"/>
    <w:rsid w:val="002910B2"/>
    <w:rsid w:val="002954BC"/>
    <w:rsid w:val="002968D9"/>
    <w:rsid w:val="002A0C3A"/>
    <w:rsid w:val="002A2634"/>
    <w:rsid w:val="002A4611"/>
    <w:rsid w:val="002A4C07"/>
    <w:rsid w:val="002A67D5"/>
    <w:rsid w:val="002A7ECA"/>
    <w:rsid w:val="002B2054"/>
    <w:rsid w:val="002B2132"/>
    <w:rsid w:val="002B24E1"/>
    <w:rsid w:val="002B638A"/>
    <w:rsid w:val="002B6CB1"/>
    <w:rsid w:val="002B7F4E"/>
    <w:rsid w:val="002D5286"/>
    <w:rsid w:val="002D5848"/>
    <w:rsid w:val="002D78AD"/>
    <w:rsid w:val="002E33B3"/>
    <w:rsid w:val="002E3C73"/>
    <w:rsid w:val="002E6E95"/>
    <w:rsid w:val="002F1179"/>
    <w:rsid w:val="002F1A79"/>
    <w:rsid w:val="002F23D0"/>
    <w:rsid w:val="002F296F"/>
    <w:rsid w:val="0030200A"/>
    <w:rsid w:val="00310477"/>
    <w:rsid w:val="00315A24"/>
    <w:rsid w:val="00316B6C"/>
    <w:rsid w:val="00320D95"/>
    <w:rsid w:val="00321DE3"/>
    <w:rsid w:val="00324A9A"/>
    <w:rsid w:val="00330B87"/>
    <w:rsid w:val="003323FB"/>
    <w:rsid w:val="0033612A"/>
    <w:rsid w:val="00340141"/>
    <w:rsid w:val="00356034"/>
    <w:rsid w:val="00361AEA"/>
    <w:rsid w:val="0036257D"/>
    <w:rsid w:val="00362CB0"/>
    <w:rsid w:val="00365FF9"/>
    <w:rsid w:val="0036649D"/>
    <w:rsid w:val="00373BAC"/>
    <w:rsid w:val="003746BD"/>
    <w:rsid w:val="003827FD"/>
    <w:rsid w:val="00390BD6"/>
    <w:rsid w:val="003937A8"/>
    <w:rsid w:val="003948F2"/>
    <w:rsid w:val="003959A2"/>
    <w:rsid w:val="003A05C0"/>
    <w:rsid w:val="003A6D1B"/>
    <w:rsid w:val="003C5C24"/>
    <w:rsid w:val="003D2569"/>
    <w:rsid w:val="003D5DF0"/>
    <w:rsid w:val="003D75C5"/>
    <w:rsid w:val="003E0117"/>
    <w:rsid w:val="003F0283"/>
    <w:rsid w:val="003F0C07"/>
    <w:rsid w:val="003F7FFA"/>
    <w:rsid w:val="00406453"/>
    <w:rsid w:val="0040720A"/>
    <w:rsid w:val="00413385"/>
    <w:rsid w:val="00413CDD"/>
    <w:rsid w:val="0041567B"/>
    <w:rsid w:val="00415FEB"/>
    <w:rsid w:val="00420BF0"/>
    <w:rsid w:val="0042174C"/>
    <w:rsid w:val="004226EE"/>
    <w:rsid w:val="00424573"/>
    <w:rsid w:val="00424D24"/>
    <w:rsid w:val="00427D5B"/>
    <w:rsid w:val="00427D6C"/>
    <w:rsid w:val="004307FE"/>
    <w:rsid w:val="004330AA"/>
    <w:rsid w:val="0043320E"/>
    <w:rsid w:val="00434FF4"/>
    <w:rsid w:val="004370CD"/>
    <w:rsid w:val="00437576"/>
    <w:rsid w:val="00440A63"/>
    <w:rsid w:val="00441DD1"/>
    <w:rsid w:val="00443C3A"/>
    <w:rsid w:val="00444AAE"/>
    <w:rsid w:val="00445B0C"/>
    <w:rsid w:val="00451B88"/>
    <w:rsid w:val="004528BC"/>
    <w:rsid w:val="004532C8"/>
    <w:rsid w:val="00454343"/>
    <w:rsid w:val="00455A56"/>
    <w:rsid w:val="004611C6"/>
    <w:rsid w:val="00463493"/>
    <w:rsid w:val="00465428"/>
    <w:rsid w:val="00471031"/>
    <w:rsid w:val="00472768"/>
    <w:rsid w:val="004730A8"/>
    <w:rsid w:val="004754E2"/>
    <w:rsid w:val="004764FB"/>
    <w:rsid w:val="004802ED"/>
    <w:rsid w:val="00480BD7"/>
    <w:rsid w:val="00484954"/>
    <w:rsid w:val="00484FC7"/>
    <w:rsid w:val="0049135A"/>
    <w:rsid w:val="004920AD"/>
    <w:rsid w:val="00492632"/>
    <w:rsid w:val="00492B5D"/>
    <w:rsid w:val="00495811"/>
    <w:rsid w:val="0049769C"/>
    <w:rsid w:val="004A4352"/>
    <w:rsid w:val="004A65EF"/>
    <w:rsid w:val="004A7919"/>
    <w:rsid w:val="004B516D"/>
    <w:rsid w:val="004C02A4"/>
    <w:rsid w:val="004C46A6"/>
    <w:rsid w:val="004D1175"/>
    <w:rsid w:val="004D3554"/>
    <w:rsid w:val="004D4A60"/>
    <w:rsid w:val="004D6116"/>
    <w:rsid w:val="004E6236"/>
    <w:rsid w:val="004F00F1"/>
    <w:rsid w:val="004F0FF5"/>
    <w:rsid w:val="004F4A0A"/>
    <w:rsid w:val="004F52FB"/>
    <w:rsid w:val="004F72F2"/>
    <w:rsid w:val="004F7396"/>
    <w:rsid w:val="00500FDE"/>
    <w:rsid w:val="00502EB4"/>
    <w:rsid w:val="00504F05"/>
    <w:rsid w:val="00507133"/>
    <w:rsid w:val="005101C6"/>
    <w:rsid w:val="005104D9"/>
    <w:rsid w:val="005115EB"/>
    <w:rsid w:val="00513FE2"/>
    <w:rsid w:val="00514901"/>
    <w:rsid w:val="00515F16"/>
    <w:rsid w:val="00517E8D"/>
    <w:rsid w:val="00521178"/>
    <w:rsid w:val="005220B3"/>
    <w:rsid w:val="00522938"/>
    <w:rsid w:val="00523096"/>
    <w:rsid w:val="0052568A"/>
    <w:rsid w:val="0053022F"/>
    <w:rsid w:val="00531364"/>
    <w:rsid w:val="00533C41"/>
    <w:rsid w:val="00534AA6"/>
    <w:rsid w:val="0053526F"/>
    <w:rsid w:val="005415D7"/>
    <w:rsid w:val="005419B8"/>
    <w:rsid w:val="005423D7"/>
    <w:rsid w:val="0055120B"/>
    <w:rsid w:val="005521C2"/>
    <w:rsid w:val="005540A5"/>
    <w:rsid w:val="00555D56"/>
    <w:rsid w:val="00562114"/>
    <w:rsid w:val="00562A47"/>
    <w:rsid w:val="00565FE3"/>
    <w:rsid w:val="0056656C"/>
    <w:rsid w:val="0056705D"/>
    <w:rsid w:val="00567EAF"/>
    <w:rsid w:val="00572F21"/>
    <w:rsid w:val="005755E9"/>
    <w:rsid w:val="00580266"/>
    <w:rsid w:val="005818FF"/>
    <w:rsid w:val="00582A4D"/>
    <w:rsid w:val="00585B37"/>
    <w:rsid w:val="005901C7"/>
    <w:rsid w:val="00591E55"/>
    <w:rsid w:val="00591E93"/>
    <w:rsid w:val="00597F70"/>
    <w:rsid w:val="005A0ACC"/>
    <w:rsid w:val="005A0E09"/>
    <w:rsid w:val="005A4DC1"/>
    <w:rsid w:val="005A63D9"/>
    <w:rsid w:val="005B08AD"/>
    <w:rsid w:val="005B09AB"/>
    <w:rsid w:val="005B51FE"/>
    <w:rsid w:val="005C0B99"/>
    <w:rsid w:val="005C2864"/>
    <w:rsid w:val="005C42D5"/>
    <w:rsid w:val="005C50A5"/>
    <w:rsid w:val="005D0367"/>
    <w:rsid w:val="005D587B"/>
    <w:rsid w:val="005D7B97"/>
    <w:rsid w:val="005E376D"/>
    <w:rsid w:val="005E39AB"/>
    <w:rsid w:val="005E4595"/>
    <w:rsid w:val="005E4B73"/>
    <w:rsid w:val="005E4CBE"/>
    <w:rsid w:val="005F2CC7"/>
    <w:rsid w:val="005F2F32"/>
    <w:rsid w:val="005F7C8B"/>
    <w:rsid w:val="005F7D0A"/>
    <w:rsid w:val="0060026D"/>
    <w:rsid w:val="00600620"/>
    <w:rsid w:val="00602C66"/>
    <w:rsid w:val="0060487A"/>
    <w:rsid w:val="006049A5"/>
    <w:rsid w:val="0060593A"/>
    <w:rsid w:val="00610893"/>
    <w:rsid w:val="0061271B"/>
    <w:rsid w:val="0061499F"/>
    <w:rsid w:val="00614A50"/>
    <w:rsid w:val="00615C2B"/>
    <w:rsid w:val="00617282"/>
    <w:rsid w:val="006178D7"/>
    <w:rsid w:val="00620CA9"/>
    <w:rsid w:val="006228F2"/>
    <w:rsid w:val="00633256"/>
    <w:rsid w:val="00635851"/>
    <w:rsid w:val="006358DB"/>
    <w:rsid w:val="00635C58"/>
    <w:rsid w:val="00636708"/>
    <w:rsid w:val="00640378"/>
    <w:rsid w:val="006416C1"/>
    <w:rsid w:val="0064256D"/>
    <w:rsid w:val="006463E3"/>
    <w:rsid w:val="00647076"/>
    <w:rsid w:val="00652E6A"/>
    <w:rsid w:val="00655812"/>
    <w:rsid w:val="00660713"/>
    <w:rsid w:val="0066551D"/>
    <w:rsid w:val="0066694F"/>
    <w:rsid w:val="00667F37"/>
    <w:rsid w:val="00671DCE"/>
    <w:rsid w:val="006723AB"/>
    <w:rsid w:val="006830F3"/>
    <w:rsid w:val="00684127"/>
    <w:rsid w:val="0068670C"/>
    <w:rsid w:val="00687B13"/>
    <w:rsid w:val="00690763"/>
    <w:rsid w:val="00690C32"/>
    <w:rsid w:val="006944A9"/>
    <w:rsid w:val="006A684B"/>
    <w:rsid w:val="006B1C79"/>
    <w:rsid w:val="006B426A"/>
    <w:rsid w:val="006B7940"/>
    <w:rsid w:val="006C34A2"/>
    <w:rsid w:val="006C68A4"/>
    <w:rsid w:val="006D001B"/>
    <w:rsid w:val="006D1F55"/>
    <w:rsid w:val="006D543A"/>
    <w:rsid w:val="006E1875"/>
    <w:rsid w:val="006E6293"/>
    <w:rsid w:val="006F26C0"/>
    <w:rsid w:val="006F4C45"/>
    <w:rsid w:val="00701F61"/>
    <w:rsid w:val="00701FEC"/>
    <w:rsid w:val="00703760"/>
    <w:rsid w:val="00713F2F"/>
    <w:rsid w:val="007200E1"/>
    <w:rsid w:val="007231A4"/>
    <w:rsid w:val="00723AD4"/>
    <w:rsid w:val="007250FC"/>
    <w:rsid w:val="007276D1"/>
    <w:rsid w:val="00727A65"/>
    <w:rsid w:val="00733CAD"/>
    <w:rsid w:val="00735627"/>
    <w:rsid w:val="00745317"/>
    <w:rsid w:val="0074765D"/>
    <w:rsid w:val="007500E9"/>
    <w:rsid w:val="0075710A"/>
    <w:rsid w:val="00760442"/>
    <w:rsid w:val="00764E5C"/>
    <w:rsid w:val="0076594A"/>
    <w:rsid w:val="00773A46"/>
    <w:rsid w:val="00777F25"/>
    <w:rsid w:val="00780467"/>
    <w:rsid w:val="007808FD"/>
    <w:rsid w:val="007827F6"/>
    <w:rsid w:val="00783D56"/>
    <w:rsid w:val="00786AF8"/>
    <w:rsid w:val="007904DB"/>
    <w:rsid w:val="00791ADE"/>
    <w:rsid w:val="00793A2B"/>
    <w:rsid w:val="0079538C"/>
    <w:rsid w:val="00797FA5"/>
    <w:rsid w:val="007A65A0"/>
    <w:rsid w:val="007A73CF"/>
    <w:rsid w:val="007B0F14"/>
    <w:rsid w:val="007B76F2"/>
    <w:rsid w:val="007C15AD"/>
    <w:rsid w:val="007C3565"/>
    <w:rsid w:val="007D5BF3"/>
    <w:rsid w:val="007D6E13"/>
    <w:rsid w:val="007E1AA7"/>
    <w:rsid w:val="007E2505"/>
    <w:rsid w:val="007E6140"/>
    <w:rsid w:val="007F0880"/>
    <w:rsid w:val="007F31C7"/>
    <w:rsid w:val="007F5940"/>
    <w:rsid w:val="00801C9A"/>
    <w:rsid w:val="00805157"/>
    <w:rsid w:val="008068D3"/>
    <w:rsid w:val="00810206"/>
    <w:rsid w:val="008112AA"/>
    <w:rsid w:val="008149D9"/>
    <w:rsid w:val="0082476D"/>
    <w:rsid w:val="00825412"/>
    <w:rsid w:val="00826E5B"/>
    <w:rsid w:val="00830794"/>
    <w:rsid w:val="00831472"/>
    <w:rsid w:val="00832A92"/>
    <w:rsid w:val="00832AB2"/>
    <w:rsid w:val="008340A9"/>
    <w:rsid w:val="00835976"/>
    <w:rsid w:val="00835E81"/>
    <w:rsid w:val="00836388"/>
    <w:rsid w:val="008411A6"/>
    <w:rsid w:val="00842E65"/>
    <w:rsid w:val="00844B06"/>
    <w:rsid w:val="00846964"/>
    <w:rsid w:val="00850016"/>
    <w:rsid w:val="008549BA"/>
    <w:rsid w:val="00861A9F"/>
    <w:rsid w:val="008637BE"/>
    <w:rsid w:val="00866F36"/>
    <w:rsid w:val="008708BF"/>
    <w:rsid w:val="00871142"/>
    <w:rsid w:val="008719FE"/>
    <w:rsid w:val="00872D3F"/>
    <w:rsid w:val="0087478A"/>
    <w:rsid w:val="00880C0A"/>
    <w:rsid w:val="00881E09"/>
    <w:rsid w:val="0088695A"/>
    <w:rsid w:val="00890092"/>
    <w:rsid w:val="00891E00"/>
    <w:rsid w:val="008A382A"/>
    <w:rsid w:val="008A7A1B"/>
    <w:rsid w:val="008B215A"/>
    <w:rsid w:val="008B2DD3"/>
    <w:rsid w:val="008B304C"/>
    <w:rsid w:val="008B750F"/>
    <w:rsid w:val="008C282A"/>
    <w:rsid w:val="008C5ED9"/>
    <w:rsid w:val="008C6D32"/>
    <w:rsid w:val="008D054F"/>
    <w:rsid w:val="008D1591"/>
    <w:rsid w:val="008D1CBB"/>
    <w:rsid w:val="008D4C31"/>
    <w:rsid w:val="008E64B6"/>
    <w:rsid w:val="008E785C"/>
    <w:rsid w:val="008F439E"/>
    <w:rsid w:val="00904022"/>
    <w:rsid w:val="009079A9"/>
    <w:rsid w:val="009100AC"/>
    <w:rsid w:val="00911C3E"/>
    <w:rsid w:val="0091339D"/>
    <w:rsid w:val="00913B67"/>
    <w:rsid w:val="009159C2"/>
    <w:rsid w:val="009215FA"/>
    <w:rsid w:val="00927526"/>
    <w:rsid w:val="0093196C"/>
    <w:rsid w:val="00933E14"/>
    <w:rsid w:val="009347B4"/>
    <w:rsid w:val="00936790"/>
    <w:rsid w:val="00940CB2"/>
    <w:rsid w:val="00946A11"/>
    <w:rsid w:val="00951A81"/>
    <w:rsid w:val="00955486"/>
    <w:rsid w:val="00957246"/>
    <w:rsid w:val="009621FE"/>
    <w:rsid w:val="00971BEB"/>
    <w:rsid w:val="00972A34"/>
    <w:rsid w:val="009736D1"/>
    <w:rsid w:val="0098217F"/>
    <w:rsid w:val="009840C1"/>
    <w:rsid w:val="0098419D"/>
    <w:rsid w:val="00987E78"/>
    <w:rsid w:val="00990C02"/>
    <w:rsid w:val="0099743F"/>
    <w:rsid w:val="00997CF2"/>
    <w:rsid w:val="009A254F"/>
    <w:rsid w:val="009A31A5"/>
    <w:rsid w:val="009A7754"/>
    <w:rsid w:val="009B0A19"/>
    <w:rsid w:val="009B1D81"/>
    <w:rsid w:val="009B1F47"/>
    <w:rsid w:val="009B22E3"/>
    <w:rsid w:val="009B28EA"/>
    <w:rsid w:val="009B481E"/>
    <w:rsid w:val="009B497D"/>
    <w:rsid w:val="009B57C7"/>
    <w:rsid w:val="009B6C69"/>
    <w:rsid w:val="009B7C19"/>
    <w:rsid w:val="009C1BEB"/>
    <w:rsid w:val="009C368E"/>
    <w:rsid w:val="009C3916"/>
    <w:rsid w:val="009C3B19"/>
    <w:rsid w:val="009C488B"/>
    <w:rsid w:val="009C68CC"/>
    <w:rsid w:val="009D0024"/>
    <w:rsid w:val="009D5A1A"/>
    <w:rsid w:val="009E0698"/>
    <w:rsid w:val="009E0AB0"/>
    <w:rsid w:val="009E1C85"/>
    <w:rsid w:val="009E5B27"/>
    <w:rsid w:val="009F02E6"/>
    <w:rsid w:val="009F0582"/>
    <w:rsid w:val="009F24B8"/>
    <w:rsid w:val="009F5010"/>
    <w:rsid w:val="009F6321"/>
    <w:rsid w:val="009F7BF8"/>
    <w:rsid w:val="00A00E72"/>
    <w:rsid w:val="00A05083"/>
    <w:rsid w:val="00A069D3"/>
    <w:rsid w:val="00A138D9"/>
    <w:rsid w:val="00A141F2"/>
    <w:rsid w:val="00A15322"/>
    <w:rsid w:val="00A163DB"/>
    <w:rsid w:val="00A230FE"/>
    <w:rsid w:val="00A30F8B"/>
    <w:rsid w:val="00A34241"/>
    <w:rsid w:val="00A34D47"/>
    <w:rsid w:val="00A367FF"/>
    <w:rsid w:val="00A379FD"/>
    <w:rsid w:val="00A37E94"/>
    <w:rsid w:val="00A40D33"/>
    <w:rsid w:val="00A42D17"/>
    <w:rsid w:val="00A44195"/>
    <w:rsid w:val="00A446CB"/>
    <w:rsid w:val="00A44C33"/>
    <w:rsid w:val="00A44CEB"/>
    <w:rsid w:val="00A4624C"/>
    <w:rsid w:val="00A46512"/>
    <w:rsid w:val="00A50E21"/>
    <w:rsid w:val="00A57B3F"/>
    <w:rsid w:val="00A60EB4"/>
    <w:rsid w:val="00A84962"/>
    <w:rsid w:val="00A85540"/>
    <w:rsid w:val="00A857CE"/>
    <w:rsid w:val="00A9251A"/>
    <w:rsid w:val="00A92C49"/>
    <w:rsid w:val="00AA14A1"/>
    <w:rsid w:val="00AA347F"/>
    <w:rsid w:val="00AA4747"/>
    <w:rsid w:val="00AB0C4B"/>
    <w:rsid w:val="00AB4001"/>
    <w:rsid w:val="00AB5931"/>
    <w:rsid w:val="00AB6551"/>
    <w:rsid w:val="00AC0AD7"/>
    <w:rsid w:val="00AC216C"/>
    <w:rsid w:val="00AC3697"/>
    <w:rsid w:val="00AC447B"/>
    <w:rsid w:val="00AC4499"/>
    <w:rsid w:val="00AD3BA1"/>
    <w:rsid w:val="00AE0AC3"/>
    <w:rsid w:val="00AE60A2"/>
    <w:rsid w:val="00AE619E"/>
    <w:rsid w:val="00AE7BC1"/>
    <w:rsid w:val="00AF1D26"/>
    <w:rsid w:val="00AF1DC0"/>
    <w:rsid w:val="00B00B3E"/>
    <w:rsid w:val="00B01935"/>
    <w:rsid w:val="00B054D3"/>
    <w:rsid w:val="00B10105"/>
    <w:rsid w:val="00B10AED"/>
    <w:rsid w:val="00B16B6C"/>
    <w:rsid w:val="00B21FDD"/>
    <w:rsid w:val="00B363CC"/>
    <w:rsid w:val="00B41447"/>
    <w:rsid w:val="00B43F07"/>
    <w:rsid w:val="00B60DBA"/>
    <w:rsid w:val="00B6521E"/>
    <w:rsid w:val="00B676BD"/>
    <w:rsid w:val="00B72062"/>
    <w:rsid w:val="00B753CD"/>
    <w:rsid w:val="00B774A6"/>
    <w:rsid w:val="00B8182F"/>
    <w:rsid w:val="00B820DB"/>
    <w:rsid w:val="00B92004"/>
    <w:rsid w:val="00B9419B"/>
    <w:rsid w:val="00B950C7"/>
    <w:rsid w:val="00B96488"/>
    <w:rsid w:val="00B966E4"/>
    <w:rsid w:val="00BA36AA"/>
    <w:rsid w:val="00BA3E64"/>
    <w:rsid w:val="00BA3FAE"/>
    <w:rsid w:val="00BA41E3"/>
    <w:rsid w:val="00BB015A"/>
    <w:rsid w:val="00BB4E25"/>
    <w:rsid w:val="00BB55EC"/>
    <w:rsid w:val="00BB6205"/>
    <w:rsid w:val="00BB750E"/>
    <w:rsid w:val="00BC6171"/>
    <w:rsid w:val="00BC701A"/>
    <w:rsid w:val="00BC7194"/>
    <w:rsid w:val="00BC784D"/>
    <w:rsid w:val="00BD03A6"/>
    <w:rsid w:val="00BD4337"/>
    <w:rsid w:val="00BD48AD"/>
    <w:rsid w:val="00BE37DD"/>
    <w:rsid w:val="00BE46BB"/>
    <w:rsid w:val="00BF1A0D"/>
    <w:rsid w:val="00BF2663"/>
    <w:rsid w:val="00BF26D8"/>
    <w:rsid w:val="00BF35C5"/>
    <w:rsid w:val="00BF3E0E"/>
    <w:rsid w:val="00BF3FA6"/>
    <w:rsid w:val="00BF52A2"/>
    <w:rsid w:val="00BF5A72"/>
    <w:rsid w:val="00BF5C82"/>
    <w:rsid w:val="00C0451E"/>
    <w:rsid w:val="00C0511C"/>
    <w:rsid w:val="00C11A46"/>
    <w:rsid w:val="00C12107"/>
    <w:rsid w:val="00C21DDD"/>
    <w:rsid w:val="00C26F20"/>
    <w:rsid w:val="00C30E4E"/>
    <w:rsid w:val="00C3147F"/>
    <w:rsid w:val="00C332D3"/>
    <w:rsid w:val="00C36977"/>
    <w:rsid w:val="00C36B2A"/>
    <w:rsid w:val="00C36D21"/>
    <w:rsid w:val="00C437A3"/>
    <w:rsid w:val="00C455A2"/>
    <w:rsid w:val="00C4642E"/>
    <w:rsid w:val="00C474EF"/>
    <w:rsid w:val="00C47A33"/>
    <w:rsid w:val="00C51C4B"/>
    <w:rsid w:val="00C5315F"/>
    <w:rsid w:val="00C53362"/>
    <w:rsid w:val="00C538D5"/>
    <w:rsid w:val="00C53A45"/>
    <w:rsid w:val="00C54D39"/>
    <w:rsid w:val="00C56E6B"/>
    <w:rsid w:val="00C5769C"/>
    <w:rsid w:val="00C60B5B"/>
    <w:rsid w:val="00C6409F"/>
    <w:rsid w:val="00C65C91"/>
    <w:rsid w:val="00C65F51"/>
    <w:rsid w:val="00C7501A"/>
    <w:rsid w:val="00C76959"/>
    <w:rsid w:val="00C823B4"/>
    <w:rsid w:val="00C83747"/>
    <w:rsid w:val="00C86CD1"/>
    <w:rsid w:val="00C910E2"/>
    <w:rsid w:val="00C96BD8"/>
    <w:rsid w:val="00C97240"/>
    <w:rsid w:val="00CA06F1"/>
    <w:rsid w:val="00CA4410"/>
    <w:rsid w:val="00CA600C"/>
    <w:rsid w:val="00CB31A9"/>
    <w:rsid w:val="00CB51F2"/>
    <w:rsid w:val="00CB5D22"/>
    <w:rsid w:val="00CC1962"/>
    <w:rsid w:val="00CC21B1"/>
    <w:rsid w:val="00CC3129"/>
    <w:rsid w:val="00CC354A"/>
    <w:rsid w:val="00CC71E6"/>
    <w:rsid w:val="00CD0D4F"/>
    <w:rsid w:val="00CE11B7"/>
    <w:rsid w:val="00CF3EBA"/>
    <w:rsid w:val="00D00CA2"/>
    <w:rsid w:val="00D058B7"/>
    <w:rsid w:val="00D07310"/>
    <w:rsid w:val="00D12998"/>
    <w:rsid w:val="00D14476"/>
    <w:rsid w:val="00D14AF9"/>
    <w:rsid w:val="00D14B26"/>
    <w:rsid w:val="00D15139"/>
    <w:rsid w:val="00D171C9"/>
    <w:rsid w:val="00D207E9"/>
    <w:rsid w:val="00D23711"/>
    <w:rsid w:val="00D305CD"/>
    <w:rsid w:val="00D30720"/>
    <w:rsid w:val="00D30B21"/>
    <w:rsid w:val="00D31E60"/>
    <w:rsid w:val="00D3201D"/>
    <w:rsid w:val="00D343CD"/>
    <w:rsid w:val="00D371F4"/>
    <w:rsid w:val="00D37CAF"/>
    <w:rsid w:val="00D402F1"/>
    <w:rsid w:val="00D46643"/>
    <w:rsid w:val="00D5360E"/>
    <w:rsid w:val="00D62E1D"/>
    <w:rsid w:val="00D732C7"/>
    <w:rsid w:val="00D769DC"/>
    <w:rsid w:val="00D77E88"/>
    <w:rsid w:val="00D82DE9"/>
    <w:rsid w:val="00D844CD"/>
    <w:rsid w:val="00D84EB4"/>
    <w:rsid w:val="00D852B1"/>
    <w:rsid w:val="00D91F06"/>
    <w:rsid w:val="00D95D13"/>
    <w:rsid w:val="00D96CB2"/>
    <w:rsid w:val="00DA1053"/>
    <w:rsid w:val="00DA620D"/>
    <w:rsid w:val="00DA7DC0"/>
    <w:rsid w:val="00DB1975"/>
    <w:rsid w:val="00DB2EC7"/>
    <w:rsid w:val="00DC0B78"/>
    <w:rsid w:val="00DC2116"/>
    <w:rsid w:val="00DC2640"/>
    <w:rsid w:val="00DC41F3"/>
    <w:rsid w:val="00DC4D12"/>
    <w:rsid w:val="00DC57D4"/>
    <w:rsid w:val="00DD7CE8"/>
    <w:rsid w:val="00DE061D"/>
    <w:rsid w:val="00DE525D"/>
    <w:rsid w:val="00DE5C36"/>
    <w:rsid w:val="00DF35E9"/>
    <w:rsid w:val="00DF4C19"/>
    <w:rsid w:val="00DF7586"/>
    <w:rsid w:val="00E01C56"/>
    <w:rsid w:val="00E10645"/>
    <w:rsid w:val="00E15EB9"/>
    <w:rsid w:val="00E263E2"/>
    <w:rsid w:val="00E268AD"/>
    <w:rsid w:val="00E40E93"/>
    <w:rsid w:val="00E41E6F"/>
    <w:rsid w:val="00E4342C"/>
    <w:rsid w:val="00E440D7"/>
    <w:rsid w:val="00E45532"/>
    <w:rsid w:val="00E4600D"/>
    <w:rsid w:val="00E479E7"/>
    <w:rsid w:val="00E536A5"/>
    <w:rsid w:val="00E57CE1"/>
    <w:rsid w:val="00E61D87"/>
    <w:rsid w:val="00E627B5"/>
    <w:rsid w:val="00E675B5"/>
    <w:rsid w:val="00E67CE1"/>
    <w:rsid w:val="00E7057A"/>
    <w:rsid w:val="00E735D4"/>
    <w:rsid w:val="00E76683"/>
    <w:rsid w:val="00E77732"/>
    <w:rsid w:val="00E8426D"/>
    <w:rsid w:val="00E87940"/>
    <w:rsid w:val="00E87CC5"/>
    <w:rsid w:val="00EA1EC1"/>
    <w:rsid w:val="00EA311D"/>
    <w:rsid w:val="00EA4FCF"/>
    <w:rsid w:val="00EB3047"/>
    <w:rsid w:val="00EB30A4"/>
    <w:rsid w:val="00EB5C8F"/>
    <w:rsid w:val="00EC0D6F"/>
    <w:rsid w:val="00EC6EC5"/>
    <w:rsid w:val="00ED40A2"/>
    <w:rsid w:val="00ED525D"/>
    <w:rsid w:val="00ED5A48"/>
    <w:rsid w:val="00ED6C0D"/>
    <w:rsid w:val="00EE3266"/>
    <w:rsid w:val="00EF0278"/>
    <w:rsid w:val="00EF2174"/>
    <w:rsid w:val="00EF2B57"/>
    <w:rsid w:val="00EF432D"/>
    <w:rsid w:val="00EF7A40"/>
    <w:rsid w:val="00F03A11"/>
    <w:rsid w:val="00F069B3"/>
    <w:rsid w:val="00F0780A"/>
    <w:rsid w:val="00F078F8"/>
    <w:rsid w:val="00F10A7C"/>
    <w:rsid w:val="00F11258"/>
    <w:rsid w:val="00F12C1E"/>
    <w:rsid w:val="00F1563B"/>
    <w:rsid w:val="00F16D39"/>
    <w:rsid w:val="00F23B98"/>
    <w:rsid w:val="00F25CE9"/>
    <w:rsid w:val="00F26116"/>
    <w:rsid w:val="00F30490"/>
    <w:rsid w:val="00F3125C"/>
    <w:rsid w:val="00F32D5C"/>
    <w:rsid w:val="00F37E80"/>
    <w:rsid w:val="00F434B0"/>
    <w:rsid w:val="00F4384B"/>
    <w:rsid w:val="00F47BB1"/>
    <w:rsid w:val="00F51FD0"/>
    <w:rsid w:val="00F532B9"/>
    <w:rsid w:val="00F54DD2"/>
    <w:rsid w:val="00F56626"/>
    <w:rsid w:val="00F56D08"/>
    <w:rsid w:val="00F615C6"/>
    <w:rsid w:val="00F61FF4"/>
    <w:rsid w:val="00F635F3"/>
    <w:rsid w:val="00F65A97"/>
    <w:rsid w:val="00F667D1"/>
    <w:rsid w:val="00F722E3"/>
    <w:rsid w:val="00F72A7B"/>
    <w:rsid w:val="00F74752"/>
    <w:rsid w:val="00F76736"/>
    <w:rsid w:val="00F77983"/>
    <w:rsid w:val="00F872DF"/>
    <w:rsid w:val="00F90D13"/>
    <w:rsid w:val="00F94228"/>
    <w:rsid w:val="00F95A8F"/>
    <w:rsid w:val="00F963BF"/>
    <w:rsid w:val="00FA585A"/>
    <w:rsid w:val="00FB6582"/>
    <w:rsid w:val="00FC0844"/>
    <w:rsid w:val="00FD1E3A"/>
    <w:rsid w:val="00FE0E8C"/>
    <w:rsid w:val="00FE2178"/>
    <w:rsid w:val="00FE327B"/>
    <w:rsid w:val="00FE3B2B"/>
    <w:rsid w:val="00FE548D"/>
    <w:rsid w:val="00FF3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81586B-E255-4859-B203-7A2473AC2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0F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594A"/>
    <w:pPr>
      <w:tabs>
        <w:tab w:val="center" w:pos="4680"/>
        <w:tab w:val="right" w:pos="9360"/>
      </w:tabs>
      <w:spacing w:after="0"/>
    </w:pPr>
  </w:style>
  <w:style w:type="character" w:customStyle="1" w:styleId="HeaderChar">
    <w:name w:val="Header Char"/>
    <w:basedOn w:val="DefaultParagraphFont"/>
    <w:link w:val="Header"/>
    <w:uiPriority w:val="99"/>
    <w:rsid w:val="0076594A"/>
  </w:style>
  <w:style w:type="paragraph" w:styleId="Footer">
    <w:name w:val="footer"/>
    <w:basedOn w:val="Normal"/>
    <w:link w:val="FooterChar"/>
    <w:uiPriority w:val="99"/>
    <w:unhideWhenUsed/>
    <w:rsid w:val="0076594A"/>
    <w:pPr>
      <w:tabs>
        <w:tab w:val="center" w:pos="4680"/>
        <w:tab w:val="right" w:pos="9360"/>
      </w:tabs>
      <w:spacing w:after="0"/>
    </w:pPr>
  </w:style>
  <w:style w:type="character" w:customStyle="1" w:styleId="FooterChar">
    <w:name w:val="Footer Char"/>
    <w:basedOn w:val="DefaultParagraphFont"/>
    <w:link w:val="Footer"/>
    <w:uiPriority w:val="99"/>
    <w:rsid w:val="0076594A"/>
  </w:style>
  <w:style w:type="character" w:styleId="Hyperlink">
    <w:name w:val="Hyperlink"/>
    <w:basedOn w:val="DefaultParagraphFont"/>
    <w:uiPriority w:val="99"/>
    <w:unhideWhenUsed/>
    <w:rsid w:val="00591E55"/>
    <w:rPr>
      <w:color w:val="0563C1" w:themeColor="hyperlink"/>
      <w:u w:val="single"/>
    </w:rPr>
  </w:style>
  <w:style w:type="paragraph" w:styleId="NormalWeb">
    <w:name w:val="Normal (Web)"/>
    <w:basedOn w:val="Normal"/>
    <w:uiPriority w:val="99"/>
    <w:semiHidden/>
    <w:unhideWhenUsed/>
    <w:rsid w:val="00E87940"/>
    <w:pPr>
      <w:spacing w:before="100" w:beforeAutospacing="1" w:after="100" w:afterAutospacing="1"/>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E87940"/>
    <w:pPr>
      <w:spacing w:after="0"/>
    </w:pPr>
    <w:rPr>
      <w:rFonts w:ascii="Calibri" w:hAnsi="Calibri"/>
      <w:szCs w:val="21"/>
    </w:rPr>
  </w:style>
  <w:style w:type="character" w:customStyle="1" w:styleId="PlainTextChar">
    <w:name w:val="Plain Text Char"/>
    <w:basedOn w:val="DefaultParagraphFont"/>
    <w:link w:val="PlainText"/>
    <w:uiPriority w:val="99"/>
    <w:rsid w:val="00E87940"/>
    <w:rPr>
      <w:rFonts w:ascii="Calibri" w:hAnsi="Calibri"/>
      <w:szCs w:val="21"/>
    </w:rPr>
  </w:style>
  <w:style w:type="paragraph" w:styleId="ListParagraph">
    <w:name w:val="List Paragraph"/>
    <w:basedOn w:val="Normal"/>
    <w:uiPriority w:val="34"/>
    <w:qFormat/>
    <w:rsid w:val="002A4C07"/>
    <w:pPr>
      <w:ind w:left="720"/>
      <w:contextualSpacing/>
    </w:pPr>
  </w:style>
  <w:style w:type="paragraph" w:styleId="NoSpacing">
    <w:name w:val="No Spacing"/>
    <w:autoRedefine/>
    <w:uiPriority w:val="1"/>
    <w:qFormat/>
    <w:rsid w:val="00AB4001"/>
    <w:pPr>
      <w:spacing w:after="0"/>
    </w:pPr>
    <w:rPr>
      <w:rFonts w:ascii="Arial Rounded MT Bold" w:hAnsi="Arial Rounded MT Bold"/>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5656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rriott.com/meeting-event-hotels/group-corporate-travel/groupCorp.mi?resLinkData=National%20Federation%20of%20the%20Blind%20of%20Oklahoma%5Eokcbw%60nfbnfba%7Cnfbnfbg%60109.00-119.00%60USD%60false%604%603/28/19%603/31/19%603/14/19&amp;app=resvlink&amp;stop_mobi=yes" TargetMode="External"/><Relationship Id="rId13" Type="http://schemas.openxmlformats.org/officeDocument/2006/relationships/hyperlink" Target="file:///F:\Oklahoma%20Logos\www.nfbok.org"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mailto:steve@sbshelton.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fb.org/about-us/leadership/board-directors/everette-bacon"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Gfarnum5474@gmail.com"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nfbok.org/convention-registration/" TargetMode="External"/><Relationship Id="rId14" Type="http://schemas.openxmlformats.org/officeDocument/2006/relationships/hyperlink" Target="http://www.nfbok.org/vendor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4</TotalTime>
  <Pages>10</Pages>
  <Words>2282</Words>
  <Characters>1300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ie Massay</dc:creator>
  <cp:keywords/>
  <dc:description/>
  <cp:lastModifiedBy>Jeannie Massay</cp:lastModifiedBy>
  <cp:revision>8</cp:revision>
  <dcterms:created xsi:type="dcterms:W3CDTF">2019-01-18T17:03:00Z</dcterms:created>
  <dcterms:modified xsi:type="dcterms:W3CDTF">2019-02-27T23:35:00Z</dcterms:modified>
</cp:coreProperties>
</file>